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A4003E" w14:textId="77777777" w:rsidR="00A700A7" w:rsidRDefault="004D1D69" w:rsidP="00A700A7">
      <w:pPr>
        <w:spacing w:after="0" w:line="240" w:lineRule="auto"/>
        <w:contextualSpacing/>
        <w:rPr>
          <w:lang w:val="en-CA"/>
        </w:rPr>
      </w:pPr>
      <w:r>
        <w:rPr>
          <w:b/>
          <w:noProof/>
          <w:sz w:val="26"/>
          <w:szCs w:val="26"/>
          <w:u w:val="single"/>
          <w:lang w:eastAsia="fr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809F02" wp14:editId="3960DF4D">
                <wp:simplePos x="0" y="0"/>
                <wp:positionH relativeFrom="column">
                  <wp:posOffset>4794885</wp:posOffset>
                </wp:positionH>
                <wp:positionV relativeFrom="paragraph">
                  <wp:posOffset>109220</wp:posOffset>
                </wp:positionV>
                <wp:extent cx="1543050" cy="742950"/>
                <wp:effectExtent l="0" t="0" r="0" b="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742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922853E" w14:textId="77777777" w:rsidR="004D1D69" w:rsidRDefault="004D1D69" w:rsidP="00443663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iCs/>
                                <w:sz w:val="30"/>
                                <w:szCs w:val="30"/>
                                <w:lang w:val="en-CA"/>
                              </w:rPr>
                            </w:pPr>
                            <w:r w:rsidRPr="00496B1B"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  <w:lang w:val="en-CA"/>
                              </w:rPr>
                              <w:t>RECEIVED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  <w:lang w:val="en-CA"/>
                              </w:rPr>
                              <w:t xml:space="preserve">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809F02" id="Rectangle 46" o:spid="_x0000_s1026" style="position:absolute;margin-left:377.55pt;margin-top:8.6pt;width:121.5pt;height:5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" fillcolor="#d8d8d8 [2732]" stroked="f" strokeweight="1pt">
                <v:textbox>
                  <w:txbxContent>
                    <w:p w14:paraId="7922853E" w14:textId="77777777" w:rsidR="004D1D69" w:rsidRDefault="004D1D69" w:rsidP="00443663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iCs/>
                          <w:sz w:val="30"/>
                          <w:szCs w:val="30"/>
                          <w:lang w:val="en-CA"/>
                        </w:rPr>
                      </w:pPr>
                      <w:r w:rsidRPr="00496B1B">
                        <w:rPr>
                          <w:b/>
                          <w:color w:val="FFFFFF" w:themeColor="background1"/>
                          <w:sz w:val="30"/>
                          <w:szCs w:val="30"/>
                          <w:lang w:val="en-CA"/>
                        </w:rPr>
                        <w:t>RECEIVED</w:t>
                      </w:r>
                      <w:r>
                        <w:rPr>
                          <w:b/>
                          <w:color w:val="FFFFFF" w:themeColor="background1"/>
                          <w:sz w:val="30"/>
                          <w:szCs w:val="30"/>
                          <w:lang w:val="en-CA"/>
                        </w:rPr>
                        <w:t xml:space="preserve"> DATE</w:t>
                      </w:r>
                    </w:p>
                  </w:txbxContent>
                </v:textbox>
              </v:rect>
            </w:pict>
          </mc:Fallback>
        </mc:AlternateContent>
      </w:r>
    </w:p>
    <w:p w14:paraId="4BAA3213" w14:textId="77777777" w:rsidR="004D1D69" w:rsidRDefault="004D1D69" w:rsidP="004D1D69">
      <w:pPr>
        <w:spacing w:after="0" w:line="240" w:lineRule="auto"/>
        <w:contextualSpacing/>
        <w:rPr>
          <w:b/>
          <w:sz w:val="26"/>
          <w:szCs w:val="26"/>
          <w:lang w:val="en-CA"/>
        </w:rPr>
      </w:pPr>
    </w:p>
    <w:p w14:paraId="5B4FDDCA" w14:textId="77777777" w:rsidR="00443663" w:rsidRDefault="00443663" w:rsidP="004D1D69">
      <w:pPr>
        <w:spacing w:after="0" w:line="240" w:lineRule="auto"/>
        <w:ind w:left="708" w:firstLine="708"/>
        <w:contextualSpacing/>
        <w:rPr>
          <w:b/>
          <w:sz w:val="26"/>
          <w:szCs w:val="26"/>
          <w:lang w:val="en-CA"/>
        </w:rPr>
      </w:pPr>
    </w:p>
    <w:p w14:paraId="6D1CEE85" w14:textId="7D194A13" w:rsidR="00443663" w:rsidRDefault="00E86A1F" w:rsidP="004A33F9">
      <w:pPr>
        <w:spacing w:after="0" w:line="240" w:lineRule="auto"/>
        <w:rPr>
          <w:lang w:val="en-CA"/>
        </w:rPr>
      </w:pPr>
      <w:r w:rsidRPr="00E86A1F">
        <w:rPr>
          <w:b/>
          <w:sz w:val="30"/>
          <w:szCs w:val="30"/>
          <w:lang w:val="en-CA"/>
        </w:rPr>
        <w:t>Single Donor Outsourcing program</w:t>
      </w:r>
    </w:p>
    <w:p w14:paraId="09F75E27" w14:textId="77777777" w:rsidR="00E70838" w:rsidRDefault="00E70838" w:rsidP="004A33F9">
      <w:pPr>
        <w:spacing w:after="0" w:line="240" w:lineRule="auto"/>
        <w:rPr>
          <w:lang w:val="en-CA"/>
        </w:rPr>
      </w:pPr>
    </w:p>
    <w:p w14:paraId="71E3BF21" w14:textId="77777777" w:rsidR="00E70838" w:rsidRPr="00E70838" w:rsidRDefault="00E70838" w:rsidP="004A33F9">
      <w:pPr>
        <w:spacing w:after="0" w:line="240" w:lineRule="auto"/>
        <w:rPr>
          <w:color w:val="FF0000"/>
          <w:lang w:val="en-CA"/>
        </w:rPr>
      </w:pPr>
      <w:r w:rsidRPr="00E70838">
        <w:rPr>
          <w:color w:val="FF0000"/>
          <w:lang w:val="en-CA"/>
        </w:rPr>
        <w:t>IMPORTANT</w:t>
      </w:r>
    </w:p>
    <w:p w14:paraId="49284156" w14:textId="77777777" w:rsidR="00E70838" w:rsidRDefault="00E70838" w:rsidP="00E70838">
      <w:pPr>
        <w:pStyle w:val="Paragraphedeliste"/>
        <w:numPr>
          <w:ilvl w:val="0"/>
          <w:numId w:val="7"/>
        </w:numPr>
        <w:spacing w:after="0" w:line="240" w:lineRule="auto"/>
        <w:rPr>
          <w:i/>
          <w:lang w:val="en-CA"/>
        </w:rPr>
      </w:pPr>
      <w:r w:rsidRPr="00E70838">
        <w:rPr>
          <w:i/>
          <w:lang w:val="en-CA"/>
        </w:rPr>
        <w:t>Please attach pictures of your fundraising efforts and/or project</w:t>
      </w:r>
      <w:r>
        <w:rPr>
          <w:i/>
          <w:lang w:val="en-CA"/>
        </w:rPr>
        <w:t>, when applicable.</w:t>
      </w:r>
    </w:p>
    <w:p w14:paraId="285F4CE5" w14:textId="77777777" w:rsidR="00E70838" w:rsidRPr="00E70838" w:rsidRDefault="00E70838" w:rsidP="00E70838">
      <w:pPr>
        <w:pStyle w:val="Paragraphedeliste"/>
        <w:spacing w:after="0" w:line="240" w:lineRule="auto"/>
        <w:rPr>
          <w:i/>
          <w:lang w:val="en-CA"/>
        </w:rPr>
      </w:pPr>
    </w:p>
    <w:p w14:paraId="6B15C00F" w14:textId="77777777" w:rsidR="00E70838" w:rsidRPr="00E70838" w:rsidRDefault="00E70838" w:rsidP="00E70838">
      <w:pPr>
        <w:pStyle w:val="Paragraphedeliste"/>
        <w:spacing w:after="0" w:line="240" w:lineRule="auto"/>
        <w:rPr>
          <w:lang w:val="en-CA"/>
        </w:rPr>
      </w:pPr>
    </w:p>
    <w:tbl>
      <w:tblPr>
        <w:tblStyle w:val="TableauListe7Couleur-Accentuation2"/>
        <w:tblW w:w="10103" w:type="dxa"/>
        <w:tblLook w:val="04A0" w:firstRow="1" w:lastRow="0" w:firstColumn="1" w:lastColumn="0" w:noHBand="0" w:noVBand="1"/>
      </w:tblPr>
      <w:tblGrid>
        <w:gridCol w:w="993"/>
        <w:gridCol w:w="1275"/>
        <w:gridCol w:w="1276"/>
        <w:gridCol w:w="3137"/>
        <w:gridCol w:w="3281"/>
        <w:gridCol w:w="141"/>
      </w:tblGrid>
      <w:tr w:rsidR="00FB3350" w:rsidRPr="00BF0D14" w14:paraId="29FA1BC5" w14:textId="77777777" w:rsidTr="00F131C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41" w:type="dxa"/>
          <w:trHeight w:val="3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8" w:type="dxa"/>
            <w:gridSpan w:val="2"/>
            <w:shd w:val="clear" w:color="auto" w:fill="auto"/>
            <w:vAlign w:val="bottom"/>
          </w:tcPr>
          <w:p w14:paraId="3C75FB9B" w14:textId="77777777" w:rsidR="00A700A7" w:rsidRPr="00A72968" w:rsidRDefault="00F14155" w:rsidP="000D5F17">
            <w:pPr>
              <w:tabs>
                <w:tab w:val="center" w:pos="1451"/>
                <w:tab w:val="left" w:pos="1715"/>
                <w:tab w:val="right" w:pos="2903"/>
              </w:tabs>
              <w:jc w:val="left"/>
              <w:rPr>
                <w:b/>
                <w:color w:val="auto"/>
                <w:sz w:val="22"/>
                <w:lang w:val="en-CA"/>
              </w:rPr>
            </w:pPr>
            <w:r w:rsidRPr="00A72968">
              <w:rPr>
                <w:b/>
                <w:color w:val="auto"/>
                <w:sz w:val="22"/>
                <w:lang w:val="en-CA"/>
              </w:rPr>
              <w:t>Project</w:t>
            </w:r>
            <w:r w:rsidR="00FA6389" w:rsidRPr="00A72968">
              <w:rPr>
                <w:b/>
                <w:color w:val="auto"/>
                <w:sz w:val="22"/>
                <w:lang w:val="en-CA"/>
              </w:rPr>
              <w:t xml:space="preserve"> Name</w:t>
            </w:r>
            <w:r w:rsidR="000D5F17" w:rsidRPr="00A72968">
              <w:rPr>
                <w:b/>
                <w:color w:val="auto"/>
                <w:sz w:val="22"/>
                <w:lang w:val="en-CA"/>
              </w:rPr>
              <w:t>:</w:t>
            </w:r>
          </w:p>
        </w:tc>
        <w:tc>
          <w:tcPr>
            <w:tcW w:w="7694" w:type="dxa"/>
            <w:gridSpan w:val="3"/>
            <w:shd w:val="clear" w:color="auto" w:fill="auto"/>
            <w:vAlign w:val="bottom"/>
          </w:tcPr>
          <w:p w14:paraId="15424267" w14:textId="77777777" w:rsidR="00A700A7" w:rsidRPr="00BF0D14" w:rsidRDefault="00A700A7" w:rsidP="003E2D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  <w:sz w:val="22"/>
                <w:lang w:val="en-CA"/>
              </w:rPr>
            </w:pPr>
          </w:p>
        </w:tc>
      </w:tr>
      <w:tr w:rsidR="00FB3350" w:rsidRPr="00BF0D14" w14:paraId="69E9012E" w14:textId="77777777" w:rsidTr="00F131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7B0830CD" w14:textId="77777777" w:rsidR="00FB3350" w:rsidRDefault="00FB3350" w:rsidP="000D5F17">
            <w:pPr>
              <w:tabs>
                <w:tab w:val="center" w:pos="1451"/>
                <w:tab w:val="left" w:pos="1715"/>
                <w:tab w:val="right" w:pos="2903"/>
              </w:tabs>
              <w:rPr>
                <w:lang w:val="en-CA"/>
              </w:rPr>
            </w:pPr>
          </w:p>
        </w:tc>
        <w:tc>
          <w:tcPr>
            <w:tcW w:w="7694" w:type="dxa"/>
            <w:gridSpan w:val="3"/>
            <w:tcBorders>
              <w:top w:val="single" w:sz="4" w:space="0" w:color="ED7D31" w:themeColor="accent2"/>
            </w:tcBorders>
            <w:shd w:val="clear" w:color="auto" w:fill="auto"/>
            <w:vAlign w:val="bottom"/>
          </w:tcPr>
          <w:p w14:paraId="04451952" w14:textId="77777777" w:rsidR="00FB3350" w:rsidRPr="00BF0D14" w:rsidRDefault="00FB3350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FB3350" w:rsidRPr="00BF0D14" w14:paraId="4E55C931" w14:textId="77777777" w:rsidTr="00F131CF">
        <w:trPr>
          <w:gridAfter w:val="1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5"/>
            <w:tcBorders>
              <w:bottom w:val="single" w:sz="4" w:space="0" w:color="ED7D31" w:themeColor="accent2"/>
              <w:right w:val="none" w:sz="0" w:space="0" w:color="auto"/>
            </w:tcBorders>
            <w:shd w:val="clear" w:color="auto" w:fill="auto"/>
            <w:vAlign w:val="bottom"/>
          </w:tcPr>
          <w:p w14:paraId="2ADF29DD" w14:textId="77777777" w:rsidR="00FB3350" w:rsidRPr="00BF0D14" w:rsidRDefault="00FB3350" w:rsidP="00FB3350">
            <w:pPr>
              <w:jc w:val="left"/>
              <w:rPr>
                <w:lang w:val="en-CA"/>
              </w:rPr>
            </w:pPr>
            <w:r w:rsidRPr="00F14155">
              <w:rPr>
                <w:color w:val="auto"/>
                <w:sz w:val="22"/>
                <w:lang w:val="en-CA"/>
              </w:rPr>
              <w:t xml:space="preserve">Optimist Club </w:t>
            </w:r>
            <w:r>
              <w:rPr>
                <w:color w:val="auto"/>
                <w:sz w:val="22"/>
                <w:lang w:val="en-CA"/>
              </w:rPr>
              <w:t>contact information</w:t>
            </w:r>
          </w:p>
        </w:tc>
      </w:tr>
      <w:tr w:rsidR="00F14155" w:rsidRPr="00BF0D14" w14:paraId="46B0374A" w14:textId="77777777" w:rsidTr="00F131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top w:val="single" w:sz="4" w:space="0" w:color="ED7D31" w:themeColor="accent2"/>
            </w:tcBorders>
            <w:shd w:val="clear" w:color="auto" w:fill="auto"/>
            <w:vAlign w:val="bottom"/>
          </w:tcPr>
          <w:p w14:paraId="4C1448B2" w14:textId="77777777" w:rsidR="00F14155" w:rsidRPr="00F14155" w:rsidRDefault="00FB3350" w:rsidP="00A72968">
            <w:pPr>
              <w:tabs>
                <w:tab w:val="center" w:pos="1451"/>
                <w:tab w:val="left" w:pos="1715"/>
                <w:tab w:val="right" w:pos="2903"/>
              </w:tabs>
              <w:rPr>
                <w:color w:val="auto"/>
                <w:sz w:val="22"/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>Club number</w:t>
            </w:r>
          </w:p>
        </w:tc>
        <w:tc>
          <w:tcPr>
            <w:tcW w:w="7694" w:type="dxa"/>
            <w:gridSpan w:val="3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4135C415" w14:textId="77777777" w:rsidR="00F14155" w:rsidRPr="00BF0D14" w:rsidRDefault="00F14155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FB3350" w:rsidRPr="00BF0D14" w14:paraId="13EFF74A" w14:textId="77777777" w:rsidTr="00F131CF">
        <w:trPr>
          <w:gridAfter w:val="1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shd w:val="clear" w:color="auto" w:fill="auto"/>
            <w:vAlign w:val="bottom"/>
          </w:tcPr>
          <w:p w14:paraId="7145EDAB" w14:textId="77777777" w:rsidR="00FB3350" w:rsidRPr="00FB3350" w:rsidRDefault="00FB3350" w:rsidP="00A72968">
            <w:pPr>
              <w:tabs>
                <w:tab w:val="center" w:pos="1451"/>
                <w:tab w:val="left" w:pos="1715"/>
                <w:tab w:val="right" w:pos="2903"/>
              </w:tabs>
              <w:rPr>
                <w:color w:val="auto"/>
                <w:sz w:val="22"/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>Club name</w:t>
            </w:r>
          </w:p>
        </w:tc>
        <w:tc>
          <w:tcPr>
            <w:tcW w:w="7694" w:type="dxa"/>
            <w:gridSpan w:val="3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22BBA685" w14:textId="77777777" w:rsidR="00FB3350" w:rsidRPr="00BF0D14" w:rsidRDefault="00FB3350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5E05BA" w:rsidRPr="00BF0D14" w14:paraId="1F53D6EB" w14:textId="77777777" w:rsidTr="00F131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shd w:val="clear" w:color="auto" w:fill="auto"/>
            <w:vAlign w:val="bottom"/>
          </w:tcPr>
          <w:p w14:paraId="77EE837B" w14:textId="77777777" w:rsidR="005E05BA" w:rsidRPr="00FB3350" w:rsidRDefault="00080DC7" w:rsidP="00080DC7">
            <w:pPr>
              <w:tabs>
                <w:tab w:val="center" w:pos="1451"/>
                <w:tab w:val="left" w:pos="1715"/>
                <w:tab w:val="right" w:pos="2903"/>
              </w:tabs>
              <w:rPr>
                <w:color w:val="auto"/>
                <w:sz w:val="22"/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 xml:space="preserve"> Year </w:t>
            </w:r>
            <w:r w:rsidR="00443663">
              <w:rPr>
                <w:color w:val="auto"/>
                <w:sz w:val="22"/>
                <w:lang w:val="en-CA"/>
              </w:rPr>
              <w:t>Club c</w:t>
            </w:r>
            <w:r w:rsidR="0018060D">
              <w:rPr>
                <w:color w:val="auto"/>
                <w:sz w:val="22"/>
                <w:lang w:val="en-CA"/>
              </w:rPr>
              <w:t>ha</w:t>
            </w:r>
            <w:r w:rsidR="00443663">
              <w:rPr>
                <w:color w:val="auto"/>
                <w:sz w:val="22"/>
                <w:lang w:val="en-CA"/>
              </w:rPr>
              <w:t xml:space="preserve">rtered </w:t>
            </w:r>
          </w:p>
        </w:tc>
        <w:tc>
          <w:tcPr>
            <w:tcW w:w="7694" w:type="dxa"/>
            <w:gridSpan w:val="3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14370F54" w14:textId="77777777" w:rsidR="005E05BA" w:rsidRPr="00BF0D14" w:rsidRDefault="005E05BA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FB3350" w:rsidRPr="00BF0D14" w14:paraId="48E1C19C" w14:textId="77777777" w:rsidTr="00F131CF">
        <w:trPr>
          <w:gridAfter w:val="1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6E68C132" w14:textId="77777777" w:rsidR="00FB3350" w:rsidRDefault="00FB3350" w:rsidP="00FB3350">
            <w:pPr>
              <w:tabs>
                <w:tab w:val="center" w:pos="1451"/>
                <w:tab w:val="left" w:pos="1715"/>
                <w:tab w:val="right" w:pos="2903"/>
              </w:tabs>
              <w:rPr>
                <w:b/>
                <w:lang w:val="en-CA"/>
              </w:rPr>
            </w:pPr>
          </w:p>
          <w:p w14:paraId="43C89479" w14:textId="77777777" w:rsidR="00783B45" w:rsidRPr="00FB3350" w:rsidRDefault="00783B45" w:rsidP="00FB3350">
            <w:pPr>
              <w:tabs>
                <w:tab w:val="center" w:pos="1451"/>
                <w:tab w:val="left" w:pos="1715"/>
                <w:tab w:val="right" w:pos="2903"/>
              </w:tabs>
              <w:rPr>
                <w:b/>
                <w:lang w:val="en-CA"/>
              </w:rPr>
            </w:pPr>
          </w:p>
        </w:tc>
        <w:tc>
          <w:tcPr>
            <w:tcW w:w="7694" w:type="dxa"/>
            <w:gridSpan w:val="3"/>
            <w:tcBorders>
              <w:top w:val="single" w:sz="4" w:space="0" w:color="A5A5A5" w:themeColor="accent3"/>
            </w:tcBorders>
            <w:shd w:val="clear" w:color="auto" w:fill="auto"/>
            <w:vAlign w:val="bottom"/>
          </w:tcPr>
          <w:p w14:paraId="00F4C2CC" w14:textId="77777777" w:rsidR="00FB3350" w:rsidRPr="00BF0D14" w:rsidRDefault="00FB3350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FB3350" w:rsidRPr="00BF0D14" w14:paraId="39DCEE29" w14:textId="77777777" w:rsidTr="00F131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5"/>
            <w:tcBorders>
              <w:bottom w:val="single" w:sz="4" w:space="0" w:color="ED7D31" w:themeColor="accent2"/>
              <w:right w:val="none" w:sz="0" w:space="0" w:color="auto"/>
            </w:tcBorders>
            <w:shd w:val="clear" w:color="auto" w:fill="auto"/>
            <w:vAlign w:val="bottom"/>
          </w:tcPr>
          <w:p w14:paraId="17CD4BAD" w14:textId="77777777" w:rsidR="00FB3350" w:rsidRPr="00FB3350" w:rsidRDefault="00FB3350" w:rsidP="00FB3350">
            <w:pPr>
              <w:jc w:val="left"/>
              <w:rPr>
                <w:lang w:val="en-CA"/>
              </w:rPr>
            </w:pPr>
            <w:r w:rsidRPr="00FB3350">
              <w:rPr>
                <w:color w:val="auto"/>
                <w:sz w:val="22"/>
                <w:lang w:val="en-CA"/>
              </w:rPr>
              <w:t>Responsible contact information</w:t>
            </w:r>
          </w:p>
        </w:tc>
      </w:tr>
      <w:tr w:rsidR="005E05BA" w:rsidRPr="00BF0D14" w14:paraId="08657873" w14:textId="77777777" w:rsidTr="00F131CF">
        <w:trPr>
          <w:gridAfter w:val="1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top w:val="single" w:sz="4" w:space="0" w:color="ED7D31" w:themeColor="accent2"/>
            </w:tcBorders>
            <w:shd w:val="clear" w:color="auto" w:fill="auto"/>
            <w:vAlign w:val="bottom"/>
          </w:tcPr>
          <w:p w14:paraId="6BA96B37" w14:textId="77777777" w:rsidR="005E05BA" w:rsidRPr="00FB3350" w:rsidRDefault="00783B45" w:rsidP="00A72968">
            <w:pPr>
              <w:tabs>
                <w:tab w:val="center" w:pos="1451"/>
                <w:tab w:val="left" w:pos="1715"/>
                <w:tab w:val="right" w:pos="2903"/>
              </w:tabs>
              <w:rPr>
                <w:color w:val="auto"/>
                <w:sz w:val="20"/>
                <w:szCs w:val="20"/>
                <w:lang w:val="en-CA"/>
              </w:rPr>
            </w:pPr>
            <w:r w:rsidRPr="00FB3350">
              <w:rPr>
                <w:color w:val="auto"/>
                <w:sz w:val="22"/>
                <w:lang w:val="en-CA"/>
              </w:rPr>
              <w:t>Name</w:t>
            </w:r>
          </w:p>
        </w:tc>
        <w:tc>
          <w:tcPr>
            <w:tcW w:w="7694" w:type="dxa"/>
            <w:gridSpan w:val="3"/>
            <w:tcBorders>
              <w:top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5D831264" w14:textId="77777777" w:rsidR="005E05BA" w:rsidRPr="00FB3350" w:rsidRDefault="005E05BA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5E05BA" w:rsidRPr="00BF0D14" w14:paraId="27503623" w14:textId="77777777" w:rsidTr="00F131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shd w:val="clear" w:color="auto" w:fill="auto"/>
            <w:vAlign w:val="bottom"/>
          </w:tcPr>
          <w:p w14:paraId="37CA7964" w14:textId="77777777" w:rsidR="005E05BA" w:rsidRPr="00FB3350" w:rsidRDefault="00783B45" w:rsidP="00A72968">
            <w:pPr>
              <w:tabs>
                <w:tab w:val="center" w:pos="1451"/>
                <w:tab w:val="left" w:pos="1715"/>
                <w:tab w:val="right" w:pos="2903"/>
              </w:tabs>
              <w:rPr>
                <w:color w:val="auto"/>
                <w:sz w:val="22"/>
                <w:lang w:val="en-CA"/>
              </w:rPr>
            </w:pPr>
            <w:r w:rsidRPr="00FB3350">
              <w:rPr>
                <w:color w:val="auto"/>
                <w:sz w:val="22"/>
                <w:lang w:val="en-CA"/>
              </w:rPr>
              <w:t>Member number</w:t>
            </w:r>
          </w:p>
        </w:tc>
        <w:tc>
          <w:tcPr>
            <w:tcW w:w="7694" w:type="dxa"/>
            <w:gridSpan w:val="3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6D9FD235" w14:textId="77777777" w:rsidR="005E05BA" w:rsidRPr="00FB3350" w:rsidRDefault="005E05BA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FB3350" w:rsidRPr="00BF0D14" w14:paraId="5C768E7D" w14:textId="77777777" w:rsidTr="00F131CF">
        <w:trPr>
          <w:gridAfter w:val="1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shd w:val="clear" w:color="auto" w:fill="auto"/>
            <w:vAlign w:val="bottom"/>
          </w:tcPr>
          <w:p w14:paraId="4B39B25C" w14:textId="77777777" w:rsidR="00FB3350" w:rsidRPr="00FB3350" w:rsidRDefault="00FB3350" w:rsidP="00A72968">
            <w:pPr>
              <w:tabs>
                <w:tab w:val="center" w:pos="1451"/>
                <w:tab w:val="left" w:pos="1715"/>
                <w:tab w:val="right" w:pos="2903"/>
              </w:tabs>
              <w:rPr>
                <w:color w:val="auto"/>
                <w:sz w:val="22"/>
                <w:lang w:val="en-CA"/>
              </w:rPr>
            </w:pPr>
            <w:r w:rsidRPr="00FB3350">
              <w:rPr>
                <w:color w:val="auto"/>
                <w:sz w:val="22"/>
                <w:lang w:val="en-CA"/>
              </w:rPr>
              <w:t>Telephone</w:t>
            </w:r>
          </w:p>
        </w:tc>
        <w:tc>
          <w:tcPr>
            <w:tcW w:w="7694" w:type="dxa"/>
            <w:gridSpan w:val="3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7F7C3E7F" w14:textId="77777777" w:rsidR="00FB3350" w:rsidRPr="00FB3350" w:rsidRDefault="00FB3350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FB3350" w:rsidRPr="00BF0D14" w14:paraId="1E460599" w14:textId="77777777" w:rsidTr="00F131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shd w:val="clear" w:color="auto" w:fill="auto"/>
            <w:vAlign w:val="bottom"/>
          </w:tcPr>
          <w:p w14:paraId="4B453118" w14:textId="77777777" w:rsidR="00FB3350" w:rsidRPr="00FB3350" w:rsidRDefault="00FB3350" w:rsidP="00A72968">
            <w:pPr>
              <w:tabs>
                <w:tab w:val="center" w:pos="1451"/>
                <w:tab w:val="left" w:pos="1715"/>
                <w:tab w:val="right" w:pos="2903"/>
              </w:tabs>
              <w:rPr>
                <w:color w:val="auto"/>
                <w:sz w:val="22"/>
                <w:lang w:val="en-CA"/>
              </w:rPr>
            </w:pPr>
            <w:r w:rsidRPr="00FB3350">
              <w:rPr>
                <w:color w:val="auto"/>
                <w:sz w:val="22"/>
                <w:lang w:val="en-CA"/>
              </w:rPr>
              <w:t>Email</w:t>
            </w:r>
          </w:p>
        </w:tc>
        <w:tc>
          <w:tcPr>
            <w:tcW w:w="7694" w:type="dxa"/>
            <w:gridSpan w:val="3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38793DD6" w14:textId="77777777" w:rsidR="00FB3350" w:rsidRPr="00FB3350" w:rsidRDefault="00FB3350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8915E3" w:rsidRPr="00BF0D14" w14:paraId="0CD06209" w14:textId="77777777" w:rsidTr="00F131CF">
        <w:trPr>
          <w:gridAfter w:val="1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7F5183AA" w14:textId="77777777" w:rsidR="008915E3" w:rsidRDefault="008915E3" w:rsidP="00F14155">
            <w:pPr>
              <w:tabs>
                <w:tab w:val="center" w:pos="1451"/>
                <w:tab w:val="left" w:pos="1715"/>
                <w:tab w:val="right" w:pos="2903"/>
              </w:tabs>
              <w:rPr>
                <w:lang w:val="en-CA"/>
              </w:rPr>
            </w:pPr>
          </w:p>
        </w:tc>
        <w:tc>
          <w:tcPr>
            <w:tcW w:w="7694" w:type="dxa"/>
            <w:gridSpan w:val="3"/>
            <w:tcBorders>
              <w:top w:val="single" w:sz="4" w:space="0" w:color="A5A5A5" w:themeColor="accent3"/>
            </w:tcBorders>
            <w:shd w:val="clear" w:color="auto" w:fill="auto"/>
            <w:vAlign w:val="bottom"/>
          </w:tcPr>
          <w:p w14:paraId="7534FCBA" w14:textId="77777777" w:rsidR="008915E3" w:rsidRPr="00BF0D14" w:rsidRDefault="008915E3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8F1C8E" w:rsidRPr="00BF0D14" w14:paraId="4829B600" w14:textId="77777777" w:rsidTr="00F131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314DAD7D" w14:textId="77777777" w:rsidR="008F1C8E" w:rsidRDefault="008F1C8E" w:rsidP="00F14155">
            <w:pPr>
              <w:tabs>
                <w:tab w:val="center" w:pos="1451"/>
                <w:tab w:val="left" w:pos="1715"/>
                <w:tab w:val="right" w:pos="2903"/>
              </w:tabs>
              <w:rPr>
                <w:lang w:val="en-CA"/>
              </w:rPr>
            </w:pPr>
          </w:p>
        </w:tc>
        <w:tc>
          <w:tcPr>
            <w:tcW w:w="7694" w:type="dxa"/>
            <w:gridSpan w:val="3"/>
            <w:shd w:val="clear" w:color="auto" w:fill="auto"/>
            <w:vAlign w:val="bottom"/>
          </w:tcPr>
          <w:p w14:paraId="0C05736C" w14:textId="77777777" w:rsidR="008F1C8E" w:rsidRPr="00BF0D14" w:rsidRDefault="008F1C8E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9C7274" w:rsidRPr="00E86A1F" w14:paraId="12BC00D8" w14:textId="77777777" w:rsidTr="00F131CF">
        <w:trPr>
          <w:gridAfter w:val="1"/>
          <w:wAfter w:w="141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5"/>
            <w:tcBorders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0337E795" w14:textId="77777777" w:rsidR="009C7274" w:rsidRPr="00F97D3B" w:rsidRDefault="00A72968" w:rsidP="003E2D18">
            <w:pPr>
              <w:jc w:val="left"/>
              <w:rPr>
                <w:color w:val="auto"/>
                <w:sz w:val="22"/>
                <w:lang w:val="en-CA"/>
              </w:rPr>
            </w:pPr>
            <w:r>
              <w:rPr>
                <w:i w:val="0"/>
                <w:color w:val="auto"/>
                <w:sz w:val="22"/>
                <w:lang w:val="en-CA"/>
              </w:rPr>
              <w:t>Goal</w:t>
            </w:r>
            <w:r w:rsidR="00F10AB4">
              <w:rPr>
                <w:i w:val="0"/>
                <w:color w:val="auto"/>
                <w:sz w:val="22"/>
                <w:lang w:val="en-CA"/>
              </w:rPr>
              <w:t>(</w:t>
            </w:r>
            <w:r>
              <w:rPr>
                <w:i w:val="0"/>
                <w:color w:val="auto"/>
                <w:sz w:val="22"/>
                <w:lang w:val="en-CA"/>
              </w:rPr>
              <w:t>s</w:t>
            </w:r>
            <w:r w:rsidR="00F10AB4">
              <w:rPr>
                <w:i w:val="0"/>
                <w:color w:val="auto"/>
                <w:sz w:val="22"/>
                <w:lang w:val="en-CA"/>
              </w:rPr>
              <w:t>)</w:t>
            </w:r>
            <w:r>
              <w:rPr>
                <w:i w:val="0"/>
                <w:color w:val="auto"/>
                <w:sz w:val="22"/>
                <w:lang w:val="en-CA"/>
              </w:rPr>
              <w:t xml:space="preserve"> of the project </w:t>
            </w:r>
            <w:r w:rsidRPr="00A72968">
              <w:rPr>
                <w:b/>
                <w:color w:val="auto"/>
                <w:sz w:val="18"/>
                <w:szCs w:val="18"/>
                <w:lang w:val="en-CA"/>
              </w:rPr>
              <w:t>(</w:t>
            </w:r>
            <w:r>
              <w:rPr>
                <w:b/>
                <w:color w:val="auto"/>
                <w:sz w:val="18"/>
                <w:szCs w:val="18"/>
                <w:lang w:val="en-CA"/>
              </w:rPr>
              <w:t>concretely</w:t>
            </w:r>
            <w:r w:rsidRPr="00A72968">
              <w:rPr>
                <w:b/>
                <w:color w:val="auto"/>
                <w:sz w:val="18"/>
                <w:szCs w:val="18"/>
                <w:lang w:val="en-CA"/>
              </w:rPr>
              <w:t>)</w:t>
            </w:r>
            <w:r w:rsidRPr="00A72968">
              <w:rPr>
                <w:b/>
                <w:i w:val="0"/>
                <w:color w:val="auto"/>
                <w:sz w:val="22"/>
                <w:lang w:val="en-CA"/>
              </w:rPr>
              <w:t>:</w:t>
            </w:r>
          </w:p>
        </w:tc>
      </w:tr>
      <w:tr w:rsidR="005E05BA" w:rsidRPr="00E86A1F" w14:paraId="2E6A25CE" w14:textId="77777777" w:rsidTr="00F131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1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5"/>
            <w:tcBorders>
              <w:top w:val="single" w:sz="4" w:space="0" w:color="A5A5A5" w:themeColor="accent3"/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51791D69" w14:textId="77777777" w:rsidR="009C7274" w:rsidRPr="00F97D3B" w:rsidRDefault="009C7274" w:rsidP="003E2D18">
            <w:pPr>
              <w:jc w:val="left"/>
              <w:rPr>
                <w:i w:val="0"/>
                <w:color w:val="auto"/>
                <w:sz w:val="22"/>
                <w:lang w:val="en-CA"/>
              </w:rPr>
            </w:pPr>
          </w:p>
        </w:tc>
      </w:tr>
      <w:tr w:rsidR="003C7A5B" w:rsidRPr="00E86A1F" w14:paraId="5D1290C8" w14:textId="77777777" w:rsidTr="00F131CF">
        <w:trPr>
          <w:gridAfter w:val="1"/>
          <w:wAfter w:w="141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5"/>
            <w:tcBorders>
              <w:top w:val="single" w:sz="4" w:space="0" w:color="A5A5A5" w:themeColor="accent3"/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39390F73" w14:textId="77777777" w:rsidR="003C7A5B" w:rsidRPr="00F97D3B" w:rsidRDefault="003C7A5B" w:rsidP="003E2D18">
            <w:pPr>
              <w:rPr>
                <w:i w:val="0"/>
                <w:lang w:val="en-CA"/>
              </w:rPr>
            </w:pPr>
          </w:p>
        </w:tc>
      </w:tr>
      <w:tr w:rsidR="003C7A5B" w:rsidRPr="00E86A1F" w14:paraId="101B8D04" w14:textId="77777777" w:rsidTr="00F131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1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5"/>
            <w:tcBorders>
              <w:top w:val="single" w:sz="4" w:space="0" w:color="A5A5A5" w:themeColor="accent3"/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2C4938FA" w14:textId="77777777" w:rsidR="003C7A5B" w:rsidRPr="00F97D3B" w:rsidRDefault="003C7A5B" w:rsidP="003E2D18">
            <w:pPr>
              <w:rPr>
                <w:i w:val="0"/>
                <w:lang w:val="en-CA"/>
              </w:rPr>
            </w:pPr>
          </w:p>
        </w:tc>
      </w:tr>
      <w:tr w:rsidR="005E05BA" w:rsidRPr="00E86A1F" w14:paraId="16A91CEA" w14:textId="77777777" w:rsidTr="00F131CF">
        <w:trPr>
          <w:gridAfter w:val="1"/>
          <w:wAfter w:w="141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5"/>
            <w:tcBorders>
              <w:top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0BFD7CCB" w14:textId="77777777" w:rsidR="005E05BA" w:rsidRPr="00F97D3B" w:rsidRDefault="005E05BA" w:rsidP="003E2D18">
            <w:pPr>
              <w:rPr>
                <w:i w:val="0"/>
                <w:lang w:val="en-CA"/>
              </w:rPr>
            </w:pPr>
          </w:p>
        </w:tc>
      </w:tr>
      <w:tr w:rsidR="009C7274" w:rsidRPr="00E86A1F" w14:paraId="1B8E9083" w14:textId="77777777" w:rsidTr="00F131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1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5"/>
            <w:tcBorders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70C6F414" w14:textId="77777777" w:rsidR="009C7274" w:rsidRPr="00F97D3B" w:rsidRDefault="00F10AB4" w:rsidP="00A72968">
            <w:pPr>
              <w:jc w:val="left"/>
              <w:rPr>
                <w:i w:val="0"/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>How will the</w:t>
            </w:r>
            <w:r w:rsidR="008F1C8E">
              <w:rPr>
                <w:color w:val="auto"/>
                <w:sz w:val="22"/>
                <w:lang w:val="en-CA"/>
              </w:rPr>
              <w:t xml:space="preserve"> goal</w:t>
            </w:r>
            <w:r>
              <w:rPr>
                <w:color w:val="auto"/>
                <w:sz w:val="22"/>
                <w:lang w:val="en-CA"/>
              </w:rPr>
              <w:t>(s)</w:t>
            </w:r>
            <w:r w:rsidR="008F1C8E">
              <w:rPr>
                <w:color w:val="auto"/>
                <w:sz w:val="22"/>
                <w:lang w:val="en-CA"/>
              </w:rPr>
              <w:t xml:space="preserve"> be achieved</w:t>
            </w:r>
            <w:r w:rsidR="00A72968">
              <w:rPr>
                <w:color w:val="auto"/>
                <w:sz w:val="22"/>
                <w:lang w:val="en-CA"/>
              </w:rPr>
              <w:t xml:space="preserve"> </w:t>
            </w:r>
            <w:r w:rsidR="00A72968" w:rsidRPr="00A72968">
              <w:rPr>
                <w:b/>
                <w:color w:val="auto"/>
                <w:sz w:val="18"/>
                <w:szCs w:val="18"/>
                <w:lang w:val="en-CA"/>
              </w:rPr>
              <w:t>(</w:t>
            </w:r>
            <w:r w:rsidR="00A72968">
              <w:rPr>
                <w:b/>
                <w:color w:val="auto"/>
                <w:sz w:val="18"/>
                <w:szCs w:val="18"/>
                <w:lang w:val="en-CA"/>
              </w:rPr>
              <w:t xml:space="preserve">clear </w:t>
            </w:r>
            <w:r w:rsidR="00A72968" w:rsidRPr="00A72968">
              <w:rPr>
                <w:b/>
                <w:color w:val="auto"/>
                <w:sz w:val="18"/>
                <w:szCs w:val="18"/>
                <w:lang w:val="en-CA"/>
              </w:rPr>
              <w:t>actions that will be taken):</w:t>
            </w:r>
          </w:p>
        </w:tc>
      </w:tr>
      <w:tr w:rsidR="009C7274" w:rsidRPr="00E86A1F" w14:paraId="1A799780" w14:textId="77777777" w:rsidTr="00F131CF">
        <w:trPr>
          <w:gridAfter w:val="1"/>
          <w:wAfter w:w="141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5"/>
            <w:tcBorders>
              <w:top w:val="single" w:sz="4" w:space="0" w:color="A5A5A5" w:themeColor="accent3"/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474AC523" w14:textId="77777777" w:rsidR="009C7274" w:rsidRPr="00BF0D14" w:rsidRDefault="009C7274" w:rsidP="003E2D18">
            <w:pPr>
              <w:rPr>
                <w:lang w:val="en-CA"/>
              </w:rPr>
            </w:pPr>
          </w:p>
        </w:tc>
      </w:tr>
      <w:tr w:rsidR="009C7274" w:rsidRPr="00E86A1F" w14:paraId="6830D3B7" w14:textId="77777777" w:rsidTr="00F131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1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5"/>
            <w:tcBorders>
              <w:top w:val="single" w:sz="4" w:space="0" w:color="A5A5A5" w:themeColor="accent3"/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45B5BD6D" w14:textId="77777777" w:rsidR="009C7274" w:rsidRPr="00BF0D14" w:rsidRDefault="009C7274" w:rsidP="00A72968">
            <w:pPr>
              <w:jc w:val="left"/>
              <w:rPr>
                <w:lang w:val="en-CA"/>
              </w:rPr>
            </w:pPr>
          </w:p>
        </w:tc>
      </w:tr>
      <w:tr w:rsidR="00A72968" w:rsidRPr="00E86A1F" w14:paraId="3C351DB3" w14:textId="77777777" w:rsidTr="00F131CF">
        <w:trPr>
          <w:gridAfter w:val="1"/>
          <w:wAfter w:w="141" w:type="dxa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2" w:type="dxa"/>
            <w:gridSpan w:val="5"/>
            <w:tcBorders>
              <w:top w:val="single" w:sz="4" w:space="0" w:color="A5A5A5" w:themeColor="accent3"/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3436FA82" w14:textId="77777777" w:rsidR="009C7274" w:rsidRPr="00BF0D14" w:rsidRDefault="009C7274" w:rsidP="003E2D18">
            <w:pPr>
              <w:jc w:val="left"/>
              <w:rPr>
                <w:i w:val="0"/>
                <w:color w:val="auto"/>
                <w:sz w:val="22"/>
                <w:lang w:val="en-CA"/>
              </w:rPr>
            </w:pPr>
          </w:p>
        </w:tc>
      </w:tr>
      <w:tr w:rsidR="005E05BA" w:rsidRPr="00FA6389" w14:paraId="7BB511E3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3" w:type="dxa"/>
            <w:gridSpan w:val="6"/>
            <w:tcBorders>
              <w:right w:val="none" w:sz="0" w:space="0" w:color="auto"/>
            </w:tcBorders>
            <w:shd w:val="clear" w:color="auto" w:fill="FBE4D5" w:themeFill="accent2" w:themeFillTint="33"/>
            <w:vAlign w:val="center"/>
          </w:tcPr>
          <w:p w14:paraId="5CC13903" w14:textId="77777777" w:rsidR="005E05BA" w:rsidRPr="00FA6389" w:rsidRDefault="00A72968" w:rsidP="00D35409">
            <w:pPr>
              <w:jc w:val="center"/>
              <w:rPr>
                <w:b/>
                <w:color w:val="ED7D31" w:themeColor="accent2"/>
                <w:sz w:val="22"/>
                <w:lang w:val="en-CA"/>
              </w:rPr>
            </w:pPr>
            <w:r w:rsidRPr="00A72968">
              <w:rPr>
                <w:rFonts w:asciiTheme="minorHAnsi" w:eastAsiaTheme="minorHAnsi" w:hAnsiTheme="minorHAnsi" w:cstheme="minorBidi"/>
                <w:i w:val="0"/>
                <w:iCs w:val="0"/>
                <w:color w:val="auto"/>
                <w:sz w:val="22"/>
                <w:lang w:val="en-CA"/>
              </w:rPr>
              <w:br w:type="page"/>
            </w:r>
            <w:r w:rsidR="00D35409">
              <w:rPr>
                <w:b/>
                <w:color w:val="ED7D31" w:themeColor="accent2"/>
                <w:sz w:val="22"/>
                <w:lang w:val="en-CA"/>
              </w:rPr>
              <w:t>Project Parameters</w:t>
            </w:r>
          </w:p>
        </w:tc>
      </w:tr>
      <w:tr w:rsidR="00443663" w:rsidRPr="00FA6389" w14:paraId="7087E186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3" w:type="dxa"/>
            <w:gridSpan w:val="6"/>
            <w:tcBorders>
              <w:top w:val="single" w:sz="4" w:space="0" w:color="ED7D31" w:themeColor="accent2"/>
              <w:right w:val="none" w:sz="0" w:space="0" w:color="auto"/>
            </w:tcBorders>
            <w:shd w:val="clear" w:color="auto" w:fill="auto"/>
            <w:vAlign w:val="center"/>
          </w:tcPr>
          <w:p w14:paraId="6C7C1D96" w14:textId="77777777" w:rsidR="00443663" w:rsidRPr="00A72968" w:rsidRDefault="00443663" w:rsidP="00D35409">
            <w:pPr>
              <w:jc w:val="center"/>
              <w:rPr>
                <w:lang w:val="en-CA"/>
              </w:rPr>
            </w:pPr>
          </w:p>
        </w:tc>
      </w:tr>
      <w:tr w:rsidR="00F97D3B" w:rsidRPr="00BF0D14" w14:paraId="69BE1F6F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3" w:type="dxa"/>
            <w:gridSpan w:val="6"/>
            <w:tcBorders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27E3D063" w14:textId="77777777" w:rsidR="00F97D3B" w:rsidRPr="00BF0D14" w:rsidRDefault="0002670E" w:rsidP="003E2D18">
            <w:pPr>
              <w:jc w:val="left"/>
              <w:rPr>
                <w:i w:val="0"/>
                <w:color w:val="auto"/>
                <w:sz w:val="22"/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 xml:space="preserve">Project </w:t>
            </w:r>
            <w:r w:rsidR="00A72968">
              <w:rPr>
                <w:color w:val="auto"/>
                <w:sz w:val="22"/>
                <w:lang w:val="en-CA"/>
              </w:rPr>
              <w:t>Timeframe</w:t>
            </w:r>
          </w:p>
        </w:tc>
      </w:tr>
      <w:tr w:rsidR="003C7A5B" w:rsidRPr="00BF0D14" w14:paraId="36C01308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tcBorders>
              <w:top w:val="single" w:sz="4" w:space="0" w:color="A5A5A5" w:themeColor="accent3"/>
            </w:tcBorders>
            <w:shd w:val="clear" w:color="auto" w:fill="auto"/>
            <w:vAlign w:val="bottom"/>
          </w:tcPr>
          <w:p w14:paraId="3DC8CB61" w14:textId="77777777" w:rsidR="003C7A5B" w:rsidRPr="00BF0D14" w:rsidRDefault="003C7A5B" w:rsidP="003E2D18">
            <w:pPr>
              <w:rPr>
                <w:i w:val="0"/>
                <w:color w:val="auto"/>
                <w:sz w:val="22"/>
                <w:lang w:val="en-CA"/>
              </w:rPr>
            </w:pPr>
            <w:r w:rsidRPr="00BF0D14">
              <w:rPr>
                <w:i w:val="0"/>
                <w:color w:val="auto"/>
                <w:sz w:val="22"/>
                <w:lang w:val="en-CA"/>
              </w:rPr>
              <w:lastRenderedPageBreak/>
              <w:t>Start date</w:t>
            </w: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5B2F0AD9" w14:textId="77777777" w:rsidR="003C7A5B" w:rsidRPr="00BF0D14" w:rsidRDefault="003C7A5B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CA"/>
              </w:rPr>
            </w:pPr>
          </w:p>
        </w:tc>
      </w:tr>
      <w:tr w:rsidR="003C7A5B" w:rsidRPr="00BF0D14" w14:paraId="2E4060A4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shd w:val="clear" w:color="auto" w:fill="auto"/>
            <w:vAlign w:val="bottom"/>
          </w:tcPr>
          <w:p w14:paraId="01A6D87A" w14:textId="77777777" w:rsidR="003C7A5B" w:rsidRPr="00BF0D14" w:rsidRDefault="003C7A5B" w:rsidP="003E2D18">
            <w:pPr>
              <w:rPr>
                <w:i w:val="0"/>
                <w:color w:val="auto"/>
                <w:sz w:val="22"/>
                <w:lang w:val="en-CA"/>
              </w:rPr>
            </w:pPr>
            <w:r w:rsidRPr="00BF0D14">
              <w:rPr>
                <w:i w:val="0"/>
                <w:color w:val="auto"/>
                <w:sz w:val="22"/>
                <w:lang w:val="en-CA"/>
              </w:rPr>
              <w:t>End Date</w:t>
            </w: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78CB6721" w14:textId="77777777" w:rsidR="003C7A5B" w:rsidRPr="00BF0D14" w:rsidRDefault="003C7A5B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n-CA"/>
              </w:rPr>
            </w:pPr>
          </w:p>
        </w:tc>
      </w:tr>
      <w:tr w:rsidR="00146468" w:rsidRPr="00BF0D14" w14:paraId="1E0256FD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76C83822" w14:textId="77777777" w:rsidR="00146468" w:rsidRPr="00BF0D14" w:rsidRDefault="00146468" w:rsidP="003E2D18">
            <w:pPr>
              <w:rPr>
                <w:lang w:val="en-CA"/>
              </w:rPr>
            </w:pPr>
          </w:p>
        </w:tc>
        <w:tc>
          <w:tcPr>
            <w:tcW w:w="3137" w:type="dxa"/>
            <w:tcBorders>
              <w:top w:val="single" w:sz="4" w:space="0" w:color="A5A5A5" w:themeColor="accent3"/>
            </w:tcBorders>
            <w:shd w:val="clear" w:color="auto" w:fill="auto"/>
            <w:vAlign w:val="bottom"/>
          </w:tcPr>
          <w:p w14:paraId="7A1E7845" w14:textId="77777777" w:rsidR="00146468" w:rsidRDefault="00146468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  <w:p w14:paraId="7DF8DC15" w14:textId="77777777" w:rsidR="00443663" w:rsidRPr="00BF0D14" w:rsidRDefault="00443663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  <w:tc>
          <w:tcPr>
            <w:tcW w:w="3422" w:type="dxa"/>
            <w:gridSpan w:val="2"/>
            <w:tcBorders>
              <w:top w:val="single" w:sz="4" w:space="0" w:color="A5A5A5" w:themeColor="accent3"/>
            </w:tcBorders>
            <w:shd w:val="clear" w:color="auto" w:fill="auto"/>
            <w:vAlign w:val="bottom"/>
          </w:tcPr>
          <w:p w14:paraId="4F201CEC" w14:textId="77777777" w:rsidR="00146468" w:rsidRPr="00BF0D14" w:rsidRDefault="00146468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02670E" w:rsidRPr="00E86A1F" w14:paraId="74AFC4A8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3" w:type="dxa"/>
            <w:gridSpan w:val="6"/>
            <w:tcBorders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5ACFE5CD" w14:textId="77777777" w:rsidR="0002670E" w:rsidRPr="00BF0D14" w:rsidRDefault="0002670E" w:rsidP="0002670E">
            <w:pPr>
              <w:jc w:val="left"/>
              <w:rPr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 xml:space="preserve">Where the project will be held? - Project </w:t>
            </w:r>
            <w:r w:rsidRPr="00146468">
              <w:rPr>
                <w:color w:val="auto"/>
                <w:sz w:val="22"/>
                <w:lang w:val="en-CA"/>
              </w:rPr>
              <w:t>Location</w:t>
            </w:r>
          </w:p>
        </w:tc>
      </w:tr>
      <w:tr w:rsidR="003C7A5B" w:rsidRPr="0002670E" w14:paraId="64802FCF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tcBorders>
              <w:top w:val="single" w:sz="4" w:space="0" w:color="A5A5A5" w:themeColor="accent3"/>
            </w:tcBorders>
            <w:shd w:val="clear" w:color="auto" w:fill="auto"/>
            <w:vAlign w:val="bottom"/>
          </w:tcPr>
          <w:p w14:paraId="16186369" w14:textId="77777777" w:rsidR="003C7A5B" w:rsidRPr="007A5549" w:rsidRDefault="003C7A5B" w:rsidP="007A5549">
            <w:pPr>
              <w:rPr>
                <w:i w:val="0"/>
                <w:color w:val="auto"/>
                <w:sz w:val="22"/>
                <w:lang w:val="en-CA"/>
              </w:rPr>
            </w:pPr>
            <w:r>
              <w:rPr>
                <w:i w:val="0"/>
                <w:color w:val="auto"/>
                <w:sz w:val="22"/>
                <w:lang w:val="en-CA"/>
              </w:rPr>
              <w:t>City</w:t>
            </w: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40AA68B8" w14:textId="77777777" w:rsidR="003C7A5B" w:rsidRPr="00BF0D14" w:rsidRDefault="003C7A5B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3C7A5B" w:rsidRPr="0002670E" w14:paraId="3FB39DD7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shd w:val="clear" w:color="auto" w:fill="auto"/>
            <w:vAlign w:val="bottom"/>
          </w:tcPr>
          <w:p w14:paraId="24B717A7" w14:textId="77777777" w:rsidR="003C7A5B" w:rsidRPr="007A5549" w:rsidRDefault="003C7A5B" w:rsidP="003E2D18">
            <w:pPr>
              <w:rPr>
                <w:i w:val="0"/>
                <w:color w:val="auto"/>
                <w:sz w:val="22"/>
                <w:lang w:val="en-CA"/>
              </w:rPr>
            </w:pPr>
            <w:r w:rsidRPr="007A5549">
              <w:rPr>
                <w:i w:val="0"/>
                <w:color w:val="auto"/>
                <w:sz w:val="22"/>
                <w:lang w:val="en-CA"/>
              </w:rPr>
              <w:t>Province</w:t>
            </w: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1F133A63" w14:textId="77777777" w:rsidR="003C7A5B" w:rsidRPr="00BF0D14" w:rsidRDefault="003C7A5B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F97D3B" w:rsidRPr="0002670E" w14:paraId="39CC934C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3" w:type="dxa"/>
            <w:gridSpan w:val="6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68BB0B95" w14:textId="77777777" w:rsidR="00F97D3B" w:rsidRDefault="00F97D3B" w:rsidP="003E2D18">
            <w:pPr>
              <w:rPr>
                <w:lang w:val="en-CA"/>
              </w:rPr>
            </w:pPr>
          </w:p>
          <w:p w14:paraId="6AB84218" w14:textId="77777777" w:rsidR="00443663" w:rsidRPr="00BF0D14" w:rsidRDefault="00443663" w:rsidP="003E2D18">
            <w:pPr>
              <w:rPr>
                <w:lang w:val="en-CA"/>
              </w:rPr>
            </w:pPr>
          </w:p>
        </w:tc>
      </w:tr>
      <w:tr w:rsidR="00F97D3B" w:rsidRPr="00E86A1F" w14:paraId="216035A0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3" w:type="dxa"/>
            <w:gridSpan w:val="6"/>
            <w:tcBorders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783B98C2" w14:textId="77777777" w:rsidR="00F97D3B" w:rsidRPr="00BF0D14" w:rsidRDefault="0002670E" w:rsidP="0002670E">
            <w:pPr>
              <w:jc w:val="left"/>
              <w:rPr>
                <w:i w:val="0"/>
                <w:color w:val="auto"/>
                <w:sz w:val="22"/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>Who is it for? – Identify your beneficiaries</w:t>
            </w:r>
            <w:r w:rsidR="00CB0F43">
              <w:rPr>
                <w:color w:val="auto"/>
                <w:sz w:val="22"/>
                <w:lang w:val="en-CA"/>
              </w:rPr>
              <w:t xml:space="preserve"> </w:t>
            </w:r>
          </w:p>
        </w:tc>
      </w:tr>
      <w:tr w:rsidR="003C7A5B" w:rsidRPr="00E86A1F" w14:paraId="2A996BCE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shd w:val="clear" w:color="auto" w:fill="auto"/>
            <w:vAlign w:val="bottom"/>
          </w:tcPr>
          <w:p w14:paraId="02F60B61" w14:textId="77777777" w:rsidR="003C7A5B" w:rsidRPr="00BF0D14" w:rsidRDefault="0002670E" w:rsidP="0002670E">
            <w:pPr>
              <w:rPr>
                <w:i w:val="0"/>
                <w:color w:val="auto"/>
                <w:sz w:val="22"/>
                <w:lang w:val="en-CA"/>
              </w:rPr>
            </w:pPr>
            <w:r>
              <w:rPr>
                <w:i w:val="0"/>
                <w:color w:val="auto"/>
                <w:sz w:val="22"/>
                <w:lang w:val="en-CA"/>
              </w:rPr>
              <w:t xml:space="preserve">Age </w:t>
            </w:r>
            <w:proofErr w:type="gramStart"/>
            <w:r w:rsidR="00CB0F43">
              <w:rPr>
                <w:i w:val="0"/>
                <w:color w:val="auto"/>
                <w:sz w:val="22"/>
                <w:lang w:val="en-CA"/>
              </w:rPr>
              <w:t xml:space="preserve">Group </w:t>
            </w:r>
            <w:r w:rsidR="00D065CE">
              <w:rPr>
                <w:i w:val="0"/>
                <w:color w:val="auto"/>
                <w:sz w:val="22"/>
                <w:lang w:val="en-CA"/>
              </w:rPr>
              <w:t xml:space="preserve"> </w:t>
            </w:r>
            <w:r w:rsidR="00CB0F43" w:rsidRPr="00CB0F43">
              <w:rPr>
                <w:i w:val="0"/>
                <w:color w:val="auto"/>
                <w:sz w:val="18"/>
                <w:szCs w:val="18"/>
                <w:lang w:val="en-CA"/>
              </w:rPr>
              <w:t>(</w:t>
            </w:r>
            <w:proofErr w:type="gramEnd"/>
            <w:r>
              <w:rPr>
                <w:i w:val="0"/>
                <w:color w:val="auto"/>
                <w:sz w:val="18"/>
                <w:szCs w:val="18"/>
                <w:lang w:val="en-CA"/>
              </w:rPr>
              <w:t>Babies, Young</w:t>
            </w:r>
            <w:r w:rsidR="00D065CE">
              <w:rPr>
                <w:i w:val="0"/>
                <w:color w:val="auto"/>
                <w:sz w:val="18"/>
                <w:szCs w:val="18"/>
                <w:lang w:val="en-CA"/>
              </w:rPr>
              <w:t xml:space="preserve"> Kids, T</w:t>
            </w:r>
            <w:r w:rsidR="00CB0F43" w:rsidRPr="00CB0F43">
              <w:rPr>
                <w:i w:val="0"/>
                <w:color w:val="auto"/>
                <w:sz w:val="18"/>
                <w:szCs w:val="18"/>
                <w:lang w:val="en-CA"/>
              </w:rPr>
              <w:t>een</w:t>
            </w:r>
            <w:r w:rsidR="00CB0F43">
              <w:rPr>
                <w:i w:val="0"/>
                <w:color w:val="auto"/>
                <w:sz w:val="18"/>
                <w:szCs w:val="18"/>
                <w:lang w:val="en-CA"/>
              </w:rPr>
              <w:t xml:space="preserve"> …)</w:t>
            </w: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341F29F5" w14:textId="77777777" w:rsidR="003C7A5B" w:rsidRPr="00BF0D14" w:rsidRDefault="003C7A5B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CA"/>
              </w:rPr>
            </w:pPr>
          </w:p>
        </w:tc>
      </w:tr>
      <w:tr w:rsidR="007B20E5" w:rsidRPr="00E86A1F" w14:paraId="54C44A15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tcBorders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5AC99979" w14:textId="77777777" w:rsidR="007B20E5" w:rsidRDefault="007B20E5" w:rsidP="0002670E">
            <w:pPr>
              <w:rPr>
                <w:i w:val="0"/>
                <w:lang w:val="en-CA"/>
              </w:rPr>
            </w:pP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0311966B" w14:textId="77777777" w:rsidR="007B20E5" w:rsidRPr="00BF0D14" w:rsidRDefault="007B20E5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3C7A5B" w:rsidRPr="0002670E" w14:paraId="46FF2A37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tcBorders>
              <w:top w:val="single" w:sz="4" w:space="0" w:color="A5A5A5" w:themeColor="accent3"/>
            </w:tcBorders>
            <w:shd w:val="clear" w:color="auto" w:fill="auto"/>
            <w:vAlign w:val="bottom"/>
          </w:tcPr>
          <w:p w14:paraId="095ADEDA" w14:textId="77777777" w:rsidR="003C7A5B" w:rsidRPr="00BF0D14" w:rsidRDefault="0002670E" w:rsidP="003E2D18">
            <w:pPr>
              <w:rPr>
                <w:i w:val="0"/>
                <w:color w:val="auto"/>
                <w:sz w:val="22"/>
                <w:lang w:val="en-CA"/>
              </w:rPr>
            </w:pPr>
            <w:r>
              <w:rPr>
                <w:i w:val="0"/>
                <w:color w:val="auto"/>
                <w:sz w:val="22"/>
                <w:lang w:val="en-CA"/>
              </w:rPr>
              <w:t>Number of people</w:t>
            </w:r>
            <w:r w:rsidR="003C7A5B" w:rsidRPr="00BF0D14">
              <w:rPr>
                <w:i w:val="0"/>
                <w:color w:val="auto"/>
                <w:sz w:val="22"/>
                <w:lang w:val="en-CA"/>
              </w:rPr>
              <w:t xml:space="preserve"> </w:t>
            </w:r>
            <w:r w:rsidR="003C7A5B" w:rsidRPr="00BF0D14">
              <w:rPr>
                <w:i w:val="0"/>
                <w:color w:val="auto"/>
                <w:sz w:val="18"/>
                <w:szCs w:val="18"/>
                <w:lang w:val="en-CA"/>
              </w:rPr>
              <w:t>(estimated)</w:t>
            </w: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7E2405CB" w14:textId="77777777" w:rsidR="003C7A5B" w:rsidRPr="00BF0D14" w:rsidRDefault="003C7A5B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CA"/>
              </w:rPr>
            </w:pPr>
          </w:p>
        </w:tc>
      </w:tr>
      <w:tr w:rsidR="007427D3" w:rsidRPr="0002670E" w14:paraId="7B5756E0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4603685B" w14:textId="77777777" w:rsidR="007427D3" w:rsidRPr="00BF0D14" w:rsidRDefault="007427D3" w:rsidP="003E2D18">
            <w:pPr>
              <w:rPr>
                <w:i w:val="0"/>
                <w:lang w:val="en-CA"/>
              </w:rPr>
            </w:pP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</w:tcBorders>
            <w:shd w:val="clear" w:color="auto" w:fill="auto"/>
            <w:vAlign w:val="bottom"/>
          </w:tcPr>
          <w:p w14:paraId="0BC745E0" w14:textId="77777777" w:rsidR="007427D3" w:rsidRDefault="007427D3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  <w:p w14:paraId="76D05B8B" w14:textId="77777777" w:rsidR="00443663" w:rsidRDefault="00443663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  <w:p w14:paraId="3254D40A" w14:textId="77777777" w:rsidR="00443663" w:rsidRPr="00BF0D14" w:rsidRDefault="00443663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A3331E" w:rsidRPr="00E86A1F" w14:paraId="5F81DFA6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3" w:type="dxa"/>
            <w:gridSpan w:val="6"/>
            <w:tcBorders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60ACC802" w14:textId="77777777" w:rsidR="00A3331E" w:rsidRPr="00A3331E" w:rsidRDefault="00A3331E" w:rsidP="004D0504">
            <w:pPr>
              <w:jc w:val="left"/>
              <w:rPr>
                <w:iCs w:val="0"/>
                <w:color w:val="auto"/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 xml:space="preserve">Identify the participants – </w:t>
            </w:r>
            <w:r w:rsidRPr="004D0504">
              <w:rPr>
                <w:color w:val="auto"/>
                <w:sz w:val="18"/>
                <w:szCs w:val="18"/>
                <w:lang w:val="en-CA"/>
              </w:rPr>
              <w:t>(Optimist members,</w:t>
            </w:r>
            <w:r w:rsidR="004D0504">
              <w:rPr>
                <w:color w:val="auto"/>
                <w:sz w:val="18"/>
                <w:szCs w:val="18"/>
                <w:lang w:val="en-CA"/>
              </w:rPr>
              <w:t xml:space="preserve"> Community members,</w:t>
            </w:r>
            <w:r w:rsidR="004D0504" w:rsidRPr="004D0504">
              <w:rPr>
                <w:color w:val="auto"/>
                <w:sz w:val="18"/>
                <w:szCs w:val="18"/>
                <w:lang w:val="en-CA"/>
              </w:rPr>
              <w:t xml:space="preserve"> Specialists, </w:t>
            </w:r>
            <w:r w:rsidR="004D0504">
              <w:rPr>
                <w:color w:val="auto"/>
                <w:sz w:val="18"/>
                <w:szCs w:val="18"/>
                <w:lang w:val="en-CA"/>
              </w:rPr>
              <w:t>A</w:t>
            </w:r>
            <w:r w:rsidR="004D0504" w:rsidRPr="004D0504">
              <w:rPr>
                <w:color w:val="auto"/>
                <w:sz w:val="18"/>
                <w:szCs w:val="18"/>
                <w:lang w:val="en-CA"/>
              </w:rPr>
              <w:t>ssociations</w:t>
            </w:r>
            <w:r w:rsidR="004D0504">
              <w:rPr>
                <w:color w:val="auto"/>
                <w:sz w:val="18"/>
                <w:szCs w:val="18"/>
                <w:lang w:val="en-CA"/>
              </w:rPr>
              <w:t>, N</w:t>
            </w:r>
            <w:r w:rsidR="004D0504" w:rsidRPr="004D0504">
              <w:rPr>
                <w:color w:val="auto"/>
                <w:sz w:val="18"/>
                <w:szCs w:val="18"/>
                <w:lang w:val="en-CA"/>
              </w:rPr>
              <w:t>on-profit organizations …)</w:t>
            </w:r>
          </w:p>
        </w:tc>
      </w:tr>
      <w:tr w:rsidR="00CB0F43" w:rsidRPr="0018060D" w14:paraId="1A91FAAA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shd w:val="clear" w:color="auto" w:fill="auto"/>
            <w:vAlign w:val="bottom"/>
          </w:tcPr>
          <w:p w14:paraId="146DC4DD" w14:textId="77777777" w:rsidR="00D065CE" w:rsidRPr="004D0504" w:rsidRDefault="004D0504" w:rsidP="004D0504">
            <w:pPr>
              <w:rPr>
                <w:lang w:val="en-CA"/>
              </w:rPr>
            </w:pPr>
            <w:proofErr w:type="spellStart"/>
            <w:r w:rsidRPr="004D0504">
              <w:rPr>
                <w:i w:val="0"/>
                <w:color w:val="auto"/>
                <w:sz w:val="22"/>
                <w:lang w:val="en-CA"/>
              </w:rPr>
              <w:t>i</w:t>
            </w:r>
            <w:proofErr w:type="spellEnd"/>
            <w:r w:rsidRPr="004D0504">
              <w:rPr>
                <w:i w:val="0"/>
                <w:color w:val="auto"/>
                <w:sz w:val="22"/>
                <w:lang w:val="en-CA"/>
              </w:rPr>
              <w:t xml:space="preserve">. </w:t>
            </w:r>
            <w:r w:rsidR="00A3331E" w:rsidRPr="004D0504">
              <w:rPr>
                <w:i w:val="0"/>
                <w:color w:val="auto"/>
                <w:sz w:val="22"/>
                <w:lang w:val="en-CA"/>
              </w:rPr>
              <w:t>Fundraising efforts</w:t>
            </w: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522618CB" w14:textId="77777777" w:rsidR="00CB0F43" w:rsidRPr="00BF0D14" w:rsidRDefault="00CB0F43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4D0504" w:rsidRPr="0018060D" w14:paraId="732627C5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shd w:val="clear" w:color="auto" w:fill="auto"/>
            <w:vAlign w:val="bottom"/>
          </w:tcPr>
          <w:p w14:paraId="6D4A1A35" w14:textId="77777777" w:rsidR="004D0504" w:rsidRPr="004D0504" w:rsidRDefault="004D0504" w:rsidP="00D065CE">
            <w:pPr>
              <w:rPr>
                <w:i w:val="0"/>
                <w:lang w:val="en-CA"/>
              </w:rPr>
            </w:pP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4EDC43E9" w14:textId="77777777" w:rsidR="004D0504" w:rsidRPr="00BF0D14" w:rsidRDefault="004D0504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02670E" w:rsidRPr="0018060D" w14:paraId="6F81C604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shd w:val="clear" w:color="auto" w:fill="auto"/>
            <w:vAlign w:val="bottom"/>
          </w:tcPr>
          <w:p w14:paraId="19D0A083" w14:textId="77777777" w:rsidR="0002670E" w:rsidRDefault="0002670E" w:rsidP="00D065CE">
            <w:pPr>
              <w:rPr>
                <w:lang w:val="en-CA"/>
              </w:rPr>
            </w:pP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73AA8373" w14:textId="77777777" w:rsidR="0002670E" w:rsidRPr="00BF0D14" w:rsidRDefault="0002670E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02670E" w:rsidRPr="0018060D" w14:paraId="3B68F314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shd w:val="clear" w:color="auto" w:fill="auto"/>
            <w:vAlign w:val="bottom"/>
          </w:tcPr>
          <w:p w14:paraId="60966F61" w14:textId="77777777" w:rsidR="0002670E" w:rsidRPr="004D0504" w:rsidRDefault="004D0504" w:rsidP="004D0504">
            <w:pPr>
              <w:rPr>
                <w:sz w:val="22"/>
                <w:lang w:val="en-CA"/>
              </w:rPr>
            </w:pPr>
            <w:r>
              <w:rPr>
                <w:i w:val="0"/>
                <w:color w:val="auto"/>
                <w:sz w:val="22"/>
                <w:lang w:val="en-CA"/>
              </w:rPr>
              <w:t xml:space="preserve">ii. </w:t>
            </w:r>
            <w:r w:rsidR="00A3331E" w:rsidRPr="004D0504">
              <w:rPr>
                <w:i w:val="0"/>
                <w:color w:val="auto"/>
                <w:sz w:val="22"/>
                <w:lang w:val="en-CA"/>
              </w:rPr>
              <w:t>Executing the project</w:t>
            </w: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063BB3AF" w14:textId="77777777" w:rsidR="0002670E" w:rsidRPr="00BF0D14" w:rsidRDefault="0002670E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4D0504" w:rsidRPr="0018060D" w14:paraId="15BB1539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shd w:val="clear" w:color="auto" w:fill="auto"/>
            <w:vAlign w:val="bottom"/>
          </w:tcPr>
          <w:p w14:paraId="44420A13" w14:textId="77777777" w:rsidR="004D0504" w:rsidRPr="004D0504" w:rsidRDefault="004D0504" w:rsidP="00A3331E">
            <w:pPr>
              <w:rPr>
                <w:i w:val="0"/>
                <w:lang w:val="en-CA"/>
              </w:rPr>
            </w:pP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34896381" w14:textId="77777777" w:rsidR="004D0504" w:rsidRPr="00BF0D14" w:rsidRDefault="004D0504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02670E" w:rsidRPr="0018060D" w14:paraId="2610AB82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tcBorders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4529D884" w14:textId="77777777" w:rsidR="0002670E" w:rsidRDefault="0002670E" w:rsidP="00D065CE">
            <w:pPr>
              <w:rPr>
                <w:lang w:val="en-CA"/>
              </w:rPr>
            </w:pP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71640B41" w14:textId="77777777" w:rsidR="0002670E" w:rsidRPr="00BF0D14" w:rsidRDefault="0002670E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7427D3" w:rsidRPr="00E86A1F" w14:paraId="1A6AD4D9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tcBorders>
              <w:top w:val="single" w:sz="4" w:space="0" w:color="A5A5A5" w:themeColor="accent3"/>
            </w:tcBorders>
            <w:shd w:val="clear" w:color="auto" w:fill="auto"/>
            <w:vAlign w:val="bottom"/>
          </w:tcPr>
          <w:p w14:paraId="68906D78" w14:textId="77777777" w:rsidR="007427D3" w:rsidRPr="00BF0D14" w:rsidRDefault="00CB0F43" w:rsidP="007B20E5">
            <w:pPr>
              <w:rPr>
                <w:i w:val="0"/>
                <w:lang w:val="en-CA"/>
              </w:rPr>
            </w:pPr>
            <w:r w:rsidRPr="00BF0D14">
              <w:rPr>
                <w:i w:val="0"/>
                <w:color w:val="auto"/>
                <w:sz w:val="22"/>
                <w:lang w:val="en-CA"/>
              </w:rPr>
              <w:t>Number of person</w:t>
            </w:r>
            <w:r w:rsidR="007B20E5">
              <w:rPr>
                <w:i w:val="0"/>
                <w:color w:val="auto"/>
                <w:sz w:val="22"/>
                <w:lang w:val="en-CA"/>
              </w:rPr>
              <w:t xml:space="preserve"> </w:t>
            </w:r>
            <w:r w:rsidRPr="007B20E5">
              <w:rPr>
                <w:i w:val="0"/>
                <w:color w:val="auto"/>
                <w:sz w:val="22"/>
                <w:lang w:val="en-CA"/>
              </w:rPr>
              <w:t>estimated</w:t>
            </w:r>
            <w:r w:rsidR="007B20E5">
              <w:rPr>
                <w:i w:val="0"/>
                <w:color w:val="auto"/>
                <w:sz w:val="22"/>
                <w:lang w:val="en-CA"/>
              </w:rPr>
              <w:t xml:space="preserve"> (</w:t>
            </w:r>
            <w:proofErr w:type="spellStart"/>
            <w:r w:rsidR="007B20E5">
              <w:rPr>
                <w:i w:val="0"/>
                <w:color w:val="auto"/>
                <w:sz w:val="22"/>
                <w:lang w:val="en-CA"/>
              </w:rPr>
              <w:t>i</w:t>
            </w:r>
            <w:proofErr w:type="spellEnd"/>
            <w:r w:rsidR="007B20E5">
              <w:rPr>
                <w:i w:val="0"/>
                <w:color w:val="auto"/>
                <w:sz w:val="22"/>
                <w:lang w:val="en-CA"/>
              </w:rPr>
              <w:t xml:space="preserve"> + ii)</w:t>
            </w:r>
          </w:p>
        </w:tc>
        <w:tc>
          <w:tcPr>
            <w:tcW w:w="6559" w:type="dxa"/>
            <w:gridSpan w:val="3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07C48D3B" w14:textId="77777777" w:rsidR="007427D3" w:rsidRPr="00BF0D14" w:rsidRDefault="007427D3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A72968" w:rsidRPr="00E86A1F" w14:paraId="75BD404E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gridSpan w:val="3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0F743618" w14:textId="77777777" w:rsidR="00A72968" w:rsidRPr="00BF0D14" w:rsidRDefault="00A72968" w:rsidP="003E2D18">
            <w:pPr>
              <w:rPr>
                <w:i w:val="0"/>
                <w:lang w:val="en-CA"/>
              </w:rPr>
            </w:pPr>
          </w:p>
        </w:tc>
        <w:tc>
          <w:tcPr>
            <w:tcW w:w="6559" w:type="dxa"/>
            <w:gridSpan w:val="3"/>
            <w:shd w:val="clear" w:color="auto" w:fill="auto"/>
            <w:vAlign w:val="bottom"/>
          </w:tcPr>
          <w:p w14:paraId="784BDF1A" w14:textId="77777777" w:rsidR="00A72968" w:rsidRDefault="00A72968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  <w:p w14:paraId="11BAE4FB" w14:textId="77777777" w:rsidR="00443663" w:rsidRDefault="00443663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  <w:p w14:paraId="49EF2077" w14:textId="77777777" w:rsidR="00443663" w:rsidRPr="00BF0D14" w:rsidRDefault="00443663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8F1C8E" w:rsidRPr="00E86A1F" w14:paraId="07166FA0" w14:textId="77777777" w:rsidTr="00F1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3" w:type="dxa"/>
            <w:gridSpan w:val="6"/>
            <w:tcBorders>
              <w:bottom w:val="single" w:sz="4" w:space="0" w:color="ED7D31" w:themeColor="accent2"/>
              <w:right w:val="none" w:sz="0" w:space="0" w:color="auto"/>
            </w:tcBorders>
            <w:shd w:val="clear" w:color="auto" w:fill="auto"/>
            <w:vAlign w:val="bottom"/>
          </w:tcPr>
          <w:p w14:paraId="7858F0AF" w14:textId="4E3BAA18" w:rsidR="008F1C8E" w:rsidRPr="00BF0D14" w:rsidRDefault="008F1C8E" w:rsidP="00371EE5">
            <w:pPr>
              <w:jc w:val="left"/>
              <w:rPr>
                <w:lang w:val="en-CA"/>
              </w:rPr>
            </w:pPr>
            <w:r w:rsidRPr="00A72968">
              <w:rPr>
                <w:color w:val="auto"/>
                <w:sz w:val="22"/>
                <w:lang w:val="en-CA"/>
              </w:rPr>
              <w:t xml:space="preserve">How much </w:t>
            </w:r>
            <w:r w:rsidR="00371EE5">
              <w:rPr>
                <w:color w:val="auto"/>
                <w:sz w:val="22"/>
                <w:lang w:val="en-CA"/>
              </w:rPr>
              <w:t xml:space="preserve">has </w:t>
            </w:r>
            <w:r w:rsidRPr="00A72968">
              <w:rPr>
                <w:color w:val="auto"/>
                <w:sz w:val="22"/>
                <w:lang w:val="en-CA"/>
              </w:rPr>
              <w:t xml:space="preserve">your already </w:t>
            </w:r>
            <w:r w:rsidR="00371EE5">
              <w:rPr>
                <w:color w:val="auto"/>
                <w:sz w:val="22"/>
                <w:lang w:val="en-CA"/>
              </w:rPr>
              <w:t>r</w:t>
            </w:r>
            <w:r w:rsidRPr="00A72968">
              <w:rPr>
                <w:color w:val="auto"/>
                <w:sz w:val="22"/>
                <w:lang w:val="en-CA"/>
              </w:rPr>
              <w:t>aised for the project?</w:t>
            </w:r>
          </w:p>
        </w:tc>
      </w:tr>
      <w:tr w:rsidR="005E05BA" w:rsidRPr="00E86A1F" w14:paraId="6ECC9E31" w14:textId="77777777" w:rsidTr="00F131C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02C4FEF5" w14:textId="77777777" w:rsidR="005E05BA" w:rsidRPr="00BF0D14" w:rsidRDefault="005E05BA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gridSpan w:val="5"/>
            <w:tcBorders>
              <w:top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5A75A876" w14:textId="77777777" w:rsidR="005E05BA" w:rsidRPr="00BF0D14" w:rsidRDefault="005E05BA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</w:tbl>
    <w:p w14:paraId="3ADDC127" w14:textId="77777777" w:rsidR="00443663" w:rsidRPr="00D409FB" w:rsidRDefault="00443663">
      <w:pPr>
        <w:rPr>
          <w:i/>
          <w:iCs/>
          <w:lang w:val="en-CA"/>
        </w:rPr>
      </w:pPr>
      <w:r w:rsidRPr="00D409FB">
        <w:rPr>
          <w:i/>
          <w:iCs/>
          <w:lang w:val="en-CA"/>
        </w:rPr>
        <w:br w:type="page"/>
      </w:r>
    </w:p>
    <w:p w14:paraId="6847B8AD" w14:textId="77777777" w:rsidR="00443663" w:rsidRPr="00D409FB" w:rsidRDefault="00443663" w:rsidP="003742DA">
      <w:pPr>
        <w:spacing w:line="360" w:lineRule="auto"/>
        <w:rPr>
          <w:lang w:val="en-CA"/>
        </w:rPr>
      </w:pPr>
    </w:p>
    <w:tbl>
      <w:tblPr>
        <w:tblStyle w:val="TableauListe7Couleur-Accentuation2"/>
        <w:tblW w:w="10103" w:type="dxa"/>
        <w:tblLook w:val="04A0" w:firstRow="1" w:lastRow="0" w:firstColumn="1" w:lastColumn="0" w:noHBand="0" w:noVBand="1"/>
      </w:tblPr>
      <w:tblGrid>
        <w:gridCol w:w="4253"/>
        <w:gridCol w:w="5850"/>
      </w:tblGrid>
      <w:tr w:rsidR="000A03EA" w:rsidRPr="00E86A1F" w14:paraId="58914C06" w14:textId="77777777" w:rsidTr="009478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103" w:type="dxa"/>
            <w:gridSpan w:val="2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2284B7F1" w14:textId="77777777" w:rsidR="000A03EA" w:rsidRPr="00D065CE" w:rsidRDefault="00C4752E" w:rsidP="00C4752E">
            <w:pPr>
              <w:jc w:val="left"/>
              <w:rPr>
                <w:color w:val="auto"/>
                <w:sz w:val="22"/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>Is it a recurring project</w:t>
            </w:r>
            <w:r w:rsidR="002635EB">
              <w:rPr>
                <w:color w:val="auto"/>
                <w:sz w:val="22"/>
                <w:lang w:val="en-CA"/>
              </w:rPr>
              <w:t xml:space="preserve"> of your club</w:t>
            </w:r>
            <w:r>
              <w:rPr>
                <w:color w:val="auto"/>
                <w:sz w:val="22"/>
                <w:lang w:val="en-CA"/>
              </w:rPr>
              <w:t xml:space="preserve">? </w:t>
            </w:r>
          </w:p>
        </w:tc>
      </w:tr>
      <w:tr w:rsidR="00C4752E" w:rsidRPr="00E86A1F" w14:paraId="122E2FBD" w14:textId="77777777" w:rsidTr="00C475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shd w:val="clear" w:color="auto" w:fill="auto"/>
            <w:vAlign w:val="bottom"/>
          </w:tcPr>
          <w:p w14:paraId="591E7A37" w14:textId="77777777" w:rsidR="00C4752E" w:rsidRPr="00C4752E" w:rsidRDefault="00C4752E" w:rsidP="00C4752E">
            <w:pPr>
              <w:rPr>
                <w:lang w:val="en-CA"/>
              </w:rPr>
            </w:pPr>
            <w:r w:rsidRPr="00C4752E">
              <w:rPr>
                <w:color w:val="auto"/>
                <w:sz w:val="22"/>
                <w:lang w:val="en-CA"/>
              </w:rPr>
              <w:t>If so</w:t>
            </w:r>
            <w:r>
              <w:rPr>
                <w:color w:val="auto"/>
                <w:sz w:val="22"/>
                <w:lang w:val="en-CA"/>
              </w:rPr>
              <w:t>,</w:t>
            </w:r>
            <w:r w:rsidRPr="00C4752E">
              <w:rPr>
                <w:color w:val="auto"/>
                <w:sz w:val="22"/>
                <w:lang w:val="en-CA"/>
              </w:rPr>
              <w:t xml:space="preserve"> how many years has it been run?</w:t>
            </w:r>
          </w:p>
        </w:tc>
        <w:tc>
          <w:tcPr>
            <w:tcW w:w="5850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01436960" w14:textId="77777777" w:rsidR="00C4752E" w:rsidRPr="00C4752E" w:rsidRDefault="00C4752E" w:rsidP="00C475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CA"/>
              </w:rPr>
            </w:pPr>
          </w:p>
        </w:tc>
      </w:tr>
    </w:tbl>
    <w:p w14:paraId="10EA316B" w14:textId="77777777" w:rsidR="003742DA" w:rsidRDefault="003742DA" w:rsidP="003742DA">
      <w:pPr>
        <w:spacing w:line="360" w:lineRule="auto"/>
        <w:rPr>
          <w:lang w:val="en-CA"/>
        </w:rPr>
      </w:pPr>
    </w:p>
    <w:tbl>
      <w:tblPr>
        <w:tblStyle w:val="TableauListe7Couleur-Accentuation2"/>
        <w:tblW w:w="10103" w:type="dxa"/>
        <w:tblLook w:val="04A0" w:firstRow="1" w:lastRow="0" w:firstColumn="1" w:lastColumn="0" w:noHBand="0" w:noVBand="1"/>
      </w:tblPr>
      <w:tblGrid>
        <w:gridCol w:w="993"/>
        <w:gridCol w:w="9110"/>
      </w:tblGrid>
      <w:tr w:rsidR="00C4752E" w:rsidRPr="00E86A1F" w14:paraId="75256113" w14:textId="77777777" w:rsidTr="009478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103" w:type="dxa"/>
            <w:gridSpan w:val="2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037686FE" w14:textId="77777777" w:rsidR="00C4752E" w:rsidRPr="00D065CE" w:rsidRDefault="00C4752E" w:rsidP="00717666">
            <w:pPr>
              <w:jc w:val="left"/>
              <w:rPr>
                <w:color w:val="auto"/>
                <w:sz w:val="22"/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 xml:space="preserve">Demonstrate </w:t>
            </w:r>
            <w:r w:rsidR="003742DA">
              <w:rPr>
                <w:color w:val="auto"/>
                <w:sz w:val="22"/>
                <w:lang w:val="en-CA"/>
              </w:rPr>
              <w:t>the i</w:t>
            </w:r>
            <w:r>
              <w:rPr>
                <w:color w:val="auto"/>
                <w:sz w:val="22"/>
                <w:lang w:val="en-CA"/>
              </w:rPr>
              <w:t>mportance</w:t>
            </w:r>
            <w:r w:rsidR="00E0481C">
              <w:rPr>
                <w:color w:val="auto"/>
                <w:sz w:val="22"/>
                <w:lang w:val="en-CA"/>
              </w:rPr>
              <w:t xml:space="preserve"> of your project</w:t>
            </w:r>
            <w:r w:rsidR="008D683A">
              <w:rPr>
                <w:color w:val="auto"/>
                <w:sz w:val="22"/>
                <w:lang w:val="en-CA"/>
              </w:rPr>
              <w:t xml:space="preserve"> in your neighborhood/local community/area </w:t>
            </w:r>
            <w:r w:rsidR="00717666" w:rsidRPr="00717666">
              <w:rPr>
                <w:b/>
                <w:color w:val="auto"/>
                <w:sz w:val="18"/>
                <w:szCs w:val="18"/>
                <w:lang w:val="en-CA"/>
              </w:rPr>
              <w:t>(</w:t>
            </w:r>
            <w:r w:rsidR="00D409FB" w:rsidRPr="00D409FB">
              <w:rPr>
                <w:b/>
                <w:color w:val="auto"/>
                <w:sz w:val="18"/>
                <w:szCs w:val="18"/>
                <w:lang w:val="en-CA"/>
              </w:rPr>
              <w:t>ideally  with numbers</w:t>
            </w:r>
            <w:r w:rsidR="00E0481C" w:rsidRPr="00D409FB">
              <w:rPr>
                <w:b/>
                <w:color w:val="auto"/>
                <w:sz w:val="18"/>
                <w:szCs w:val="18"/>
                <w:lang w:val="en-CA"/>
              </w:rPr>
              <w:t>)</w:t>
            </w:r>
            <w:r w:rsidR="00E0481C" w:rsidRPr="00D409FB">
              <w:rPr>
                <w:b/>
                <w:i w:val="0"/>
                <w:color w:val="auto"/>
                <w:sz w:val="22"/>
                <w:lang w:val="en-CA"/>
              </w:rPr>
              <w:t>:</w:t>
            </w:r>
          </w:p>
        </w:tc>
      </w:tr>
      <w:tr w:rsidR="00C4752E" w:rsidRPr="00E86A1F" w14:paraId="04342F2D" w14:textId="77777777" w:rsidTr="00D4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360A1133" w14:textId="77777777" w:rsidR="00C4752E" w:rsidRPr="00BF0D14" w:rsidRDefault="00C4752E" w:rsidP="00947815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3B4293FD" w14:textId="77777777" w:rsidR="00C4752E" w:rsidRPr="00BF0D14" w:rsidRDefault="00C4752E" w:rsidP="009478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4752E" w:rsidRPr="00E86A1F" w14:paraId="2B6E8D51" w14:textId="77777777" w:rsidTr="00D409F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610271CA" w14:textId="77777777" w:rsidR="00C4752E" w:rsidRPr="00BF0D14" w:rsidRDefault="00C4752E" w:rsidP="00947815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35D4452D" w14:textId="77777777" w:rsidR="00C4752E" w:rsidRPr="00BF0D14" w:rsidRDefault="00C4752E" w:rsidP="009478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D409FB" w:rsidRPr="00E86A1F" w14:paraId="0B2F7E1D" w14:textId="77777777" w:rsidTr="00D4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4B301838" w14:textId="77777777" w:rsidR="00D409FB" w:rsidRPr="00BF0D14" w:rsidRDefault="00D409FB" w:rsidP="00947815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0F1DF43D" w14:textId="77777777" w:rsidR="00D409FB" w:rsidRPr="00BF0D14" w:rsidRDefault="00D409FB" w:rsidP="009478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D409FB" w:rsidRPr="00E86A1F" w14:paraId="1EE1547A" w14:textId="77777777" w:rsidTr="00D409F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3805C99F" w14:textId="77777777" w:rsidR="00D409FB" w:rsidRPr="00BF0D14" w:rsidRDefault="00D409FB" w:rsidP="00947815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51149D3F" w14:textId="77777777" w:rsidR="00D409FB" w:rsidRPr="00BF0D14" w:rsidRDefault="00D409FB" w:rsidP="009478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4752E" w:rsidRPr="00E86A1F" w14:paraId="55465042" w14:textId="77777777" w:rsidTr="00D4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457296F3" w14:textId="77777777" w:rsidR="00C4752E" w:rsidRPr="00BF0D14" w:rsidRDefault="00C4752E" w:rsidP="00947815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5815BED2" w14:textId="77777777" w:rsidR="00C4752E" w:rsidRPr="00BF0D14" w:rsidRDefault="00C4752E" w:rsidP="009478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</w:tbl>
    <w:p w14:paraId="0581E93E" w14:textId="77777777" w:rsidR="00C4752E" w:rsidRPr="000A03EA" w:rsidRDefault="00C4752E" w:rsidP="000A03EA">
      <w:pPr>
        <w:spacing w:line="360" w:lineRule="auto"/>
        <w:rPr>
          <w:lang w:val="en-CA"/>
        </w:rPr>
      </w:pPr>
    </w:p>
    <w:tbl>
      <w:tblPr>
        <w:tblStyle w:val="TableauListe7Couleur-Accentuation2"/>
        <w:tblW w:w="10103" w:type="dxa"/>
        <w:tblLook w:val="04A0" w:firstRow="1" w:lastRow="0" w:firstColumn="1" w:lastColumn="0" w:noHBand="0" w:noVBand="1"/>
      </w:tblPr>
      <w:tblGrid>
        <w:gridCol w:w="993"/>
        <w:gridCol w:w="9110"/>
      </w:tblGrid>
      <w:tr w:rsidR="008F1C8E" w:rsidRPr="00080DC7" w14:paraId="4A4CD6F4" w14:textId="77777777" w:rsidTr="00C235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103" w:type="dxa"/>
            <w:gridSpan w:val="2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63DDAD43" w14:textId="77777777" w:rsidR="008F1C8E" w:rsidRPr="00D065CE" w:rsidRDefault="007427D3" w:rsidP="008D683A">
            <w:pPr>
              <w:jc w:val="left"/>
              <w:rPr>
                <w:color w:val="auto"/>
                <w:sz w:val="22"/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 xml:space="preserve">What </w:t>
            </w:r>
            <w:r w:rsidR="00371EE5">
              <w:rPr>
                <w:color w:val="auto"/>
                <w:sz w:val="22"/>
                <w:lang w:val="en-CA"/>
              </w:rPr>
              <w:t>indicator</w:t>
            </w:r>
            <w:r w:rsidR="00080DC7">
              <w:rPr>
                <w:color w:val="auto"/>
                <w:sz w:val="22"/>
                <w:lang w:val="en-CA"/>
              </w:rPr>
              <w:t>s</w:t>
            </w:r>
            <w:r w:rsidR="00371EE5">
              <w:rPr>
                <w:color w:val="auto"/>
                <w:sz w:val="22"/>
                <w:lang w:val="en-CA"/>
              </w:rPr>
              <w:t xml:space="preserve"> </w:t>
            </w:r>
            <w:r w:rsidR="008F1C8E" w:rsidRPr="008F1C8E">
              <w:rPr>
                <w:color w:val="auto"/>
                <w:sz w:val="22"/>
                <w:lang w:val="en-CA"/>
              </w:rPr>
              <w:t xml:space="preserve">will be used to evaluate the impact of the </w:t>
            </w:r>
            <w:r w:rsidR="00D065CE" w:rsidRPr="008F1C8E">
              <w:rPr>
                <w:color w:val="auto"/>
                <w:sz w:val="22"/>
                <w:lang w:val="en-CA"/>
              </w:rPr>
              <w:t>project</w:t>
            </w:r>
            <w:r w:rsidR="00D065CE">
              <w:rPr>
                <w:color w:val="auto"/>
                <w:sz w:val="22"/>
                <w:lang w:val="en-CA"/>
              </w:rPr>
              <w:t xml:space="preserve">? </w:t>
            </w:r>
            <w:r w:rsidR="008F1C8E" w:rsidRPr="008F1C8E">
              <w:rPr>
                <w:color w:val="auto"/>
                <w:sz w:val="18"/>
                <w:szCs w:val="18"/>
                <w:lang w:val="en-CA"/>
              </w:rPr>
              <w:t>(</w:t>
            </w:r>
            <w:r w:rsidR="000D2F80">
              <w:rPr>
                <w:color w:val="auto"/>
                <w:sz w:val="18"/>
                <w:szCs w:val="18"/>
                <w:lang w:val="en-CA"/>
              </w:rPr>
              <w:t xml:space="preserve">ex: </w:t>
            </w:r>
            <w:r w:rsidR="008F1C8E" w:rsidRPr="008F1C8E">
              <w:rPr>
                <w:color w:val="auto"/>
                <w:sz w:val="18"/>
                <w:szCs w:val="18"/>
                <w:lang w:val="en-CA"/>
              </w:rPr>
              <w:t>tickets sold</w:t>
            </w:r>
            <w:r w:rsidR="008F1C8E">
              <w:rPr>
                <w:color w:val="auto"/>
                <w:sz w:val="18"/>
                <w:szCs w:val="18"/>
                <w:lang w:val="en-CA"/>
              </w:rPr>
              <w:t>,</w:t>
            </w:r>
            <w:r w:rsidR="008D683A">
              <w:rPr>
                <w:color w:val="auto"/>
                <w:sz w:val="18"/>
                <w:szCs w:val="18"/>
                <w:lang w:val="en-CA"/>
              </w:rPr>
              <w:t xml:space="preserve"> number of</w:t>
            </w:r>
            <w:r w:rsidR="008F1C8E">
              <w:rPr>
                <w:color w:val="auto"/>
                <w:sz w:val="18"/>
                <w:szCs w:val="18"/>
                <w:lang w:val="en-CA"/>
              </w:rPr>
              <w:t xml:space="preserve"> </w:t>
            </w:r>
            <w:r w:rsidR="008D683A">
              <w:rPr>
                <w:color w:val="auto"/>
                <w:sz w:val="18"/>
                <w:szCs w:val="18"/>
                <w:lang w:val="en-CA"/>
              </w:rPr>
              <w:t>beneficiaries</w:t>
            </w:r>
            <w:r w:rsidR="008F1C8E" w:rsidRPr="008F1C8E">
              <w:rPr>
                <w:color w:val="auto"/>
                <w:sz w:val="18"/>
                <w:szCs w:val="18"/>
                <w:lang w:val="en-CA"/>
              </w:rPr>
              <w:t>,</w:t>
            </w:r>
            <w:r w:rsidR="008F1C8E">
              <w:rPr>
                <w:color w:val="auto"/>
                <w:sz w:val="18"/>
                <w:szCs w:val="18"/>
                <w:lang w:val="en-CA"/>
              </w:rPr>
              <w:t xml:space="preserve"> </w:t>
            </w:r>
            <w:r w:rsidR="00C60B0A">
              <w:rPr>
                <w:color w:val="auto"/>
                <w:sz w:val="18"/>
                <w:szCs w:val="18"/>
                <w:lang w:val="en-CA"/>
              </w:rPr>
              <w:t>given items</w:t>
            </w:r>
            <w:r w:rsidR="008F1C8E" w:rsidRPr="008F1C8E">
              <w:rPr>
                <w:color w:val="auto"/>
                <w:sz w:val="18"/>
                <w:szCs w:val="18"/>
                <w:lang w:val="en-CA"/>
              </w:rPr>
              <w:t xml:space="preserve"> …)</w:t>
            </w:r>
          </w:p>
        </w:tc>
      </w:tr>
      <w:tr w:rsidR="00A72968" w:rsidRPr="00080DC7" w14:paraId="40EEA340" w14:textId="77777777" w:rsidTr="00C23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00DF32E6" w14:textId="77777777" w:rsidR="00A72968" w:rsidRPr="00BF0D14" w:rsidRDefault="00A72968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0DB05662" w14:textId="77777777" w:rsidR="00A72968" w:rsidRPr="00BF0D14" w:rsidRDefault="00A72968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A72968" w:rsidRPr="00080DC7" w14:paraId="3B090506" w14:textId="77777777" w:rsidTr="00C2350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1DF9B5B1" w14:textId="77777777" w:rsidR="00A72968" w:rsidRPr="00BF0D14" w:rsidRDefault="00A72968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0FBC0498" w14:textId="77777777" w:rsidR="00A72968" w:rsidRPr="00BF0D14" w:rsidRDefault="00A72968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60B0A" w:rsidRPr="00080DC7" w14:paraId="63605180" w14:textId="77777777" w:rsidTr="00C23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64128DCB" w14:textId="77777777" w:rsidR="00C60B0A" w:rsidRPr="00BF0D14" w:rsidRDefault="00C60B0A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36D6A40D" w14:textId="77777777" w:rsidR="00C60B0A" w:rsidRPr="00BF0D14" w:rsidRDefault="00C60B0A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</w:tbl>
    <w:p w14:paraId="01237FFC" w14:textId="77777777" w:rsidR="00443663" w:rsidRPr="00443663" w:rsidRDefault="009C7966" w:rsidP="00443663">
      <w:pPr>
        <w:spacing w:line="360" w:lineRule="auto"/>
        <w:rPr>
          <w:lang w:val="en-CA"/>
        </w:rPr>
      </w:pPr>
      <w:r w:rsidRPr="001E5B74">
        <w:rPr>
          <w:rFonts w:ascii="Arial Black" w:hAnsi="Arial Black"/>
          <w:b/>
          <w:noProof/>
          <w:color w:val="808080" w:themeColor="background1" w:themeShade="80"/>
          <w:sz w:val="18"/>
          <w:szCs w:val="18"/>
          <w:lang w:eastAsia="fr-CA"/>
        </w:rPr>
        <mc:AlternateContent>
          <mc:Choice Requires="wps">
            <w:drawing>
              <wp:anchor distT="45720" distB="45720" distL="114300" distR="114300" simplePos="0" relativeHeight="251658239" behindDoc="1" locked="0" layoutInCell="1" allowOverlap="1" wp14:anchorId="54636310" wp14:editId="03DC51B4">
                <wp:simplePos x="0" y="0"/>
                <wp:positionH relativeFrom="column">
                  <wp:posOffset>-81915</wp:posOffset>
                </wp:positionH>
                <wp:positionV relativeFrom="paragraph">
                  <wp:posOffset>3189605</wp:posOffset>
                </wp:positionV>
                <wp:extent cx="6515100" cy="1019175"/>
                <wp:effectExtent l="0" t="0" r="0" b="9525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8060A2" w14:textId="77777777" w:rsidR="007F055F" w:rsidRPr="00F11CA0" w:rsidRDefault="007F055F" w:rsidP="009C7966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F11CA0">
                              <w:rPr>
                                <w:b/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>Glossary</w:t>
                            </w:r>
                          </w:p>
                          <w:p w14:paraId="1C07E63E" w14:textId="77777777" w:rsidR="00F11CA0" w:rsidRPr="00F11CA0" w:rsidRDefault="00F11CA0" w:rsidP="00DE4505">
                            <w:pPr>
                              <w:tabs>
                                <w:tab w:val="left" w:pos="851"/>
                              </w:tabs>
                              <w:spacing w:after="0" w:line="240" w:lineRule="auto"/>
                              <w:ind w:left="426"/>
                              <w:jc w:val="both"/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F11CA0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> *</w:t>
                            </w:r>
                            <w:r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 xml:space="preserve"> </w:t>
                            </w:r>
                            <w:r w:rsidR="009C7966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ab/>
                              <w:t>“</w:t>
                            </w:r>
                            <w:r w:rsidRPr="00F11CA0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 xml:space="preserve">Donation” is a voluntary transfer of </w:t>
                            </w:r>
                            <w:r w:rsidR="00765F1F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>cash</w:t>
                            </w:r>
                            <w:r w:rsidRPr="00F11CA0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 xml:space="preserve"> without valuable consideration to the donor. </w:t>
                            </w:r>
                          </w:p>
                          <w:p w14:paraId="7618A59F" w14:textId="77777777" w:rsidR="007F055F" w:rsidRPr="00F11CA0" w:rsidRDefault="007F055F" w:rsidP="00DE4505">
                            <w:pPr>
                              <w:tabs>
                                <w:tab w:val="left" w:pos="851"/>
                                <w:tab w:val="right" w:pos="1134"/>
                              </w:tabs>
                              <w:spacing w:after="0" w:line="240" w:lineRule="auto"/>
                              <w:ind w:left="426"/>
                              <w:jc w:val="both"/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F11CA0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>*</w:t>
                            </w:r>
                            <w:r w:rsidR="00F11CA0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 xml:space="preserve">* </w:t>
                            </w:r>
                            <w:r w:rsidR="009C7966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  <w:r w:rsidRPr="00F11CA0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>"Sponsorship" means giving money in return for the chance to advertise or promote a product or service.</w:t>
                            </w:r>
                          </w:p>
                          <w:p w14:paraId="2A96C172" w14:textId="77777777" w:rsidR="007F055F" w:rsidRPr="00F11CA0" w:rsidRDefault="00F11CA0" w:rsidP="009C7966">
                            <w:pPr>
                              <w:tabs>
                                <w:tab w:val="left" w:pos="426"/>
                              </w:tabs>
                              <w:spacing w:after="0" w:line="240" w:lineRule="auto"/>
                              <w:ind w:left="846" w:hanging="420"/>
                              <w:jc w:val="both"/>
                              <w:rPr>
                                <w:rFonts w:ascii="Helvetica" w:hAnsi="Helvetica"/>
                                <w:color w:val="002060"/>
                                <w:sz w:val="20"/>
                                <w:szCs w:val="20"/>
                                <w:shd w:val="clear" w:color="auto" w:fill="FFFFFF"/>
                                <w:lang w:val="en-CA"/>
                              </w:rPr>
                            </w:pPr>
                            <w:r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 xml:space="preserve">*** </w:t>
                            </w:r>
                            <w:r w:rsidR="009C7966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  <w:r w:rsidR="00DE4505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>“</w:t>
                            </w:r>
                            <w:r w:rsidR="007F055F" w:rsidRPr="00F11CA0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>Gifts in kind</w:t>
                            </w:r>
                            <w:r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>”</w:t>
                            </w:r>
                            <w:r w:rsidR="007F055F" w:rsidRPr="00F11CA0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>, also known as non-cash gifts, are gifts of property. They cover items such as artwork,</w:t>
                            </w:r>
                            <w:r w:rsidR="007F055F" w:rsidRPr="00F11CA0">
                              <w:rPr>
                                <w:rFonts w:ascii="Helvetica" w:hAnsi="Helvetica"/>
                                <w:color w:val="002060"/>
                                <w:sz w:val="20"/>
                                <w:szCs w:val="20"/>
                                <w:shd w:val="clear" w:color="auto" w:fill="FFFFFF"/>
                                <w:lang w:val="en-CA"/>
                              </w:rPr>
                              <w:t xml:space="preserve"> </w:t>
                            </w:r>
                            <w:r w:rsidR="007F055F" w:rsidRPr="00F11CA0">
                              <w:rPr>
                                <w:i/>
                                <w:color w:val="002060"/>
                                <w:sz w:val="20"/>
                                <w:szCs w:val="20"/>
                                <w:lang w:val="en-CA"/>
                              </w:rPr>
                              <w:t>equipment, securities, and cultural and ecological propert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636310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7" type="#_x0000_t202" style="position:absolute;margin-left:-6.45pt;margin-top:251.15pt;width:513pt;height:80.25pt;z-index:-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" stroked="f">
                <v:textbox>
                  <w:txbxContent>
                    <w:p w14:paraId="148060A2" w14:textId="77777777" w:rsidR="007F055F" w:rsidRPr="00F11CA0" w:rsidRDefault="007F055F" w:rsidP="009C7966">
                      <w:pPr>
                        <w:spacing w:after="0" w:line="240" w:lineRule="auto"/>
                        <w:jc w:val="both"/>
                        <w:rPr>
                          <w:b/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</w:pPr>
                      <w:r w:rsidRPr="00F11CA0">
                        <w:rPr>
                          <w:b/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>Glossary</w:t>
                      </w:r>
                    </w:p>
                    <w:p w14:paraId="1C07E63E" w14:textId="77777777" w:rsidR="00F11CA0" w:rsidRPr="00F11CA0" w:rsidRDefault="00F11CA0" w:rsidP="00DE4505">
                      <w:pPr>
                        <w:tabs>
                          <w:tab w:val="left" w:pos="851"/>
                        </w:tabs>
                        <w:spacing w:after="0" w:line="240" w:lineRule="auto"/>
                        <w:ind w:left="426"/>
                        <w:jc w:val="both"/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</w:pPr>
                      <w:r w:rsidRPr="00F11CA0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> *</w:t>
                      </w:r>
                      <w:r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 xml:space="preserve"> </w:t>
                      </w:r>
                      <w:r w:rsidR="009C7966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ab/>
                        <w:t>“</w:t>
                      </w:r>
                      <w:r w:rsidRPr="00F11CA0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 xml:space="preserve">Donation” is a voluntary transfer of </w:t>
                      </w:r>
                      <w:r w:rsidR="00765F1F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>cash</w:t>
                      </w:r>
                      <w:r w:rsidRPr="00F11CA0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 xml:space="preserve"> without valuable consideration to the donor. </w:t>
                      </w:r>
                    </w:p>
                    <w:p w14:paraId="7618A59F" w14:textId="77777777" w:rsidR="007F055F" w:rsidRPr="00F11CA0" w:rsidRDefault="007F055F" w:rsidP="00DE4505">
                      <w:pPr>
                        <w:tabs>
                          <w:tab w:val="left" w:pos="851"/>
                          <w:tab w:val="right" w:pos="1134"/>
                        </w:tabs>
                        <w:spacing w:after="0" w:line="240" w:lineRule="auto"/>
                        <w:ind w:left="426"/>
                        <w:jc w:val="both"/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</w:pPr>
                      <w:r w:rsidRPr="00F11CA0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>*</w:t>
                      </w:r>
                      <w:r w:rsidR="00F11CA0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 xml:space="preserve">* </w:t>
                      </w:r>
                      <w:r w:rsidR="009C7966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ab/>
                      </w:r>
                      <w:r w:rsidRPr="00F11CA0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>"Sponsorship" means giving money in return for the chance to advertise or promote a product or service.</w:t>
                      </w:r>
                    </w:p>
                    <w:p w14:paraId="2A96C172" w14:textId="77777777" w:rsidR="007F055F" w:rsidRPr="00F11CA0" w:rsidRDefault="00F11CA0" w:rsidP="009C7966">
                      <w:pPr>
                        <w:tabs>
                          <w:tab w:val="left" w:pos="426"/>
                        </w:tabs>
                        <w:spacing w:after="0" w:line="240" w:lineRule="auto"/>
                        <w:ind w:left="846" w:hanging="420"/>
                        <w:jc w:val="both"/>
                        <w:rPr>
                          <w:rFonts w:ascii="Helvetica" w:hAnsi="Helvetica"/>
                          <w:color w:val="002060"/>
                          <w:sz w:val="20"/>
                          <w:szCs w:val="20"/>
                          <w:shd w:val="clear" w:color="auto" w:fill="FFFFFF"/>
                          <w:lang w:val="en-CA"/>
                        </w:rPr>
                      </w:pPr>
                      <w:r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 xml:space="preserve">*** </w:t>
                      </w:r>
                      <w:r w:rsidR="009C7966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ab/>
                      </w:r>
                      <w:r w:rsidR="00DE4505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>“</w:t>
                      </w:r>
                      <w:r w:rsidR="007F055F" w:rsidRPr="00F11CA0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>Gifts in kind</w:t>
                      </w:r>
                      <w:r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>”</w:t>
                      </w:r>
                      <w:r w:rsidR="007F055F" w:rsidRPr="00F11CA0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>, also known as non-cash gifts, are gifts of property. They cover items such as artwork,</w:t>
                      </w:r>
                      <w:r w:rsidR="007F055F" w:rsidRPr="00F11CA0">
                        <w:rPr>
                          <w:rFonts w:ascii="Helvetica" w:hAnsi="Helvetica"/>
                          <w:color w:val="002060"/>
                          <w:sz w:val="20"/>
                          <w:szCs w:val="20"/>
                          <w:shd w:val="clear" w:color="auto" w:fill="FFFFFF"/>
                          <w:lang w:val="en-CA"/>
                        </w:rPr>
                        <w:t xml:space="preserve"> </w:t>
                      </w:r>
                      <w:r w:rsidR="007F055F" w:rsidRPr="00F11CA0">
                        <w:rPr>
                          <w:i/>
                          <w:color w:val="002060"/>
                          <w:sz w:val="20"/>
                          <w:szCs w:val="20"/>
                          <w:lang w:val="en-CA"/>
                        </w:rPr>
                        <w:t>equipment, securities, and cultural and ecological property.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auListe7Couleur-Accentuation2"/>
        <w:tblW w:w="10103" w:type="dxa"/>
        <w:tblLook w:val="04A0" w:firstRow="1" w:lastRow="0" w:firstColumn="1" w:lastColumn="0" w:noHBand="0" w:noVBand="1"/>
      </w:tblPr>
      <w:tblGrid>
        <w:gridCol w:w="993"/>
        <w:gridCol w:w="9110"/>
      </w:tblGrid>
      <w:tr w:rsidR="004D1D69" w:rsidRPr="00E86A1F" w14:paraId="5244A5A8" w14:textId="77777777" w:rsidTr="00C235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103" w:type="dxa"/>
            <w:gridSpan w:val="2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49F189EA" w14:textId="77777777" w:rsidR="004D1D69" w:rsidRPr="00BF0D14" w:rsidRDefault="000D2F80" w:rsidP="000D2F80">
            <w:pPr>
              <w:jc w:val="left"/>
              <w:rPr>
                <w:lang w:val="en-CA"/>
              </w:rPr>
            </w:pPr>
            <w:r>
              <w:rPr>
                <w:color w:val="auto"/>
                <w:sz w:val="22"/>
                <w:lang w:val="en-CA"/>
              </w:rPr>
              <w:t>Quantify the impact of the</w:t>
            </w:r>
            <w:r w:rsidR="004D1D69" w:rsidRPr="007427D3">
              <w:rPr>
                <w:color w:val="auto"/>
                <w:sz w:val="22"/>
                <w:lang w:val="en-CA"/>
              </w:rPr>
              <w:t xml:space="preserve"> grant</w:t>
            </w:r>
            <w:r>
              <w:rPr>
                <w:color w:val="auto"/>
                <w:sz w:val="22"/>
                <w:lang w:val="en-CA"/>
              </w:rPr>
              <w:t xml:space="preserve"> itself </w:t>
            </w:r>
            <w:r w:rsidRPr="000D2F80">
              <w:rPr>
                <w:color w:val="auto"/>
                <w:sz w:val="18"/>
                <w:szCs w:val="18"/>
                <w:lang w:val="en-CA"/>
              </w:rPr>
              <w:t xml:space="preserve">( </w:t>
            </w:r>
            <w:r>
              <w:rPr>
                <w:color w:val="auto"/>
                <w:sz w:val="18"/>
                <w:szCs w:val="18"/>
                <w:lang w:val="en-CA"/>
              </w:rPr>
              <w:t xml:space="preserve">ex: </w:t>
            </w:r>
            <w:r w:rsidRPr="000D2F80">
              <w:rPr>
                <w:color w:val="auto"/>
                <w:sz w:val="18"/>
                <w:szCs w:val="18"/>
                <w:lang w:val="en-CA"/>
              </w:rPr>
              <w:t xml:space="preserve">buy </w:t>
            </w:r>
            <w:r>
              <w:rPr>
                <w:color w:val="auto"/>
                <w:sz w:val="18"/>
                <w:szCs w:val="18"/>
                <w:lang w:val="en-CA"/>
              </w:rPr>
              <w:t>4</w:t>
            </w:r>
            <w:r w:rsidRPr="000D2F80">
              <w:rPr>
                <w:color w:val="auto"/>
                <w:sz w:val="18"/>
                <w:szCs w:val="18"/>
                <w:lang w:val="en-CA"/>
              </w:rPr>
              <w:t xml:space="preserve"> more bicycle</w:t>
            </w:r>
            <w:r>
              <w:rPr>
                <w:color w:val="auto"/>
                <w:sz w:val="18"/>
                <w:szCs w:val="18"/>
                <w:lang w:val="en-CA"/>
              </w:rPr>
              <w:t>s, cover the printing fees …)</w:t>
            </w:r>
          </w:p>
        </w:tc>
      </w:tr>
      <w:tr w:rsidR="00C60B0A" w:rsidRPr="00E86A1F" w14:paraId="5E4BE088" w14:textId="77777777" w:rsidTr="008858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ED7D31" w:themeColor="accent2"/>
              <w:right w:val="none" w:sz="0" w:space="0" w:color="auto"/>
            </w:tcBorders>
            <w:shd w:val="clear" w:color="auto" w:fill="auto"/>
            <w:vAlign w:val="bottom"/>
          </w:tcPr>
          <w:p w14:paraId="2E94068F" w14:textId="77777777" w:rsidR="00C60B0A" w:rsidRPr="00BF0D14" w:rsidRDefault="00C60B0A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7FCC5E55" w14:textId="77777777" w:rsidR="00C60B0A" w:rsidRPr="00BF0D14" w:rsidRDefault="00C60B0A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60B0A" w:rsidRPr="00E86A1F" w14:paraId="1B83D602" w14:textId="77777777" w:rsidTr="0088589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1FF1B2C6" w14:textId="77777777" w:rsidR="00C60B0A" w:rsidRPr="00BF0D14" w:rsidRDefault="00C60B0A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166428F4" w14:textId="77777777" w:rsidR="00C60B0A" w:rsidRPr="00BF0D14" w:rsidRDefault="00C60B0A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885894" w:rsidRPr="00E86A1F" w14:paraId="2F4B02F4" w14:textId="77777777" w:rsidTr="008858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2BB5DB80" w14:textId="77777777" w:rsidR="00885894" w:rsidRPr="00BF0D14" w:rsidRDefault="00885894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7AB28FFE" w14:textId="77777777" w:rsidR="00885894" w:rsidRPr="00BF0D14" w:rsidRDefault="00885894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885894" w:rsidRPr="00E86A1F" w14:paraId="5BD36BB6" w14:textId="77777777" w:rsidTr="0088589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6BBD11E5" w14:textId="77777777" w:rsidR="00885894" w:rsidRPr="00BF0D14" w:rsidRDefault="00885894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4F64746D" w14:textId="77777777" w:rsidR="00885894" w:rsidRPr="00BF0D14" w:rsidRDefault="00885894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46587" w:rsidRPr="00E86A1F" w14:paraId="6C62DE7B" w14:textId="77777777" w:rsidTr="008858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58D81775" w14:textId="77777777" w:rsidR="00C46587" w:rsidRPr="00BF0D14" w:rsidRDefault="00C46587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</w:tcBorders>
            <w:shd w:val="clear" w:color="auto" w:fill="auto"/>
            <w:vAlign w:val="bottom"/>
          </w:tcPr>
          <w:p w14:paraId="7508C462" w14:textId="77777777" w:rsidR="00C46587" w:rsidRPr="00BF0D14" w:rsidRDefault="00C46587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2350F" w:rsidRPr="00E86A1F" w14:paraId="58D32174" w14:textId="77777777" w:rsidTr="00C465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3" w:type="dxa"/>
            <w:gridSpan w:val="2"/>
            <w:tcBorders>
              <w:bottom w:val="single" w:sz="4" w:space="0" w:color="ED7D31" w:themeColor="accent2"/>
              <w:right w:val="none" w:sz="0" w:space="0" w:color="auto"/>
            </w:tcBorders>
            <w:shd w:val="clear" w:color="auto" w:fill="auto"/>
            <w:vAlign w:val="bottom"/>
          </w:tcPr>
          <w:p w14:paraId="27FE10B1" w14:textId="77777777" w:rsidR="00C2350F" w:rsidRPr="004A33F9" w:rsidRDefault="00C2350F" w:rsidP="00E70838">
            <w:pPr>
              <w:jc w:val="left"/>
              <w:rPr>
                <w:color w:val="auto"/>
                <w:sz w:val="22"/>
                <w:lang w:val="en-CA"/>
              </w:rPr>
            </w:pPr>
            <w:r w:rsidRPr="00C2350F">
              <w:rPr>
                <w:color w:val="auto"/>
                <w:sz w:val="22"/>
                <w:lang w:val="en-CA"/>
              </w:rPr>
              <w:t xml:space="preserve">How will you publicly recognize </w:t>
            </w:r>
            <w:r>
              <w:rPr>
                <w:color w:val="auto"/>
                <w:sz w:val="22"/>
                <w:lang w:val="en-CA"/>
              </w:rPr>
              <w:t xml:space="preserve">the support of the Canadian Children’s Optimist </w:t>
            </w:r>
            <w:r w:rsidR="004A33F9">
              <w:rPr>
                <w:color w:val="auto"/>
                <w:sz w:val="22"/>
                <w:lang w:val="en-CA"/>
              </w:rPr>
              <w:t>Foundation?</w:t>
            </w:r>
            <w:r w:rsidR="00E70838">
              <w:rPr>
                <w:color w:val="auto"/>
                <w:sz w:val="22"/>
                <w:lang w:val="en-CA"/>
              </w:rPr>
              <w:t xml:space="preserve"> </w:t>
            </w:r>
            <w:r w:rsidR="004A33F9" w:rsidRPr="004A33F9">
              <w:rPr>
                <w:color w:val="auto"/>
                <w:sz w:val="22"/>
                <w:lang w:val="en-CA"/>
              </w:rPr>
              <w:t>.</w:t>
            </w:r>
            <w:r w:rsidR="0047441B">
              <w:rPr>
                <w:color w:val="auto"/>
                <w:sz w:val="18"/>
                <w:szCs w:val="18"/>
                <w:lang w:val="en-CA"/>
              </w:rPr>
              <w:t>(</w:t>
            </w:r>
            <w:r w:rsidR="0047441B" w:rsidRPr="0047441B">
              <w:rPr>
                <w:color w:val="auto"/>
                <w:sz w:val="18"/>
                <w:szCs w:val="18"/>
                <w:lang w:val="en-CA"/>
              </w:rPr>
              <w:t>List all re</w:t>
            </w:r>
            <w:r w:rsidR="0047441B">
              <w:rPr>
                <w:color w:val="auto"/>
                <w:sz w:val="18"/>
                <w:szCs w:val="18"/>
                <w:lang w:val="en-CA"/>
              </w:rPr>
              <w:t>levant publicity or promotions)</w:t>
            </w:r>
          </w:p>
        </w:tc>
      </w:tr>
      <w:tr w:rsidR="00C2350F" w:rsidRPr="00E86A1F" w14:paraId="6727E48F" w14:textId="77777777" w:rsidTr="00C465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ED7D31" w:themeColor="accent2"/>
              <w:right w:val="none" w:sz="0" w:space="0" w:color="auto"/>
            </w:tcBorders>
            <w:shd w:val="clear" w:color="auto" w:fill="auto"/>
            <w:vAlign w:val="bottom"/>
          </w:tcPr>
          <w:p w14:paraId="36B74019" w14:textId="77777777" w:rsidR="00C2350F" w:rsidRPr="00BF0D14" w:rsidRDefault="00C2350F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ED7D31" w:themeColor="accent2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2F22DA92" w14:textId="77777777" w:rsidR="00C2350F" w:rsidRPr="00BF0D14" w:rsidRDefault="00C2350F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2350F" w:rsidRPr="00E86A1F" w14:paraId="6660DD7D" w14:textId="77777777" w:rsidTr="00C465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007833C5" w14:textId="77777777" w:rsidR="00C2350F" w:rsidRPr="00BF0D14" w:rsidRDefault="00C2350F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1E66BCAC" w14:textId="77777777" w:rsidR="00C2350F" w:rsidRPr="00BF0D14" w:rsidRDefault="00C2350F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2350F" w:rsidRPr="00E86A1F" w14:paraId="4D4CB75B" w14:textId="77777777" w:rsidTr="009C79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2D1DE2EF" w14:textId="77777777" w:rsidR="00C2350F" w:rsidRPr="00BF0D14" w:rsidRDefault="00C2350F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6E97B6CD" w14:textId="77777777" w:rsidR="00C2350F" w:rsidRPr="00BF0D14" w:rsidRDefault="00C2350F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2350F" w:rsidRPr="00E86A1F" w14:paraId="78A70A1C" w14:textId="77777777" w:rsidTr="004843C9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right w:val="none" w:sz="0" w:space="0" w:color="auto"/>
            </w:tcBorders>
            <w:shd w:val="clear" w:color="auto" w:fill="auto"/>
            <w:vAlign w:val="bottom"/>
          </w:tcPr>
          <w:p w14:paraId="1322F2A8" w14:textId="77777777" w:rsidR="00C2350F" w:rsidRPr="00BF0D14" w:rsidRDefault="00C2350F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auto"/>
            <w:vAlign w:val="bottom"/>
          </w:tcPr>
          <w:p w14:paraId="3EC3CD48" w14:textId="77777777" w:rsidR="00C2350F" w:rsidRPr="00BF0D14" w:rsidRDefault="00C2350F" w:rsidP="003E2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9C7966" w:rsidRPr="00E86A1F" w14:paraId="3B0666AD" w14:textId="77777777" w:rsidTr="004843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bottom w:val="single" w:sz="4" w:space="0" w:color="5B9BD5" w:themeColor="accent1"/>
              <w:right w:val="none" w:sz="0" w:space="0" w:color="auto"/>
            </w:tcBorders>
            <w:shd w:val="clear" w:color="auto" w:fill="auto"/>
            <w:vAlign w:val="bottom"/>
          </w:tcPr>
          <w:p w14:paraId="3B3BD4E6" w14:textId="77777777" w:rsidR="009C7966" w:rsidRPr="00BF0D14" w:rsidRDefault="009C7966" w:rsidP="003E2D18">
            <w:pPr>
              <w:rPr>
                <w:i w:val="0"/>
                <w:lang w:val="en-CA"/>
              </w:rPr>
            </w:pPr>
          </w:p>
        </w:tc>
        <w:tc>
          <w:tcPr>
            <w:tcW w:w="9110" w:type="dxa"/>
            <w:tcBorders>
              <w:top w:val="single" w:sz="4" w:space="0" w:color="A5A5A5" w:themeColor="accent3"/>
              <w:bottom w:val="single" w:sz="4" w:space="0" w:color="5B9BD5" w:themeColor="accent1"/>
            </w:tcBorders>
            <w:shd w:val="clear" w:color="auto" w:fill="auto"/>
            <w:vAlign w:val="bottom"/>
          </w:tcPr>
          <w:p w14:paraId="016357CC" w14:textId="77777777" w:rsidR="009C7966" w:rsidRDefault="009C7966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  <w:p w14:paraId="5B2BD139" w14:textId="77777777" w:rsidR="009C7966" w:rsidRPr="00BF0D14" w:rsidRDefault="009C7966" w:rsidP="003E2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</w:tbl>
    <w:p w14:paraId="7F9DE086" w14:textId="77777777" w:rsidR="007F055F" w:rsidRDefault="007F055F">
      <w:pPr>
        <w:rPr>
          <w:lang w:val="en-CA"/>
        </w:rPr>
      </w:pPr>
    </w:p>
    <w:p w14:paraId="66BB612C" w14:textId="77777777" w:rsidR="00C2350F" w:rsidRDefault="00C2350F">
      <w:pPr>
        <w:rPr>
          <w:lang w:val="en-CA"/>
        </w:rPr>
      </w:pPr>
      <w:r>
        <w:rPr>
          <w:lang w:val="en-CA"/>
        </w:rPr>
        <w:br w:type="page"/>
      </w:r>
    </w:p>
    <w:tbl>
      <w:tblPr>
        <w:tblStyle w:val="TableauListe7Couleur-Accentuation2"/>
        <w:tblW w:w="0" w:type="auto"/>
        <w:tblLook w:val="04A0" w:firstRow="1" w:lastRow="0" w:firstColumn="1" w:lastColumn="0" w:noHBand="0" w:noVBand="1"/>
      </w:tblPr>
      <w:tblGrid>
        <w:gridCol w:w="4678"/>
        <w:gridCol w:w="4820"/>
      </w:tblGrid>
      <w:tr w:rsidR="00CB33C1" w:rsidRPr="006F7B09" w14:paraId="5606AEB0" w14:textId="77777777" w:rsidTr="00A70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8" w:type="dxa"/>
            <w:shd w:val="clear" w:color="auto" w:fill="auto"/>
          </w:tcPr>
          <w:p w14:paraId="3D8BD5C9" w14:textId="77777777" w:rsidR="00CB33C1" w:rsidRDefault="00CB33C1" w:rsidP="00A70403">
            <w:pPr>
              <w:jc w:val="left"/>
              <w:rPr>
                <w:b/>
                <w:lang w:val="en-CA"/>
              </w:rPr>
            </w:pPr>
            <w:r>
              <w:rPr>
                <w:b/>
                <w:color w:val="auto"/>
                <w:sz w:val="22"/>
                <w:lang w:val="en-CA"/>
              </w:rPr>
              <w:lastRenderedPageBreak/>
              <w:t>DETAILED BUDGET</w:t>
            </w:r>
          </w:p>
        </w:tc>
        <w:tc>
          <w:tcPr>
            <w:tcW w:w="4820" w:type="dxa"/>
            <w:shd w:val="clear" w:color="auto" w:fill="FBE4D5" w:themeFill="accent2" w:themeFillTint="33"/>
            <w:vAlign w:val="center"/>
          </w:tcPr>
          <w:p w14:paraId="38956313" w14:textId="77777777" w:rsidR="00CB33C1" w:rsidRPr="00503829" w:rsidRDefault="00CB33C1" w:rsidP="00A704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ED7D31" w:themeColor="accent2"/>
                <w:sz w:val="22"/>
                <w:lang w:val="en-CA"/>
              </w:rPr>
            </w:pPr>
            <w:r w:rsidRPr="00503829">
              <w:rPr>
                <w:b/>
                <w:color w:val="ED7D31" w:themeColor="accent2"/>
                <w:sz w:val="22"/>
                <w:lang w:val="en-CA"/>
              </w:rPr>
              <w:t>Budget</w:t>
            </w:r>
          </w:p>
        </w:tc>
      </w:tr>
      <w:tr w:rsidR="00CB33C1" w:rsidRPr="00DA3699" w14:paraId="154A65D7" w14:textId="77777777" w:rsidTr="00A70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bottom w:val="single" w:sz="4" w:space="0" w:color="A5A5A5" w:themeColor="accent3"/>
              <w:right w:val="none" w:sz="0" w:space="0" w:color="auto"/>
            </w:tcBorders>
            <w:shd w:val="clear" w:color="auto" w:fill="auto"/>
          </w:tcPr>
          <w:p w14:paraId="59686729" w14:textId="77777777" w:rsidR="00CB33C1" w:rsidRPr="00DA3699" w:rsidRDefault="00CB33C1" w:rsidP="00A70403">
            <w:pPr>
              <w:tabs>
                <w:tab w:val="left" w:pos="975"/>
              </w:tabs>
              <w:jc w:val="left"/>
              <w:rPr>
                <w:color w:val="auto"/>
                <w:sz w:val="22"/>
                <w:lang w:val="en-CA"/>
              </w:rPr>
            </w:pPr>
            <w:r w:rsidRPr="00DA3699">
              <w:rPr>
                <w:color w:val="auto"/>
                <w:sz w:val="22"/>
                <w:lang w:val="en-CA"/>
              </w:rPr>
              <w:t>Revenue</w:t>
            </w:r>
          </w:p>
        </w:tc>
      </w:tr>
      <w:tr w:rsidR="00CB33C1" w:rsidRPr="00DA3699" w14:paraId="2DAFE1BB" w14:textId="77777777" w:rsidTr="00A7040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tcBorders>
              <w:top w:val="single" w:sz="4" w:space="0" w:color="A5A5A5" w:themeColor="accent3"/>
            </w:tcBorders>
            <w:shd w:val="clear" w:color="auto" w:fill="auto"/>
          </w:tcPr>
          <w:p w14:paraId="6231A9B1" w14:textId="61F949D6" w:rsidR="00CB33C1" w:rsidRPr="00841BFC" w:rsidRDefault="00CB33C1" w:rsidP="00A70403">
            <w:pPr>
              <w:tabs>
                <w:tab w:val="left" w:pos="975"/>
              </w:tabs>
              <w:rPr>
                <w:i w:val="0"/>
                <w:color w:val="auto"/>
                <w:sz w:val="22"/>
                <w:lang w:val="en-CA"/>
              </w:rPr>
            </w:pPr>
            <w:r>
              <w:rPr>
                <w:i w:val="0"/>
                <w:color w:val="auto"/>
                <w:sz w:val="22"/>
                <w:lang w:val="en-CA"/>
              </w:rPr>
              <w:t>*</w:t>
            </w:r>
            <w:r w:rsidRPr="00841BFC">
              <w:rPr>
                <w:i w:val="0"/>
                <w:color w:val="auto"/>
                <w:sz w:val="22"/>
                <w:lang w:val="en-CA"/>
              </w:rPr>
              <w:t>Donation</w:t>
            </w:r>
            <w:r>
              <w:rPr>
                <w:i w:val="0"/>
                <w:color w:val="auto"/>
                <w:sz w:val="22"/>
                <w:lang w:val="en-CA"/>
              </w:rPr>
              <w:t xml:space="preserve"> </w:t>
            </w:r>
            <w:r w:rsidRPr="007F055F">
              <w:rPr>
                <w:i w:val="0"/>
                <w:color w:val="auto"/>
                <w:sz w:val="18"/>
                <w:szCs w:val="18"/>
                <w:lang w:val="en-CA"/>
              </w:rPr>
              <w:t>(definition on p. 3)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2647DB2C" w14:textId="77777777" w:rsidR="00CB33C1" w:rsidRPr="00DA3699" w:rsidRDefault="00CB33C1" w:rsidP="00A70403">
            <w:pPr>
              <w:tabs>
                <w:tab w:val="left" w:pos="9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610E22" w14:paraId="423A9A42" w14:textId="77777777" w:rsidTr="00A70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</w:tcPr>
          <w:p w14:paraId="06BEF9D9" w14:textId="77777777" w:rsidR="00CB33C1" w:rsidRPr="00CA48A1" w:rsidRDefault="00CB33C1" w:rsidP="00080DC7">
            <w:pPr>
              <w:tabs>
                <w:tab w:val="left" w:pos="975"/>
              </w:tabs>
              <w:rPr>
                <w:b/>
                <w:color w:val="auto"/>
                <w:sz w:val="22"/>
                <w:lang w:val="en-CA"/>
              </w:rPr>
            </w:pPr>
            <w:r>
              <w:rPr>
                <w:b/>
                <w:color w:val="auto"/>
                <w:sz w:val="22"/>
                <w:lang w:val="en-CA"/>
              </w:rPr>
              <w:t>TOTAL REVENUE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auto"/>
          </w:tcPr>
          <w:p w14:paraId="6783B16D" w14:textId="77777777" w:rsidR="00CB33C1" w:rsidRPr="00CA48A1" w:rsidRDefault="00CB33C1" w:rsidP="00A70403">
            <w:pPr>
              <w:tabs>
                <w:tab w:val="left" w:pos="9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n-CA"/>
              </w:rPr>
            </w:pPr>
          </w:p>
        </w:tc>
      </w:tr>
      <w:tr w:rsidR="00CB33C1" w:rsidRPr="00E86A1F" w14:paraId="437DDA7D" w14:textId="77777777" w:rsidTr="00A7040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bottom w:val="single" w:sz="4" w:space="0" w:color="A5A5A5" w:themeColor="accent3"/>
              <w:right w:val="none" w:sz="0" w:space="0" w:color="auto"/>
            </w:tcBorders>
            <w:shd w:val="clear" w:color="auto" w:fill="auto"/>
          </w:tcPr>
          <w:p w14:paraId="5D3CB2E3" w14:textId="77777777" w:rsidR="00CB33C1" w:rsidRDefault="00CB33C1" w:rsidP="00A70403">
            <w:pPr>
              <w:tabs>
                <w:tab w:val="left" w:pos="975"/>
              </w:tabs>
              <w:jc w:val="left"/>
              <w:rPr>
                <w:color w:val="auto"/>
                <w:sz w:val="22"/>
                <w:lang w:val="en-CA"/>
              </w:rPr>
            </w:pPr>
          </w:p>
          <w:p w14:paraId="7CA7914B" w14:textId="77777777" w:rsidR="00CB33C1" w:rsidRPr="00DA3699" w:rsidRDefault="00CB33C1" w:rsidP="00080DC7">
            <w:pPr>
              <w:tabs>
                <w:tab w:val="left" w:pos="975"/>
              </w:tabs>
              <w:jc w:val="left"/>
              <w:rPr>
                <w:lang w:val="en-CA"/>
              </w:rPr>
            </w:pPr>
            <w:r w:rsidRPr="009F2773">
              <w:rPr>
                <w:color w:val="auto"/>
                <w:sz w:val="22"/>
                <w:lang w:val="en-CA"/>
              </w:rPr>
              <w:t>Cost</w:t>
            </w:r>
            <w:r w:rsidR="00080DC7">
              <w:rPr>
                <w:color w:val="auto"/>
                <w:sz w:val="22"/>
                <w:lang w:val="en-CA"/>
              </w:rPr>
              <w:t>s</w:t>
            </w:r>
            <w:r>
              <w:rPr>
                <w:color w:val="auto"/>
                <w:sz w:val="22"/>
                <w:lang w:val="en-CA"/>
              </w:rPr>
              <w:t xml:space="preserve"> – </w:t>
            </w:r>
            <w:r w:rsidR="00080DC7">
              <w:rPr>
                <w:b/>
                <w:color w:val="ED7D31" w:themeColor="accent2"/>
                <w:sz w:val="22"/>
                <w:lang w:val="en-CA"/>
              </w:rPr>
              <w:t>fundraising costs</w:t>
            </w:r>
            <w:r>
              <w:rPr>
                <w:b/>
                <w:color w:val="ED7D31" w:themeColor="accent2"/>
                <w:sz w:val="22"/>
                <w:lang w:val="en-CA"/>
              </w:rPr>
              <w:t xml:space="preserve"> </w:t>
            </w:r>
            <w:r w:rsidR="00080DC7">
              <w:rPr>
                <w:b/>
                <w:color w:val="ED7D31" w:themeColor="accent2"/>
                <w:sz w:val="22"/>
                <w:lang w:val="en-CA"/>
              </w:rPr>
              <w:t>for</w:t>
            </w:r>
            <w:r>
              <w:rPr>
                <w:b/>
                <w:color w:val="ED7D31" w:themeColor="accent2"/>
                <w:sz w:val="22"/>
                <w:lang w:val="en-CA"/>
              </w:rPr>
              <w:t xml:space="preserve"> the project</w:t>
            </w:r>
          </w:p>
        </w:tc>
      </w:tr>
      <w:tr w:rsidR="00CB33C1" w:rsidRPr="00610E22" w14:paraId="45A3C070" w14:textId="77777777" w:rsidTr="00A70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tcBorders>
              <w:top w:val="single" w:sz="4" w:space="0" w:color="A5A5A5" w:themeColor="accent3"/>
            </w:tcBorders>
            <w:shd w:val="clear" w:color="auto" w:fill="auto"/>
          </w:tcPr>
          <w:p w14:paraId="4E33CB25" w14:textId="77777777" w:rsidR="00CB33C1" w:rsidRPr="009F2773" w:rsidRDefault="00CB33C1" w:rsidP="00A70403">
            <w:pPr>
              <w:tabs>
                <w:tab w:val="left" w:pos="975"/>
              </w:tabs>
              <w:rPr>
                <w:i w:val="0"/>
                <w:color w:val="auto"/>
                <w:sz w:val="22"/>
                <w:lang w:val="en-CA"/>
              </w:rPr>
            </w:pPr>
            <w:r>
              <w:rPr>
                <w:i w:val="0"/>
                <w:color w:val="auto"/>
                <w:sz w:val="22"/>
                <w:lang w:val="en-CA"/>
              </w:rPr>
              <w:t>Materia</w:t>
            </w:r>
            <w:r w:rsidRPr="009F2773">
              <w:rPr>
                <w:i w:val="0"/>
                <w:color w:val="auto"/>
                <w:sz w:val="22"/>
                <w:lang w:val="en-CA"/>
              </w:rPr>
              <w:t>l</w:t>
            </w:r>
            <w:r>
              <w:rPr>
                <w:i w:val="0"/>
                <w:color w:val="auto"/>
                <w:sz w:val="22"/>
                <w:lang w:val="en-CA"/>
              </w:rPr>
              <w:t xml:space="preserve"> </w:t>
            </w:r>
            <w:r w:rsidRPr="00B64270">
              <w:rPr>
                <w:i w:val="0"/>
                <w:color w:val="auto"/>
                <w:sz w:val="18"/>
                <w:szCs w:val="18"/>
                <w:lang w:val="en-CA"/>
              </w:rPr>
              <w:t>(use</w:t>
            </w:r>
            <w:r w:rsidR="00080DC7">
              <w:rPr>
                <w:i w:val="0"/>
                <w:color w:val="auto"/>
                <w:sz w:val="18"/>
                <w:szCs w:val="18"/>
                <w:lang w:val="en-CA"/>
              </w:rPr>
              <w:t>d</w:t>
            </w:r>
            <w:r w:rsidRPr="00B64270">
              <w:rPr>
                <w:i w:val="0"/>
                <w:color w:val="auto"/>
                <w:sz w:val="18"/>
                <w:szCs w:val="18"/>
                <w:lang w:val="en-CA"/>
              </w:rPr>
              <w:t xml:space="preserve"> to fundraise)</w:t>
            </w:r>
            <w:r>
              <w:rPr>
                <w:i w:val="0"/>
                <w:color w:val="auto"/>
                <w:sz w:val="22"/>
                <w:lang w:val="en-CA"/>
              </w:rPr>
              <w:t xml:space="preserve"> 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34052D33" w14:textId="77777777" w:rsidR="00CB33C1" w:rsidRPr="00DA3699" w:rsidRDefault="00CB33C1" w:rsidP="00A70403">
            <w:pPr>
              <w:tabs>
                <w:tab w:val="left" w:pos="9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406AB1" w14:paraId="2BE40264" w14:textId="77777777" w:rsidTr="00A7040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</w:tcPr>
          <w:p w14:paraId="361A6A65" w14:textId="77777777" w:rsidR="00CB33C1" w:rsidRPr="009F2773" w:rsidRDefault="00CB33C1" w:rsidP="00A70403">
            <w:pPr>
              <w:tabs>
                <w:tab w:val="left" w:pos="975"/>
              </w:tabs>
              <w:rPr>
                <w:i w:val="0"/>
                <w:color w:val="auto"/>
                <w:sz w:val="22"/>
                <w:lang w:val="en-CA"/>
              </w:rPr>
            </w:pPr>
            <w:r w:rsidRPr="009F2773">
              <w:rPr>
                <w:i w:val="0"/>
                <w:color w:val="auto"/>
                <w:sz w:val="22"/>
                <w:lang w:val="en-CA"/>
              </w:rPr>
              <w:t>Labour</w:t>
            </w:r>
            <w:r>
              <w:rPr>
                <w:i w:val="0"/>
                <w:color w:val="auto"/>
                <w:sz w:val="22"/>
                <w:lang w:val="en-CA"/>
              </w:rPr>
              <w:t xml:space="preserve"> (</w:t>
            </w:r>
            <w:r>
              <w:rPr>
                <w:i w:val="0"/>
                <w:color w:val="auto"/>
                <w:sz w:val="18"/>
                <w:szCs w:val="18"/>
                <w:lang w:val="en-CA"/>
              </w:rPr>
              <w:t>professional services, catering ...</w:t>
            </w:r>
            <w:r>
              <w:rPr>
                <w:i w:val="0"/>
                <w:color w:val="auto"/>
                <w:sz w:val="22"/>
                <w:lang w:val="en-CA"/>
              </w:rPr>
              <w:t xml:space="preserve">) 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2E707923" w14:textId="77777777" w:rsidR="00CB33C1" w:rsidRPr="00DA3699" w:rsidRDefault="00CB33C1" w:rsidP="00A70403">
            <w:pPr>
              <w:tabs>
                <w:tab w:val="left" w:pos="9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406AB1" w14:paraId="44D7C129" w14:textId="77777777" w:rsidTr="00A70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</w:tcPr>
          <w:p w14:paraId="653C8586" w14:textId="77777777" w:rsidR="00CB33C1" w:rsidRPr="009F2773" w:rsidRDefault="00CB33C1" w:rsidP="00A70403">
            <w:pPr>
              <w:tabs>
                <w:tab w:val="left" w:pos="975"/>
              </w:tabs>
              <w:rPr>
                <w:i w:val="0"/>
                <w:color w:val="auto"/>
                <w:sz w:val="22"/>
                <w:lang w:val="en-CA"/>
              </w:rPr>
            </w:pPr>
            <w:r w:rsidRPr="009F2773">
              <w:rPr>
                <w:i w:val="0"/>
                <w:color w:val="auto"/>
                <w:sz w:val="22"/>
                <w:lang w:val="en-CA"/>
              </w:rPr>
              <w:t>Marketing</w:t>
            </w:r>
            <w:r>
              <w:rPr>
                <w:i w:val="0"/>
                <w:color w:val="auto"/>
                <w:sz w:val="22"/>
                <w:lang w:val="en-CA"/>
              </w:rPr>
              <w:t xml:space="preserve"> </w:t>
            </w:r>
            <w:r w:rsidRPr="00371EE5">
              <w:rPr>
                <w:i w:val="0"/>
                <w:color w:val="auto"/>
                <w:sz w:val="18"/>
                <w:szCs w:val="18"/>
                <w:lang w:val="en-CA"/>
              </w:rPr>
              <w:t>( promotional items</w:t>
            </w:r>
            <w:r>
              <w:rPr>
                <w:i w:val="0"/>
                <w:color w:val="auto"/>
                <w:sz w:val="18"/>
                <w:szCs w:val="18"/>
                <w:lang w:val="en-CA"/>
              </w:rPr>
              <w:t xml:space="preserve">, printing … </w:t>
            </w:r>
            <w:r w:rsidRPr="00371EE5">
              <w:rPr>
                <w:i w:val="0"/>
                <w:color w:val="auto"/>
                <w:sz w:val="18"/>
                <w:szCs w:val="18"/>
                <w:lang w:val="en-CA"/>
              </w:rPr>
              <w:t>)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5DDB65A8" w14:textId="77777777" w:rsidR="00CB33C1" w:rsidRPr="00DA3699" w:rsidRDefault="00CB33C1" w:rsidP="00A70403">
            <w:pPr>
              <w:tabs>
                <w:tab w:val="left" w:pos="9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E86A1F" w14:paraId="4FCDE419" w14:textId="77777777" w:rsidTr="00A7040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</w:tcPr>
          <w:p w14:paraId="241A27A6" w14:textId="77777777" w:rsidR="00CB33C1" w:rsidRPr="009F2773" w:rsidRDefault="00CB33C1" w:rsidP="00A70403">
            <w:pPr>
              <w:tabs>
                <w:tab w:val="left" w:pos="975"/>
              </w:tabs>
              <w:rPr>
                <w:i w:val="0"/>
                <w:lang w:val="en-CA"/>
              </w:rPr>
            </w:pPr>
            <w:r>
              <w:rPr>
                <w:i w:val="0"/>
                <w:color w:val="auto"/>
                <w:sz w:val="22"/>
                <w:lang w:val="en-CA"/>
              </w:rPr>
              <w:t xml:space="preserve">Operating cost </w:t>
            </w:r>
            <w:r>
              <w:rPr>
                <w:i w:val="0"/>
                <w:color w:val="auto"/>
                <w:sz w:val="18"/>
                <w:szCs w:val="18"/>
                <w:lang w:val="en-CA"/>
              </w:rPr>
              <w:t xml:space="preserve">(Permit, Renting, Transport </w:t>
            </w:r>
            <w:r w:rsidRPr="00371EE5">
              <w:rPr>
                <w:i w:val="0"/>
                <w:color w:val="auto"/>
                <w:sz w:val="18"/>
                <w:szCs w:val="18"/>
                <w:lang w:val="en-CA"/>
              </w:rPr>
              <w:t>…)</w:t>
            </w:r>
            <w:r>
              <w:rPr>
                <w:i w:val="0"/>
                <w:color w:val="auto"/>
                <w:sz w:val="22"/>
                <w:lang w:val="en-CA"/>
              </w:rPr>
              <w:t xml:space="preserve"> 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1A6FD869" w14:textId="77777777" w:rsidR="00CB33C1" w:rsidRPr="00DA3699" w:rsidRDefault="00CB33C1" w:rsidP="00A70403">
            <w:pPr>
              <w:tabs>
                <w:tab w:val="left" w:pos="9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406AB1" w14:paraId="0331402E" w14:textId="77777777" w:rsidTr="00A70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  <w:vAlign w:val="bottom"/>
          </w:tcPr>
          <w:p w14:paraId="28B47683" w14:textId="77777777" w:rsidR="00CB33C1" w:rsidRDefault="00CB33C1" w:rsidP="00A70403">
            <w:pPr>
              <w:tabs>
                <w:tab w:val="left" w:pos="975"/>
              </w:tabs>
              <w:rPr>
                <w:sz w:val="18"/>
                <w:szCs w:val="18"/>
                <w:lang w:val="en-CA"/>
              </w:rPr>
            </w:pPr>
            <w:proofErr w:type="gramStart"/>
            <w:r w:rsidRPr="00982533">
              <w:rPr>
                <w:i w:val="0"/>
                <w:color w:val="auto"/>
                <w:sz w:val="18"/>
                <w:szCs w:val="18"/>
                <w:lang w:val="en-CA"/>
              </w:rPr>
              <w:t>Other</w:t>
            </w:r>
            <w:r w:rsidRPr="00176B8F">
              <w:rPr>
                <w:i w:val="0"/>
                <w:color w:val="auto"/>
                <w:sz w:val="18"/>
                <w:szCs w:val="18"/>
                <w:lang w:val="en-CA"/>
              </w:rPr>
              <w:t>:_</w:t>
            </w:r>
            <w:proofErr w:type="gramEnd"/>
            <w:r w:rsidRPr="00176B8F">
              <w:rPr>
                <w:i w:val="0"/>
                <w:color w:val="auto"/>
                <w:sz w:val="18"/>
                <w:szCs w:val="18"/>
                <w:lang w:val="en-CA"/>
              </w:rPr>
              <w:t>___________</w:t>
            </w:r>
            <w:r>
              <w:rPr>
                <w:i w:val="0"/>
                <w:color w:val="auto"/>
                <w:sz w:val="18"/>
                <w:szCs w:val="18"/>
                <w:lang w:val="en-CA"/>
              </w:rPr>
              <w:t>_</w:t>
            </w:r>
            <w:r w:rsidRPr="00176B8F">
              <w:rPr>
                <w:i w:val="0"/>
                <w:color w:val="auto"/>
                <w:sz w:val="18"/>
                <w:szCs w:val="18"/>
                <w:lang w:val="en-CA"/>
              </w:rPr>
              <w:t>________________</w:t>
            </w:r>
            <w:r>
              <w:rPr>
                <w:i w:val="0"/>
                <w:color w:val="auto"/>
                <w:sz w:val="18"/>
                <w:szCs w:val="18"/>
                <w:lang w:val="en-CA"/>
              </w:rPr>
              <w:t>______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2E335ADB" w14:textId="77777777" w:rsidR="00CB33C1" w:rsidRPr="00DA3699" w:rsidRDefault="00CB33C1" w:rsidP="00A70403">
            <w:pPr>
              <w:tabs>
                <w:tab w:val="left" w:pos="9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406AB1" w14:paraId="33EBA684" w14:textId="77777777" w:rsidTr="00A7040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  <w:vAlign w:val="bottom"/>
          </w:tcPr>
          <w:p w14:paraId="1377D62B" w14:textId="77777777" w:rsidR="00CB33C1" w:rsidRPr="00B64270" w:rsidRDefault="00CB33C1" w:rsidP="00A70403">
            <w:pPr>
              <w:tabs>
                <w:tab w:val="left" w:pos="975"/>
              </w:tabs>
              <w:rPr>
                <w:b/>
                <w:color w:val="auto"/>
                <w:sz w:val="22"/>
                <w:lang w:val="en-CA"/>
              </w:rPr>
            </w:pPr>
            <w:r w:rsidRPr="00B64270">
              <w:rPr>
                <w:b/>
                <w:color w:val="auto"/>
                <w:sz w:val="22"/>
                <w:lang w:val="en-CA"/>
              </w:rPr>
              <w:t>Sub-Total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auto"/>
          </w:tcPr>
          <w:p w14:paraId="775FDE9A" w14:textId="77777777" w:rsidR="00CB33C1" w:rsidRPr="00DA3699" w:rsidRDefault="00CB33C1" w:rsidP="00A70403">
            <w:pPr>
              <w:tabs>
                <w:tab w:val="left" w:pos="9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E86A1F" w14:paraId="66A4433A" w14:textId="77777777" w:rsidTr="00A70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bottom w:val="single" w:sz="4" w:space="0" w:color="A5A5A5" w:themeColor="accent3"/>
              <w:right w:val="none" w:sz="0" w:space="0" w:color="auto"/>
            </w:tcBorders>
            <w:shd w:val="clear" w:color="auto" w:fill="auto"/>
            <w:vAlign w:val="bottom"/>
          </w:tcPr>
          <w:p w14:paraId="725FF76F" w14:textId="77777777" w:rsidR="00CB33C1" w:rsidRPr="00DA3699" w:rsidRDefault="00CB33C1" w:rsidP="00A70403">
            <w:pPr>
              <w:tabs>
                <w:tab w:val="left" w:pos="975"/>
              </w:tabs>
              <w:jc w:val="left"/>
              <w:rPr>
                <w:lang w:val="en-CA"/>
              </w:rPr>
            </w:pPr>
            <w:r w:rsidRPr="00315C4E">
              <w:rPr>
                <w:color w:val="auto"/>
                <w:sz w:val="22"/>
                <w:lang w:val="en-CA"/>
              </w:rPr>
              <w:t>Cost</w:t>
            </w:r>
            <w:r w:rsidR="00080DC7">
              <w:rPr>
                <w:color w:val="auto"/>
                <w:sz w:val="22"/>
                <w:lang w:val="en-CA"/>
              </w:rPr>
              <w:t>s</w:t>
            </w:r>
            <w:r w:rsidRPr="00315C4E">
              <w:rPr>
                <w:color w:val="auto"/>
                <w:sz w:val="22"/>
                <w:lang w:val="en-CA"/>
              </w:rPr>
              <w:t xml:space="preserve"> – </w:t>
            </w:r>
            <w:r w:rsidRPr="00503829">
              <w:rPr>
                <w:b/>
                <w:color w:val="ED7D31" w:themeColor="accent2"/>
                <w:sz w:val="22"/>
                <w:lang w:val="en-CA"/>
              </w:rPr>
              <w:t>for the project</w:t>
            </w:r>
            <w:r>
              <w:rPr>
                <w:b/>
                <w:color w:val="ED7D31" w:themeColor="accent2"/>
                <w:sz w:val="22"/>
                <w:lang w:val="en-CA"/>
              </w:rPr>
              <w:t xml:space="preserve"> itself</w:t>
            </w:r>
          </w:p>
        </w:tc>
      </w:tr>
      <w:tr w:rsidR="00CB33C1" w:rsidRPr="00E86A1F" w14:paraId="25179011" w14:textId="77777777" w:rsidTr="00A7040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  <w:vAlign w:val="bottom"/>
          </w:tcPr>
          <w:p w14:paraId="46B3E31C" w14:textId="77777777" w:rsidR="00CB33C1" w:rsidRPr="00A04F90" w:rsidRDefault="00CB33C1" w:rsidP="00A70403">
            <w:pPr>
              <w:tabs>
                <w:tab w:val="left" w:pos="975"/>
              </w:tabs>
              <w:rPr>
                <w:i w:val="0"/>
                <w:color w:val="auto"/>
                <w:sz w:val="18"/>
                <w:szCs w:val="18"/>
                <w:lang w:val="en-CA"/>
              </w:rPr>
            </w:pPr>
            <w:r>
              <w:rPr>
                <w:i w:val="0"/>
                <w:color w:val="auto"/>
                <w:sz w:val="22"/>
                <w:lang w:val="en-CA"/>
              </w:rPr>
              <w:t xml:space="preserve">Material </w:t>
            </w:r>
            <w:r w:rsidRPr="00F5467D">
              <w:rPr>
                <w:i w:val="0"/>
                <w:color w:val="auto"/>
                <w:sz w:val="18"/>
                <w:szCs w:val="18"/>
                <w:lang w:val="en-CA"/>
              </w:rPr>
              <w:t>(use for</w:t>
            </w:r>
            <w:r>
              <w:rPr>
                <w:i w:val="0"/>
                <w:color w:val="auto"/>
                <w:sz w:val="18"/>
                <w:szCs w:val="18"/>
                <w:lang w:val="en-CA"/>
              </w:rPr>
              <w:t xml:space="preserve"> the</w:t>
            </w:r>
            <w:r w:rsidRPr="00F5467D">
              <w:rPr>
                <w:i w:val="0"/>
                <w:color w:val="auto"/>
                <w:sz w:val="18"/>
                <w:szCs w:val="18"/>
                <w:lang w:val="en-CA"/>
              </w:rPr>
              <w:t xml:space="preserve"> project)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7E1C773E" w14:textId="77777777" w:rsidR="00CB33C1" w:rsidRPr="00A04F90" w:rsidRDefault="00CB33C1" w:rsidP="00A70403">
            <w:pPr>
              <w:tabs>
                <w:tab w:val="left" w:pos="9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CA"/>
              </w:rPr>
            </w:pPr>
          </w:p>
        </w:tc>
      </w:tr>
      <w:tr w:rsidR="00CB33C1" w:rsidRPr="00406AB1" w14:paraId="15D3CE1C" w14:textId="77777777" w:rsidTr="00A70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  <w:vAlign w:val="bottom"/>
          </w:tcPr>
          <w:p w14:paraId="13FEB079" w14:textId="77777777" w:rsidR="00CB33C1" w:rsidRPr="00A04F90" w:rsidRDefault="00CB33C1" w:rsidP="00A70403">
            <w:pPr>
              <w:tabs>
                <w:tab w:val="left" w:pos="975"/>
              </w:tabs>
              <w:rPr>
                <w:sz w:val="18"/>
                <w:szCs w:val="18"/>
                <w:lang w:val="en-CA"/>
              </w:rPr>
            </w:pPr>
            <w:r w:rsidRPr="00B42883">
              <w:rPr>
                <w:i w:val="0"/>
                <w:color w:val="auto"/>
                <w:sz w:val="18"/>
                <w:szCs w:val="18"/>
                <w:lang w:val="en-CA"/>
              </w:rPr>
              <w:t>Labour (professional services, catering...)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left w:val="single" w:sz="4" w:space="0" w:color="ED7D31" w:themeColor="accent2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2CC4D2B2" w14:textId="77777777" w:rsidR="00CB33C1" w:rsidRPr="00A04F90" w:rsidRDefault="00CB33C1" w:rsidP="00A70403">
            <w:pPr>
              <w:tabs>
                <w:tab w:val="left" w:pos="9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406AB1" w14:paraId="3AFE0FB5" w14:textId="77777777" w:rsidTr="00A7040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  <w:vAlign w:val="bottom"/>
          </w:tcPr>
          <w:p w14:paraId="7996BAAC" w14:textId="77777777" w:rsidR="00CB33C1" w:rsidRPr="00176B8F" w:rsidRDefault="00CB33C1" w:rsidP="00A70403">
            <w:pPr>
              <w:tabs>
                <w:tab w:val="left" w:pos="975"/>
              </w:tabs>
              <w:rPr>
                <w:i w:val="0"/>
                <w:sz w:val="18"/>
                <w:szCs w:val="18"/>
                <w:lang w:val="en-CA"/>
              </w:rPr>
            </w:pPr>
            <w:r w:rsidRPr="009F2773">
              <w:rPr>
                <w:i w:val="0"/>
                <w:color w:val="auto"/>
                <w:sz w:val="22"/>
                <w:lang w:val="en-CA"/>
              </w:rPr>
              <w:t>Marketing</w:t>
            </w:r>
            <w:r>
              <w:rPr>
                <w:i w:val="0"/>
                <w:color w:val="auto"/>
                <w:sz w:val="22"/>
                <w:lang w:val="en-CA"/>
              </w:rPr>
              <w:t xml:space="preserve"> </w:t>
            </w:r>
            <w:r w:rsidRPr="00371EE5">
              <w:rPr>
                <w:i w:val="0"/>
                <w:color w:val="auto"/>
                <w:sz w:val="18"/>
                <w:szCs w:val="18"/>
                <w:lang w:val="en-CA"/>
              </w:rPr>
              <w:t>( promotional items</w:t>
            </w:r>
            <w:r>
              <w:rPr>
                <w:i w:val="0"/>
                <w:color w:val="auto"/>
                <w:sz w:val="18"/>
                <w:szCs w:val="18"/>
                <w:lang w:val="en-CA"/>
              </w:rPr>
              <w:t xml:space="preserve">, printing … </w:t>
            </w:r>
            <w:r w:rsidRPr="00371EE5">
              <w:rPr>
                <w:i w:val="0"/>
                <w:color w:val="auto"/>
                <w:sz w:val="18"/>
                <w:szCs w:val="18"/>
                <w:lang w:val="en-CA"/>
              </w:rPr>
              <w:t>)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268442A9" w14:textId="77777777" w:rsidR="00CB33C1" w:rsidRPr="00DA3699" w:rsidRDefault="00CB33C1" w:rsidP="00A70403">
            <w:pPr>
              <w:tabs>
                <w:tab w:val="left" w:pos="9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E86A1F" w14:paraId="26A4801B" w14:textId="77777777" w:rsidTr="00A70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  <w:vAlign w:val="bottom"/>
          </w:tcPr>
          <w:p w14:paraId="3FAD6314" w14:textId="77777777" w:rsidR="00CB33C1" w:rsidRPr="00176B8F" w:rsidRDefault="00CB33C1" w:rsidP="00A70403">
            <w:pPr>
              <w:tabs>
                <w:tab w:val="left" w:pos="975"/>
              </w:tabs>
              <w:rPr>
                <w:i w:val="0"/>
                <w:color w:val="auto"/>
                <w:sz w:val="18"/>
                <w:szCs w:val="18"/>
                <w:lang w:val="en-CA"/>
              </w:rPr>
            </w:pPr>
            <w:r w:rsidRPr="00A04F90">
              <w:rPr>
                <w:i w:val="0"/>
                <w:color w:val="auto"/>
                <w:sz w:val="18"/>
                <w:szCs w:val="18"/>
                <w:lang w:val="en-CA"/>
              </w:rPr>
              <w:t>Operating cost (Permit, Renting, Transport…)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79BEC550" w14:textId="77777777" w:rsidR="00CB33C1" w:rsidRPr="00DA3699" w:rsidRDefault="00CB33C1" w:rsidP="00A70403">
            <w:pPr>
              <w:tabs>
                <w:tab w:val="left" w:pos="9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DA3699" w14:paraId="05CAC064" w14:textId="77777777" w:rsidTr="00A7040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  <w:vAlign w:val="bottom"/>
          </w:tcPr>
          <w:p w14:paraId="0FD350F8" w14:textId="77777777" w:rsidR="00CB33C1" w:rsidRPr="00176B8F" w:rsidRDefault="00CB33C1" w:rsidP="00A70403">
            <w:pPr>
              <w:tabs>
                <w:tab w:val="left" w:pos="975"/>
              </w:tabs>
              <w:rPr>
                <w:i w:val="0"/>
                <w:color w:val="auto"/>
                <w:sz w:val="18"/>
                <w:szCs w:val="18"/>
                <w:lang w:val="en-CA"/>
              </w:rPr>
            </w:pPr>
            <w:proofErr w:type="gramStart"/>
            <w:r w:rsidRPr="00982533">
              <w:rPr>
                <w:i w:val="0"/>
                <w:color w:val="auto"/>
                <w:sz w:val="18"/>
                <w:szCs w:val="18"/>
                <w:lang w:val="en-CA"/>
              </w:rPr>
              <w:t>Other</w:t>
            </w:r>
            <w:r w:rsidRPr="00176B8F">
              <w:rPr>
                <w:i w:val="0"/>
                <w:color w:val="auto"/>
                <w:sz w:val="18"/>
                <w:szCs w:val="18"/>
                <w:lang w:val="en-CA"/>
              </w:rPr>
              <w:t>:_</w:t>
            </w:r>
            <w:proofErr w:type="gramEnd"/>
            <w:r w:rsidRPr="00176B8F">
              <w:rPr>
                <w:i w:val="0"/>
                <w:color w:val="auto"/>
                <w:sz w:val="18"/>
                <w:szCs w:val="18"/>
                <w:lang w:val="en-CA"/>
              </w:rPr>
              <w:t>__</w:t>
            </w:r>
            <w:r>
              <w:rPr>
                <w:i w:val="0"/>
                <w:color w:val="auto"/>
                <w:sz w:val="18"/>
                <w:szCs w:val="18"/>
                <w:lang w:val="en-CA"/>
              </w:rPr>
              <w:t>_</w:t>
            </w:r>
            <w:r w:rsidRPr="00176B8F">
              <w:rPr>
                <w:i w:val="0"/>
                <w:color w:val="auto"/>
                <w:sz w:val="18"/>
                <w:szCs w:val="18"/>
                <w:lang w:val="en-CA"/>
              </w:rPr>
              <w:t>_________________________</w:t>
            </w:r>
            <w:r>
              <w:rPr>
                <w:i w:val="0"/>
                <w:color w:val="auto"/>
                <w:sz w:val="18"/>
                <w:szCs w:val="18"/>
                <w:lang w:val="en-CA"/>
              </w:rPr>
              <w:t>______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38D606AC" w14:textId="77777777" w:rsidR="00CB33C1" w:rsidRPr="00DA3699" w:rsidRDefault="00CB33C1" w:rsidP="00A70403">
            <w:pPr>
              <w:tabs>
                <w:tab w:val="left" w:pos="9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DA3699" w14:paraId="714AD581" w14:textId="77777777" w:rsidTr="00A70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  <w:vAlign w:val="bottom"/>
          </w:tcPr>
          <w:p w14:paraId="4E436FE1" w14:textId="77777777" w:rsidR="00CB33C1" w:rsidRDefault="00CB33C1" w:rsidP="00A70403">
            <w:pPr>
              <w:tabs>
                <w:tab w:val="left" w:pos="975"/>
              </w:tabs>
              <w:rPr>
                <w:sz w:val="18"/>
                <w:szCs w:val="18"/>
                <w:lang w:val="en-CA"/>
              </w:rPr>
            </w:pPr>
            <w:r w:rsidRPr="00982533">
              <w:rPr>
                <w:i w:val="0"/>
                <w:color w:val="auto"/>
                <w:sz w:val="18"/>
                <w:szCs w:val="18"/>
                <w:lang w:val="en-CA"/>
              </w:rPr>
              <w:t>Other</w:t>
            </w:r>
            <w:r w:rsidRPr="00176B8F">
              <w:rPr>
                <w:i w:val="0"/>
                <w:color w:val="auto"/>
                <w:sz w:val="18"/>
                <w:szCs w:val="18"/>
                <w:lang w:val="en-CA"/>
              </w:rPr>
              <w:t>:________</w:t>
            </w:r>
            <w:r>
              <w:rPr>
                <w:i w:val="0"/>
                <w:color w:val="auto"/>
                <w:sz w:val="18"/>
                <w:szCs w:val="18"/>
                <w:lang w:val="en-CA"/>
              </w:rPr>
              <w:t>_</w:t>
            </w:r>
            <w:r w:rsidRPr="00176B8F">
              <w:rPr>
                <w:i w:val="0"/>
                <w:color w:val="auto"/>
                <w:sz w:val="18"/>
                <w:szCs w:val="18"/>
                <w:lang w:val="en-CA"/>
              </w:rPr>
              <w:t>____________________</w:t>
            </w:r>
            <w:r>
              <w:rPr>
                <w:i w:val="0"/>
                <w:color w:val="auto"/>
                <w:sz w:val="18"/>
                <w:szCs w:val="18"/>
                <w:lang w:val="en-CA"/>
              </w:rPr>
              <w:t>______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ED7D31" w:themeColor="accent2"/>
            </w:tcBorders>
            <w:shd w:val="clear" w:color="auto" w:fill="auto"/>
          </w:tcPr>
          <w:p w14:paraId="0C27E362" w14:textId="77777777" w:rsidR="00CB33C1" w:rsidRPr="00DA3699" w:rsidRDefault="00CB33C1" w:rsidP="00A70403">
            <w:pPr>
              <w:tabs>
                <w:tab w:val="left" w:pos="9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CB33C1" w:rsidRPr="00DA3699" w14:paraId="6C52E17E" w14:textId="77777777" w:rsidTr="00A7040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  <w:vAlign w:val="bottom"/>
          </w:tcPr>
          <w:p w14:paraId="5EEDAAD3" w14:textId="77777777" w:rsidR="00CB33C1" w:rsidRPr="00B64270" w:rsidRDefault="00CB33C1" w:rsidP="00A70403">
            <w:pPr>
              <w:tabs>
                <w:tab w:val="left" w:pos="975"/>
              </w:tabs>
              <w:rPr>
                <w:b/>
                <w:color w:val="auto"/>
                <w:sz w:val="22"/>
                <w:lang w:val="en-CA"/>
              </w:rPr>
            </w:pPr>
            <w:r w:rsidRPr="00B64270">
              <w:rPr>
                <w:b/>
                <w:color w:val="auto"/>
                <w:sz w:val="22"/>
                <w:lang w:val="en-CA"/>
              </w:rPr>
              <w:t>Sub-Total</w:t>
            </w:r>
          </w:p>
        </w:tc>
        <w:tc>
          <w:tcPr>
            <w:tcW w:w="4820" w:type="dxa"/>
            <w:tcBorders>
              <w:top w:val="single" w:sz="4" w:space="0" w:color="A5A5A5" w:themeColor="accent3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auto"/>
          </w:tcPr>
          <w:p w14:paraId="5EBF4F52" w14:textId="77777777" w:rsidR="00CB33C1" w:rsidRPr="00CA48A1" w:rsidRDefault="00CB33C1" w:rsidP="00A70403">
            <w:pPr>
              <w:tabs>
                <w:tab w:val="left" w:pos="9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i/>
                <w:iCs/>
                <w:color w:val="auto"/>
                <w:lang w:val="en-CA"/>
              </w:rPr>
            </w:pPr>
          </w:p>
        </w:tc>
      </w:tr>
      <w:tr w:rsidR="00CB33C1" w:rsidRPr="00DA3699" w14:paraId="7C688203" w14:textId="77777777" w:rsidTr="00A70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  <w:vAlign w:val="bottom"/>
          </w:tcPr>
          <w:p w14:paraId="42A17D68" w14:textId="77777777" w:rsidR="00CB33C1" w:rsidRPr="00B64270" w:rsidRDefault="00CB33C1" w:rsidP="00080DC7">
            <w:pPr>
              <w:tabs>
                <w:tab w:val="left" w:pos="975"/>
              </w:tabs>
              <w:rPr>
                <w:b/>
                <w:color w:val="auto"/>
                <w:sz w:val="22"/>
                <w:lang w:val="en-CA"/>
              </w:rPr>
            </w:pPr>
            <w:r>
              <w:rPr>
                <w:b/>
                <w:color w:val="auto"/>
                <w:sz w:val="22"/>
                <w:lang w:val="en-CA"/>
              </w:rPr>
              <w:t>TOTAL COST</w:t>
            </w:r>
            <w:r w:rsidR="00080DC7">
              <w:rPr>
                <w:b/>
                <w:color w:val="auto"/>
                <w:sz w:val="22"/>
                <w:lang w:val="en-CA"/>
              </w:rPr>
              <w:t>S</w:t>
            </w:r>
            <w:r w:rsidRPr="00B64270">
              <w:rPr>
                <w:b/>
                <w:color w:val="auto"/>
                <w:sz w:val="22"/>
                <w:lang w:val="en-CA"/>
              </w:rPr>
              <w:t xml:space="preserve"> </w:t>
            </w:r>
          </w:p>
        </w:tc>
        <w:tc>
          <w:tcPr>
            <w:tcW w:w="4820" w:type="dxa"/>
            <w:tcBorders>
              <w:top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auto"/>
          </w:tcPr>
          <w:p w14:paraId="4854E881" w14:textId="77777777" w:rsidR="00CB33C1" w:rsidRPr="00CA48A1" w:rsidRDefault="00CB33C1" w:rsidP="00A70403">
            <w:pPr>
              <w:tabs>
                <w:tab w:val="left" w:pos="9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i/>
                <w:iCs/>
                <w:lang w:val="en-CA"/>
              </w:rPr>
            </w:pPr>
          </w:p>
        </w:tc>
      </w:tr>
      <w:tr w:rsidR="006918BE" w:rsidRPr="00DA3699" w14:paraId="19565B9B" w14:textId="77777777" w:rsidTr="00A7040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shd w:val="clear" w:color="auto" w:fill="auto"/>
            <w:vAlign w:val="bottom"/>
          </w:tcPr>
          <w:p w14:paraId="5050B589" w14:textId="77777777" w:rsidR="006918BE" w:rsidRDefault="006918BE" w:rsidP="00A70403">
            <w:pPr>
              <w:tabs>
                <w:tab w:val="left" w:pos="975"/>
              </w:tabs>
              <w:rPr>
                <w:b/>
                <w:lang w:val="en-CA"/>
              </w:rPr>
            </w:pPr>
            <w:r w:rsidRPr="006918BE">
              <w:rPr>
                <w:b/>
                <w:color w:val="auto"/>
                <w:lang w:val="en-CA"/>
              </w:rPr>
              <w:t>Net</w:t>
            </w:r>
          </w:p>
        </w:tc>
        <w:tc>
          <w:tcPr>
            <w:tcW w:w="4820" w:type="dxa"/>
            <w:tcBorders>
              <w:top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auto"/>
          </w:tcPr>
          <w:p w14:paraId="435119C4" w14:textId="77777777" w:rsidR="006918BE" w:rsidRPr="00CA48A1" w:rsidRDefault="006918BE" w:rsidP="00A70403">
            <w:pPr>
              <w:tabs>
                <w:tab w:val="left" w:pos="9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i/>
                <w:iCs/>
                <w:lang w:val="en-CA"/>
              </w:rPr>
            </w:pPr>
          </w:p>
        </w:tc>
      </w:tr>
    </w:tbl>
    <w:p w14:paraId="21051643" w14:textId="77777777" w:rsidR="007F055F" w:rsidRDefault="007F055F" w:rsidP="00176B8F">
      <w:pPr>
        <w:pBdr>
          <w:bottom w:val="single" w:sz="12" w:space="1" w:color="auto"/>
        </w:pBdr>
        <w:tabs>
          <w:tab w:val="left" w:pos="975"/>
        </w:tabs>
        <w:spacing w:after="0" w:line="240" w:lineRule="auto"/>
        <w:contextualSpacing/>
        <w:rPr>
          <w:b/>
          <w:lang w:val="en-CA"/>
        </w:rPr>
      </w:pPr>
    </w:p>
    <w:p w14:paraId="5B33D0B8" w14:textId="77777777" w:rsidR="006918BE" w:rsidRDefault="006918BE" w:rsidP="00176B8F">
      <w:pPr>
        <w:pBdr>
          <w:bottom w:val="single" w:sz="12" w:space="1" w:color="auto"/>
        </w:pBdr>
        <w:tabs>
          <w:tab w:val="left" w:pos="975"/>
        </w:tabs>
        <w:spacing w:after="0" w:line="240" w:lineRule="auto"/>
        <w:contextualSpacing/>
        <w:rPr>
          <w:b/>
          <w:lang w:val="en-CA"/>
        </w:rPr>
      </w:pPr>
    </w:p>
    <w:p w14:paraId="6DDB0E83" w14:textId="77777777" w:rsidR="006918BE" w:rsidRDefault="006918BE" w:rsidP="00176B8F">
      <w:pPr>
        <w:pBdr>
          <w:bottom w:val="single" w:sz="12" w:space="1" w:color="auto"/>
        </w:pBdr>
        <w:tabs>
          <w:tab w:val="left" w:pos="975"/>
        </w:tabs>
        <w:spacing w:after="0" w:line="240" w:lineRule="auto"/>
        <w:contextualSpacing/>
        <w:rPr>
          <w:b/>
          <w:lang w:val="en-CA"/>
        </w:rPr>
      </w:pPr>
    </w:p>
    <w:p w14:paraId="07C8B878" w14:textId="77777777" w:rsidR="00176B8F" w:rsidRPr="000D2F80" w:rsidRDefault="00176B8F" w:rsidP="001B5928">
      <w:pPr>
        <w:pBdr>
          <w:bottom w:val="single" w:sz="12" w:space="1" w:color="auto"/>
        </w:pBdr>
        <w:tabs>
          <w:tab w:val="left" w:pos="975"/>
          <w:tab w:val="right" w:pos="9923"/>
        </w:tabs>
        <w:spacing w:after="0" w:line="240" w:lineRule="auto"/>
        <w:contextualSpacing/>
        <w:rPr>
          <w:b/>
          <w:lang w:val="en-CA"/>
        </w:rPr>
      </w:pPr>
      <w:r w:rsidRPr="000D2F80">
        <w:rPr>
          <w:b/>
          <w:lang w:val="en-CA"/>
        </w:rPr>
        <w:t>___________________________________</w:t>
      </w:r>
      <w:r w:rsidR="001B5928">
        <w:rPr>
          <w:b/>
          <w:lang w:val="en-CA"/>
        </w:rPr>
        <w:t xml:space="preserve">   ____________</w:t>
      </w:r>
      <w:r w:rsidRPr="000D2F80">
        <w:rPr>
          <w:b/>
          <w:lang w:val="en-CA"/>
        </w:rPr>
        <w:t>___________</w:t>
      </w:r>
      <w:r w:rsidR="001B5928">
        <w:rPr>
          <w:b/>
          <w:lang w:val="en-CA"/>
        </w:rPr>
        <w:t>_</w:t>
      </w:r>
      <w:r w:rsidRPr="000D2F80">
        <w:rPr>
          <w:b/>
          <w:lang w:val="en-CA"/>
        </w:rPr>
        <w:t>_____</w:t>
      </w:r>
      <w:r w:rsidR="001B5928">
        <w:rPr>
          <w:b/>
          <w:lang w:val="en-CA"/>
        </w:rPr>
        <w:t xml:space="preserve">___       </w:t>
      </w:r>
      <w:r w:rsidR="001B5928">
        <w:rPr>
          <w:b/>
          <w:lang w:val="en-CA"/>
        </w:rPr>
        <w:tab/>
        <w:t>_________________</w:t>
      </w:r>
    </w:p>
    <w:p w14:paraId="3A599741" w14:textId="77777777" w:rsidR="00315C4E" w:rsidRDefault="00CA48A1" w:rsidP="006918BE">
      <w:pPr>
        <w:pBdr>
          <w:bottom w:val="single" w:sz="12" w:space="1" w:color="auto"/>
        </w:pBdr>
        <w:tabs>
          <w:tab w:val="left" w:pos="0"/>
          <w:tab w:val="right" w:pos="3828"/>
          <w:tab w:val="right" w:pos="7513"/>
          <w:tab w:val="right" w:pos="9781"/>
        </w:tabs>
        <w:spacing w:after="0" w:line="240" w:lineRule="auto"/>
        <w:contextualSpacing/>
        <w:rPr>
          <w:b/>
          <w:color w:val="808080" w:themeColor="background1" w:themeShade="80"/>
          <w:sz w:val="20"/>
          <w:szCs w:val="20"/>
          <w:lang w:val="en-CA"/>
        </w:rPr>
      </w:pPr>
      <w:r w:rsidRPr="000D2F80">
        <w:rPr>
          <w:b/>
          <w:color w:val="808080" w:themeColor="background1" w:themeShade="80"/>
          <w:sz w:val="18"/>
          <w:szCs w:val="18"/>
          <w:lang w:val="en-CA"/>
        </w:rPr>
        <w:tab/>
      </w:r>
      <w:r w:rsidR="001B5928">
        <w:rPr>
          <w:b/>
          <w:color w:val="808080" w:themeColor="background1" w:themeShade="80"/>
          <w:sz w:val="20"/>
          <w:szCs w:val="20"/>
          <w:lang w:val="en-CA"/>
        </w:rPr>
        <w:t>Signature – Responsible</w:t>
      </w:r>
      <w:r w:rsidRPr="000D2F80">
        <w:rPr>
          <w:b/>
          <w:color w:val="808080" w:themeColor="background1" w:themeShade="80"/>
          <w:sz w:val="18"/>
          <w:szCs w:val="18"/>
          <w:lang w:val="en-CA"/>
        </w:rPr>
        <w:tab/>
      </w:r>
      <w:r w:rsidR="001B5928" w:rsidRPr="000D2F80">
        <w:rPr>
          <w:b/>
          <w:color w:val="808080" w:themeColor="background1" w:themeShade="80"/>
          <w:sz w:val="20"/>
          <w:szCs w:val="20"/>
          <w:lang w:val="en-CA"/>
        </w:rPr>
        <w:t>Signature – Club President</w:t>
      </w:r>
      <w:r w:rsidR="001B5928">
        <w:rPr>
          <w:b/>
          <w:color w:val="808080" w:themeColor="background1" w:themeShade="80"/>
          <w:sz w:val="20"/>
          <w:szCs w:val="20"/>
          <w:lang w:val="en-CA"/>
        </w:rPr>
        <w:tab/>
      </w:r>
      <w:proofErr w:type="gramStart"/>
      <w:r w:rsidR="001B5928" w:rsidRPr="00FD54E8">
        <w:rPr>
          <w:b/>
          <w:color w:val="808080" w:themeColor="background1" w:themeShade="80"/>
          <w:sz w:val="20"/>
          <w:szCs w:val="20"/>
          <w:lang w:val="en-CA"/>
        </w:rPr>
        <w:t>MM  /</w:t>
      </w:r>
      <w:proofErr w:type="gramEnd"/>
      <w:r w:rsidR="001B5928" w:rsidRPr="00FD54E8">
        <w:rPr>
          <w:b/>
          <w:color w:val="808080" w:themeColor="background1" w:themeShade="80"/>
          <w:sz w:val="20"/>
          <w:szCs w:val="20"/>
          <w:lang w:val="en-CA"/>
        </w:rPr>
        <w:t xml:space="preserve"> </w:t>
      </w:r>
      <w:r w:rsidR="00FD54E8">
        <w:rPr>
          <w:b/>
          <w:color w:val="808080" w:themeColor="background1" w:themeShade="80"/>
          <w:sz w:val="20"/>
          <w:szCs w:val="20"/>
          <w:lang w:val="en-CA"/>
        </w:rPr>
        <w:t xml:space="preserve"> </w:t>
      </w:r>
      <w:r w:rsidR="001B5928" w:rsidRPr="00FD54E8">
        <w:rPr>
          <w:b/>
          <w:color w:val="808080" w:themeColor="background1" w:themeShade="80"/>
          <w:sz w:val="20"/>
          <w:szCs w:val="20"/>
          <w:lang w:val="en-CA"/>
        </w:rPr>
        <w:t xml:space="preserve"> </w:t>
      </w:r>
      <w:r w:rsidR="00FD54E8">
        <w:rPr>
          <w:b/>
          <w:color w:val="808080" w:themeColor="background1" w:themeShade="80"/>
          <w:sz w:val="20"/>
          <w:szCs w:val="20"/>
          <w:lang w:val="en-CA"/>
        </w:rPr>
        <w:t xml:space="preserve"> </w:t>
      </w:r>
      <w:r w:rsidR="001B5928" w:rsidRPr="00FD54E8">
        <w:rPr>
          <w:b/>
          <w:color w:val="808080" w:themeColor="background1" w:themeShade="80"/>
          <w:sz w:val="20"/>
          <w:szCs w:val="20"/>
          <w:lang w:val="en-CA"/>
        </w:rPr>
        <w:t xml:space="preserve">DD  </w:t>
      </w:r>
      <w:r w:rsidR="00FD54E8">
        <w:rPr>
          <w:b/>
          <w:color w:val="808080" w:themeColor="background1" w:themeShade="80"/>
          <w:sz w:val="20"/>
          <w:szCs w:val="20"/>
          <w:lang w:val="en-CA"/>
        </w:rPr>
        <w:t xml:space="preserve"> </w:t>
      </w:r>
      <w:r w:rsidR="001B5928" w:rsidRPr="00FD54E8">
        <w:rPr>
          <w:b/>
          <w:color w:val="808080" w:themeColor="background1" w:themeShade="80"/>
          <w:sz w:val="20"/>
          <w:szCs w:val="20"/>
          <w:lang w:val="en-CA"/>
        </w:rPr>
        <w:t>/   YY</w:t>
      </w:r>
    </w:p>
    <w:p w14:paraId="1A0C7347" w14:textId="77777777" w:rsidR="00C60B0A" w:rsidRPr="001E5B74" w:rsidRDefault="00E45C67" w:rsidP="0089230E">
      <w:pPr>
        <w:spacing w:after="0" w:line="240" w:lineRule="auto"/>
        <w:contextualSpacing/>
        <w:rPr>
          <w:rFonts w:ascii="Arial Black" w:hAnsi="Arial Black" w:cs="Arial"/>
          <w:b/>
          <w:sz w:val="18"/>
          <w:szCs w:val="18"/>
          <w:lang w:val="en-CA"/>
        </w:rPr>
      </w:pPr>
      <w:r w:rsidRPr="001E5B74">
        <w:rPr>
          <w:rFonts w:ascii="Arial Black" w:hAnsi="Arial Black" w:cs="Arial"/>
          <w:b/>
          <w:sz w:val="18"/>
          <w:szCs w:val="18"/>
          <w:lang w:val="en-CA"/>
        </w:rPr>
        <w:t>RESERVED TO THE ADMINISTRATION</w:t>
      </w:r>
      <w:r w:rsidR="00315C4E">
        <w:rPr>
          <w:rFonts w:ascii="Arial Black" w:hAnsi="Arial Black" w:cs="Arial"/>
          <w:b/>
          <w:sz w:val="18"/>
          <w:szCs w:val="18"/>
          <w:lang w:val="en-CA"/>
        </w:rPr>
        <w:tab/>
      </w:r>
      <w:r w:rsidR="00315C4E">
        <w:rPr>
          <w:rFonts w:ascii="Arial Black" w:hAnsi="Arial Black" w:cs="Arial"/>
          <w:b/>
          <w:sz w:val="18"/>
          <w:szCs w:val="18"/>
          <w:lang w:val="en-CA"/>
        </w:rPr>
        <w:tab/>
      </w:r>
      <w:r w:rsidR="00315C4E">
        <w:rPr>
          <w:rFonts w:ascii="Arial Black" w:hAnsi="Arial Black" w:cs="Arial"/>
          <w:b/>
          <w:sz w:val="18"/>
          <w:szCs w:val="18"/>
          <w:lang w:val="en-CA"/>
        </w:rPr>
        <w:tab/>
      </w:r>
      <w:r w:rsidR="00315C4E">
        <w:rPr>
          <w:rFonts w:ascii="Arial Black" w:hAnsi="Arial Black" w:cs="Arial"/>
          <w:b/>
          <w:sz w:val="18"/>
          <w:szCs w:val="18"/>
          <w:lang w:val="en-CA"/>
        </w:rPr>
        <w:tab/>
      </w:r>
      <w:r w:rsidR="00315C4E" w:rsidRPr="001E5B74">
        <w:rPr>
          <w:rFonts w:ascii="Arial" w:hAnsi="Arial" w:cs="Arial"/>
          <w:b/>
          <w:i/>
          <w:lang w:val="en-CA"/>
        </w:rPr>
        <w:sym w:font="Wingdings" w:char="F071"/>
      </w:r>
      <w:r w:rsidR="00315C4E" w:rsidRPr="001E5B74">
        <w:rPr>
          <w:rFonts w:ascii="Arial" w:hAnsi="Arial" w:cs="Arial"/>
          <w:b/>
          <w:i/>
          <w:lang w:val="en-CA"/>
        </w:rPr>
        <w:t xml:space="preserve">  Approved</w:t>
      </w:r>
      <w:r w:rsidR="00315C4E" w:rsidRPr="001E5B74">
        <w:rPr>
          <w:rFonts w:ascii="Arial" w:hAnsi="Arial" w:cs="Arial"/>
          <w:b/>
          <w:i/>
          <w:lang w:val="en-CA"/>
        </w:rPr>
        <w:tab/>
      </w:r>
      <w:r w:rsidR="00315C4E" w:rsidRPr="001E5B74">
        <w:rPr>
          <w:rFonts w:ascii="Arial" w:hAnsi="Arial" w:cs="Arial"/>
          <w:b/>
          <w:i/>
          <w:lang w:val="en-CA"/>
        </w:rPr>
        <w:tab/>
      </w:r>
      <w:r w:rsidR="00315C4E" w:rsidRPr="001E5B74">
        <w:rPr>
          <w:rFonts w:ascii="Arial" w:hAnsi="Arial" w:cs="Arial"/>
          <w:b/>
          <w:i/>
          <w:lang w:val="en-CA"/>
        </w:rPr>
        <w:sym w:font="Wingdings" w:char="F071"/>
      </w:r>
      <w:r w:rsidR="00315C4E" w:rsidRPr="001E5B74">
        <w:rPr>
          <w:rFonts w:ascii="Arial" w:hAnsi="Arial" w:cs="Arial"/>
          <w:b/>
          <w:i/>
          <w:lang w:val="en-CA"/>
        </w:rPr>
        <w:t xml:space="preserve">  Rejected</w:t>
      </w:r>
    </w:p>
    <w:tbl>
      <w:tblPr>
        <w:tblStyle w:val="TableauListe7Couleur"/>
        <w:tblW w:w="1007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079"/>
      </w:tblGrid>
      <w:tr w:rsidR="00496B1B" w:rsidRPr="00E86A1F" w14:paraId="5FAC9ABF" w14:textId="77777777" w:rsidTr="00315C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79" w:type="dxa"/>
            <w:tcBorders>
              <w:bottom w:val="none" w:sz="0" w:space="0" w:color="auto"/>
            </w:tcBorders>
            <w:shd w:val="clear" w:color="auto" w:fill="F2F2F2" w:themeFill="background1" w:themeFillShade="F2"/>
            <w:vAlign w:val="bottom"/>
          </w:tcPr>
          <w:p w14:paraId="6AAF3C63" w14:textId="77777777" w:rsidR="00496B1B" w:rsidRPr="001E5B74" w:rsidRDefault="00496B1B" w:rsidP="001E5B74">
            <w:pPr>
              <w:contextualSpacing/>
              <w:jc w:val="center"/>
              <w:rPr>
                <w:rFonts w:ascii="Arial" w:hAnsi="Arial" w:cs="Arial"/>
                <w:i w:val="0"/>
                <w:color w:val="FFFFFF" w:themeColor="background1"/>
                <w:sz w:val="22"/>
                <w:lang w:val="en-CA"/>
              </w:rPr>
            </w:pPr>
          </w:p>
        </w:tc>
      </w:tr>
      <w:tr w:rsidR="00204EDE" w:rsidRPr="00F61F94" w14:paraId="7A2BFA83" w14:textId="77777777" w:rsidTr="008C36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9" w:type="dxa"/>
            <w:tcBorders>
              <w:right w:val="none" w:sz="0" w:space="0" w:color="auto"/>
            </w:tcBorders>
            <w:shd w:val="clear" w:color="auto" w:fill="F2F2F2" w:themeFill="background1" w:themeFillShade="F2"/>
          </w:tcPr>
          <w:p w14:paraId="7BB98A18" w14:textId="77777777" w:rsidR="00204EDE" w:rsidRPr="00F61F94" w:rsidRDefault="00204EDE" w:rsidP="00204EDE">
            <w:pPr>
              <w:contextualSpacing/>
              <w:jc w:val="left"/>
              <w:rPr>
                <w:i w:val="0"/>
                <w:sz w:val="18"/>
                <w:szCs w:val="18"/>
                <w:lang w:val="en-CA"/>
              </w:rPr>
            </w:pPr>
            <w:r w:rsidRPr="00F61F94">
              <w:rPr>
                <w:i w:val="0"/>
                <w:sz w:val="18"/>
                <w:szCs w:val="18"/>
                <w:lang w:val="en-CA"/>
              </w:rPr>
              <w:t>___________________________________________</w:t>
            </w:r>
            <w:r w:rsidRPr="00F61F94">
              <w:rPr>
                <w:i w:val="0"/>
                <w:sz w:val="18"/>
                <w:szCs w:val="18"/>
                <w:lang w:val="en-CA"/>
              </w:rPr>
              <w:tab/>
            </w:r>
            <w:r w:rsidRPr="00F61F94">
              <w:rPr>
                <w:i w:val="0"/>
                <w:sz w:val="18"/>
                <w:szCs w:val="18"/>
                <w:lang w:val="en-CA"/>
              </w:rPr>
              <w:tab/>
            </w:r>
            <w:r w:rsidR="00553DA8">
              <w:rPr>
                <w:i w:val="0"/>
                <w:sz w:val="18"/>
                <w:szCs w:val="18"/>
                <w:lang w:val="en-CA"/>
              </w:rPr>
              <w:t xml:space="preserve">   </w:t>
            </w:r>
            <w:r w:rsidRPr="00F61F94">
              <w:rPr>
                <w:i w:val="0"/>
                <w:sz w:val="18"/>
                <w:szCs w:val="18"/>
                <w:lang w:val="en-CA"/>
              </w:rPr>
              <w:tab/>
            </w:r>
            <w:r w:rsidR="00553DA8">
              <w:rPr>
                <w:i w:val="0"/>
                <w:sz w:val="18"/>
                <w:szCs w:val="18"/>
                <w:lang w:val="en-CA"/>
              </w:rPr>
              <w:t xml:space="preserve">  </w:t>
            </w:r>
            <w:r w:rsidRPr="00F61F94">
              <w:rPr>
                <w:i w:val="0"/>
                <w:sz w:val="18"/>
                <w:szCs w:val="18"/>
                <w:lang w:val="en-CA"/>
              </w:rPr>
              <w:t>________________________________________</w:t>
            </w:r>
          </w:p>
          <w:p w14:paraId="17F3AC76" w14:textId="77777777" w:rsidR="00204EDE" w:rsidRPr="00F61F94" w:rsidRDefault="00204EDE" w:rsidP="00067ED2">
            <w:pPr>
              <w:tabs>
                <w:tab w:val="right" w:pos="3828"/>
                <w:tab w:val="right" w:pos="8823"/>
              </w:tabs>
              <w:contextualSpacing/>
              <w:jc w:val="left"/>
              <w:rPr>
                <w:i w:val="0"/>
                <w:color w:val="auto"/>
                <w:szCs w:val="26"/>
                <w:lang w:val="en-CA"/>
              </w:rPr>
            </w:pPr>
            <w:r w:rsidRPr="00F61F94">
              <w:rPr>
                <w:i w:val="0"/>
                <w:color w:val="808080" w:themeColor="background1" w:themeShade="80"/>
                <w:sz w:val="18"/>
                <w:szCs w:val="18"/>
                <w:lang w:val="en-CA"/>
              </w:rPr>
              <w:tab/>
            </w:r>
            <w:r w:rsidR="00067ED2">
              <w:rPr>
                <w:i w:val="0"/>
                <w:color w:val="auto"/>
                <w:sz w:val="18"/>
                <w:szCs w:val="18"/>
                <w:lang w:val="en-CA"/>
              </w:rPr>
              <w:t xml:space="preserve">Signature – Director </w:t>
            </w:r>
            <w:r w:rsidR="00067ED2">
              <w:rPr>
                <w:i w:val="0"/>
                <w:color w:val="auto"/>
                <w:sz w:val="18"/>
                <w:szCs w:val="18"/>
                <w:lang w:val="en-CA"/>
              </w:rPr>
              <w:tab/>
              <w:t>MM           /          DD          /         YY</w:t>
            </w:r>
          </w:p>
        </w:tc>
      </w:tr>
    </w:tbl>
    <w:p w14:paraId="04367705" w14:textId="77777777" w:rsidR="00204EDE" w:rsidRPr="00F61F94" w:rsidRDefault="00204EDE" w:rsidP="008C3655">
      <w:pPr>
        <w:rPr>
          <w:sz w:val="18"/>
          <w:szCs w:val="18"/>
          <w:lang w:val="en-CA"/>
        </w:rPr>
      </w:pPr>
    </w:p>
    <w:sectPr w:rsidR="00204EDE" w:rsidRPr="00F61F94" w:rsidSect="00267A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567" w:right="1134" w:bottom="567" w:left="1134" w:header="28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42491F" w14:textId="77777777" w:rsidR="00267AD9" w:rsidRDefault="00267AD9" w:rsidP="00BF0D14">
      <w:pPr>
        <w:spacing w:after="0" w:line="240" w:lineRule="auto"/>
      </w:pPr>
      <w:r>
        <w:separator/>
      </w:r>
    </w:p>
  </w:endnote>
  <w:endnote w:type="continuationSeparator" w:id="0">
    <w:p w14:paraId="57508C7B" w14:textId="77777777" w:rsidR="00267AD9" w:rsidRDefault="00267AD9" w:rsidP="00BF0D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8E6C98" w14:textId="77777777" w:rsidR="00A46652" w:rsidRDefault="00A4665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BACF3" w14:textId="77777777" w:rsidR="00A63686" w:rsidRDefault="00A63686" w:rsidP="00A63686">
    <w:pPr>
      <w:tabs>
        <w:tab w:val="center" w:pos="4550"/>
        <w:tab w:val="left" w:pos="5818"/>
      </w:tabs>
      <w:spacing w:after="0" w:line="240" w:lineRule="auto"/>
      <w:ind w:right="261"/>
      <w:contextualSpacing/>
      <w:jc w:val="right"/>
      <w:rPr>
        <w:sz w:val="18"/>
        <w:szCs w:val="18"/>
      </w:rPr>
    </w:pPr>
    <w:r w:rsidRPr="00DA3699">
      <w:rPr>
        <w:spacing w:val="60"/>
        <w:sz w:val="18"/>
        <w:szCs w:val="18"/>
        <w:lang w:val="fr-FR"/>
      </w:rPr>
      <w:t>Page</w:t>
    </w:r>
    <w:r w:rsidRPr="00DA3699">
      <w:rPr>
        <w:sz w:val="18"/>
        <w:szCs w:val="18"/>
        <w:lang w:val="fr-FR"/>
      </w:rPr>
      <w:t xml:space="preserve"> </w:t>
    </w:r>
    <w:r w:rsidRPr="00DA3699">
      <w:rPr>
        <w:sz w:val="18"/>
        <w:szCs w:val="18"/>
      </w:rPr>
      <w:fldChar w:fldCharType="begin"/>
    </w:r>
    <w:r w:rsidRPr="00DA3699">
      <w:rPr>
        <w:sz w:val="18"/>
        <w:szCs w:val="18"/>
      </w:rPr>
      <w:instrText>PAGE   \* MERGEFORMAT</w:instrText>
    </w:r>
    <w:r w:rsidRPr="00DA3699">
      <w:rPr>
        <w:sz w:val="18"/>
        <w:szCs w:val="18"/>
      </w:rPr>
      <w:fldChar w:fldCharType="separate"/>
    </w:r>
    <w:r w:rsidR="00F131CF" w:rsidRPr="00F131CF">
      <w:rPr>
        <w:noProof/>
        <w:sz w:val="18"/>
        <w:szCs w:val="18"/>
        <w:lang w:val="fr-FR"/>
      </w:rPr>
      <w:t>4</w:t>
    </w:r>
    <w:r w:rsidRPr="00DA3699">
      <w:rPr>
        <w:sz w:val="18"/>
        <w:szCs w:val="18"/>
      </w:rPr>
      <w:fldChar w:fldCharType="end"/>
    </w:r>
    <w:r w:rsidRPr="00DA3699">
      <w:rPr>
        <w:sz w:val="18"/>
        <w:szCs w:val="18"/>
        <w:lang w:val="fr-FR"/>
      </w:rPr>
      <w:t xml:space="preserve"> | </w:t>
    </w:r>
    <w:r w:rsidRPr="00DA3699">
      <w:rPr>
        <w:sz w:val="18"/>
        <w:szCs w:val="18"/>
      </w:rPr>
      <w:fldChar w:fldCharType="begin"/>
    </w:r>
    <w:r w:rsidRPr="00DA3699">
      <w:rPr>
        <w:sz w:val="18"/>
        <w:szCs w:val="18"/>
      </w:rPr>
      <w:instrText>NUMPAGES  \* Arabic  \* MERGEFORMAT</w:instrText>
    </w:r>
    <w:r w:rsidRPr="00DA3699">
      <w:rPr>
        <w:sz w:val="18"/>
        <w:szCs w:val="18"/>
      </w:rPr>
      <w:fldChar w:fldCharType="separate"/>
    </w:r>
    <w:r w:rsidR="00F131CF" w:rsidRPr="00F131CF">
      <w:rPr>
        <w:noProof/>
        <w:sz w:val="18"/>
        <w:szCs w:val="18"/>
        <w:lang w:val="fr-FR"/>
      </w:rPr>
      <w:t>4</w:t>
    </w:r>
    <w:r w:rsidRPr="00DA3699">
      <w:rPr>
        <w:sz w:val="18"/>
        <w:szCs w:val="18"/>
      </w:rPr>
      <w:fldChar w:fldCharType="end"/>
    </w:r>
  </w:p>
  <w:p w14:paraId="3FF6A19F" w14:textId="77777777" w:rsidR="00DA3699" w:rsidRPr="00DA3699" w:rsidRDefault="00DA3699" w:rsidP="00DA3699">
    <w:pPr>
      <w:tabs>
        <w:tab w:val="center" w:pos="4550"/>
        <w:tab w:val="left" w:pos="5818"/>
      </w:tabs>
      <w:spacing w:after="0" w:line="240" w:lineRule="auto"/>
      <w:ind w:right="261"/>
      <w:contextualSpacing/>
      <w:rPr>
        <w:sz w:val="18"/>
        <w:szCs w:val="18"/>
      </w:rPr>
    </w:pPr>
  </w:p>
  <w:p w14:paraId="73A32534" w14:textId="77777777" w:rsidR="00A63686" w:rsidRPr="002635EB" w:rsidRDefault="00A63686" w:rsidP="00DA3699">
    <w:pPr>
      <w:tabs>
        <w:tab w:val="center" w:pos="4550"/>
        <w:tab w:val="left" w:pos="5818"/>
      </w:tabs>
      <w:spacing w:after="0" w:line="240" w:lineRule="auto"/>
      <w:ind w:right="261"/>
      <w:contextualSpacing/>
      <w:jc w:val="center"/>
      <w:rPr>
        <w:sz w:val="18"/>
        <w:szCs w:val="18"/>
        <w:lang w:val="fr-FR"/>
      </w:rPr>
    </w:pPr>
    <w:r w:rsidRPr="00DA3699">
      <w:rPr>
        <w:sz w:val="18"/>
        <w:szCs w:val="18"/>
      </w:rPr>
      <w:t xml:space="preserve">5205 </w:t>
    </w:r>
    <w:proofErr w:type="spellStart"/>
    <w:r w:rsidRPr="00DA3699">
      <w:rPr>
        <w:sz w:val="18"/>
        <w:szCs w:val="18"/>
      </w:rPr>
      <w:t>Metropolitan</w:t>
    </w:r>
    <w:proofErr w:type="spellEnd"/>
    <w:r w:rsidRPr="00DA3699">
      <w:rPr>
        <w:sz w:val="18"/>
        <w:szCs w:val="18"/>
      </w:rPr>
      <w:t xml:space="preserve"> Blvd. </w:t>
    </w:r>
    <w:r w:rsidRPr="002635EB">
      <w:rPr>
        <w:sz w:val="18"/>
        <w:szCs w:val="18"/>
        <w:lang w:val="fr-FR"/>
      </w:rPr>
      <w:t xml:space="preserve">East, suite 200, </w:t>
    </w:r>
    <w:proofErr w:type="spellStart"/>
    <w:r w:rsidRPr="002635EB">
      <w:rPr>
        <w:sz w:val="18"/>
        <w:szCs w:val="18"/>
        <w:lang w:val="fr-FR"/>
      </w:rPr>
      <w:t>Montreal</w:t>
    </w:r>
    <w:proofErr w:type="spellEnd"/>
    <w:r w:rsidRPr="002635EB">
      <w:rPr>
        <w:sz w:val="18"/>
        <w:szCs w:val="18"/>
        <w:lang w:val="fr-FR"/>
      </w:rPr>
      <w:t xml:space="preserve"> </w:t>
    </w:r>
    <w:proofErr w:type="spellStart"/>
    <w:r w:rsidRPr="002635EB">
      <w:rPr>
        <w:sz w:val="18"/>
        <w:szCs w:val="18"/>
        <w:lang w:val="fr-FR"/>
      </w:rPr>
      <w:t>Quebec</w:t>
    </w:r>
    <w:proofErr w:type="spellEnd"/>
    <w:r w:rsidR="00DA3699" w:rsidRPr="002635EB">
      <w:rPr>
        <w:sz w:val="18"/>
        <w:szCs w:val="18"/>
        <w:lang w:val="fr-FR"/>
      </w:rPr>
      <w:t xml:space="preserve">,  </w:t>
    </w:r>
    <w:r w:rsidRPr="002635EB">
      <w:rPr>
        <w:sz w:val="18"/>
        <w:szCs w:val="18"/>
        <w:lang w:val="fr-FR"/>
      </w:rPr>
      <w:t>H</w:t>
    </w:r>
    <w:r w:rsidR="00DA3699" w:rsidRPr="002635EB">
      <w:rPr>
        <w:sz w:val="18"/>
        <w:szCs w:val="18"/>
        <w:lang w:val="fr-FR"/>
      </w:rPr>
      <w:t xml:space="preserve">1R 1Z7  |  </w:t>
    </w:r>
    <w:hyperlink r:id="rId1" w:history="1">
      <w:r w:rsidR="00DA3699" w:rsidRPr="002635EB">
        <w:rPr>
          <w:rStyle w:val="Lienhypertexte"/>
          <w:sz w:val="18"/>
          <w:szCs w:val="18"/>
          <w:lang w:val="fr-FR"/>
        </w:rPr>
        <w:t>info@ccof-foec.org</w:t>
      </w:r>
    </w:hyperlink>
    <w:r w:rsidR="00DA3699" w:rsidRPr="002635EB">
      <w:rPr>
        <w:sz w:val="18"/>
        <w:szCs w:val="18"/>
        <w:lang w:val="fr-FR"/>
      </w:rPr>
      <w:t xml:space="preserve">  |  ccof-foec.org</w:t>
    </w:r>
    <w:r w:rsidR="00585E26" w:rsidRPr="002635EB">
      <w:rPr>
        <w:sz w:val="18"/>
        <w:szCs w:val="18"/>
        <w:lang w:val="fr-FR"/>
      </w:rPr>
      <w:t xml:space="preserve">  |  1.800.363.7151 x 336</w:t>
    </w:r>
  </w:p>
  <w:p w14:paraId="54D730ED" w14:textId="77777777" w:rsidR="00A63686" w:rsidRPr="002635EB" w:rsidRDefault="00A63686" w:rsidP="00A63686">
    <w:pPr>
      <w:tabs>
        <w:tab w:val="center" w:pos="4550"/>
        <w:tab w:val="left" w:pos="5818"/>
      </w:tabs>
      <w:spacing w:after="0" w:line="240" w:lineRule="auto"/>
      <w:ind w:right="261"/>
      <w:contextualSpacing/>
      <w:jc w:val="right"/>
      <w:rPr>
        <w:sz w:val="18"/>
        <w:szCs w:val="18"/>
        <w:lang w:val="fr-FR"/>
      </w:rPr>
    </w:pPr>
  </w:p>
  <w:p w14:paraId="5E7CE9CF" w14:textId="77777777" w:rsidR="00A63686" w:rsidRPr="002635EB" w:rsidRDefault="00A63686">
    <w:pPr>
      <w:pStyle w:val="Pieddepage"/>
      <w:rPr>
        <w:lang w:val="fr-F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CFD4C6" w14:textId="77777777" w:rsidR="00A46652" w:rsidRDefault="00A4665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682198" w14:textId="77777777" w:rsidR="00267AD9" w:rsidRDefault="00267AD9" w:rsidP="00BF0D14">
      <w:pPr>
        <w:spacing w:after="0" w:line="240" w:lineRule="auto"/>
      </w:pPr>
      <w:r>
        <w:separator/>
      </w:r>
    </w:p>
  </w:footnote>
  <w:footnote w:type="continuationSeparator" w:id="0">
    <w:p w14:paraId="54C02334" w14:textId="77777777" w:rsidR="00267AD9" w:rsidRDefault="00267AD9" w:rsidP="00BF0D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2B0A5F" w14:textId="77777777" w:rsidR="00A46652" w:rsidRDefault="00A4665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B5571C" w14:textId="77777777" w:rsidR="00A700A7" w:rsidRDefault="000D5F17">
    <w:pPr>
      <w:pStyle w:val="En-tte"/>
    </w:pPr>
    <w:r>
      <w:rPr>
        <w:noProof/>
        <w:lang w:eastAsia="fr-CA"/>
      </w:rPr>
      <w:drawing>
        <wp:anchor distT="0" distB="0" distL="114300" distR="114300" simplePos="0" relativeHeight="251659264" behindDoc="0" locked="0" layoutInCell="1" allowOverlap="1" wp14:anchorId="1F2240DC" wp14:editId="001EF811">
          <wp:simplePos x="0" y="0"/>
          <wp:positionH relativeFrom="margin">
            <wp:posOffset>-34290</wp:posOffset>
          </wp:positionH>
          <wp:positionV relativeFrom="paragraph">
            <wp:posOffset>187960</wp:posOffset>
          </wp:positionV>
          <wp:extent cx="1533525" cy="1022350"/>
          <wp:effectExtent l="0" t="0" r="0" b="6350"/>
          <wp:wrapNone/>
          <wp:docPr id="12" name="Imag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1022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DB8CA3" w14:textId="77777777" w:rsidR="00FA6389" w:rsidRDefault="00FA6389">
    <w:pPr>
      <w:pStyle w:val="En-tte"/>
    </w:pPr>
  </w:p>
  <w:p w14:paraId="5BAF1D48" w14:textId="77777777" w:rsidR="00FA6389" w:rsidRDefault="00FA6389">
    <w:pPr>
      <w:pStyle w:val="En-tte"/>
    </w:pPr>
  </w:p>
  <w:p w14:paraId="68034BB7" w14:textId="77777777" w:rsidR="00FA6389" w:rsidRDefault="00FA6389">
    <w:pPr>
      <w:pStyle w:val="En-tte"/>
    </w:pPr>
  </w:p>
  <w:p w14:paraId="617C8F49" w14:textId="77777777" w:rsidR="00A700A7" w:rsidRDefault="00A700A7">
    <w:pPr>
      <w:pStyle w:val="En-tte"/>
    </w:pPr>
  </w:p>
  <w:tbl>
    <w:tblPr>
      <w:tblStyle w:val="Grilledutableau"/>
      <w:tblpPr w:leftFromText="141" w:rightFromText="141" w:vertAnchor="text" w:horzAnchor="margin" w:tblpXSpec="right" w:tblpY="-51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dotted" w:sz="4" w:space="0" w:color="FF3333"/>
        <w:insideV w:val="none" w:sz="0" w:space="0" w:color="auto"/>
      </w:tblBorders>
      <w:tblLook w:val="04A0" w:firstRow="1" w:lastRow="0" w:firstColumn="1" w:lastColumn="0" w:noHBand="0" w:noVBand="1"/>
    </w:tblPr>
    <w:tblGrid>
      <w:gridCol w:w="7371"/>
    </w:tblGrid>
    <w:tr w:rsidR="00A700A7" w:rsidRPr="00E86A1F" w14:paraId="2BC9C7B7" w14:textId="77777777" w:rsidTr="00783B45">
      <w:trPr>
        <w:trHeight w:val="433"/>
      </w:trPr>
      <w:tc>
        <w:tcPr>
          <w:tcW w:w="7371" w:type="dxa"/>
          <w:tcBorders>
            <w:bottom w:val="dotted" w:sz="4" w:space="0" w:color="FF3333"/>
          </w:tcBorders>
          <w:vAlign w:val="bottom"/>
        </w:tcPr>
        <w:p w14:paraId="0291BB44" w14:textId="77777777" w:rsidR="00A700A7" w:rsidRPr="00597FEF" w:rsidRDefault="00A700A7" w:rsidP="00783B45">
          <w:pPr>
            <w:spacing w:after="60"/>
            <w:jc w:val="center"/>
            <w:rPr>
              <w:b/>
              <w:sz w:val="28"/>
              <w:szCs w:val="28"/>
              <w:lang w:val="en-CA"/>
            </w:rPr>
          </w:pPr>
          <w:r w:rsidRPr="000D5F17">
            <w:rPr>
              <w:b/>
              <w:sz w:val="24"/>
              <w:szCs w:val="24"/>
              <w:lang w:val="en-CA"/>
            </w:rPr>
            <w:t xml:space="preserve">Canadian Children’s Optimist Foundation </w:t>
          </w:r>
          <w:r w:rsidR="00FA6389" w:rsidRPr="000D5F17">
            <w:rPr>
              <w:b/>
              <w:sz w:val="24"/>
              <w:szCs w:val="24"/>
              <w:lang w:val="en-CA"/>
            </w:rPr>
            <w:t xml:space="preserve"> in your</w:t>
          </w:r>
          <w:r w:rsidR="00FA6389" w:rsidRPr="00FA6389">
            <w:rPr>
              <w:b/>
              <w:sz w:val="28"/>
              <w:szCs w:val="28"/>
              <w:lang w:val="en-CA"/>
            </w:rPr>
            <w:t xml:space="preserve"> </w:t>
          </w:r>
          <w:r w:rsidR="00F97D3B">
            <w:rPr>
              <w:b/>
              <w:color w:val="ED7D31" w:themeColor="accent2"/>
              <w:sz w:val="34"/>
              <w:szCs w:val="34"/>
              <w:lang w:val="en-CA"/>
            </w:rPr>
            <w:t>c</w:t>
          </w:r>
          <w:r w:rsidR="00FA6389" w:rsidRPr="00F97D3B">
            <w:rPr>
              <w:b/>
              <w:color w:val="ED7D31" w:themeColor="accent2"/>
              <w:sz w:val="34"/>
              <w:szCs w:val="34"/>
              <w:lang w:val="en-CA"/>
            </w:rPr>
            <w:t>ommunity</w:t>
          </w:r>
        </w:p>
      </w:tc>
    </w:tr>
    <w:tr w:rsidR="00A700A7" w:rsidRPr="00FA6389" w14:paraId="1FDAD4D9" w14:textId="77777777" w:rsidTr="00783B45">
      <w:trPr>
        <w:trHeight w:val="442"/>
      </w:trPr>
      <w:tc>
        <w:tcPr>
          <w:tcW w:w="7371" w:type="dxa"/>
          <w:tcBorders>
            <w:top w:val="dotted" w:sz="4" w:space="0" w:color="FF3333"/>
            <w:bottom w:val="nil"/>
          </w:tcBorders>
        </w:tcPr>
        <w:p w14:paraId="76FF912B" w14:textId="77777777" w:rsidR="00A700A7" w:rsidRPr="00FA6389" w:rsidRDefault="00A700A7" w:rsidP="00783B45">
          <w:pPr>
            <w:contextualSpacing/>
            <w:jc w:val="center"/>
            <w:rPr>
              <w:sz w:val="20"/>
              <w:szCs w:val="20"/>
              <w:lang w:val="en-CA"/>
            </w:rPr>
          </w:pPr>
          <w:r w:rsidRPr="00FA6389">
            <w:rPr>
              <w:color w:val="7F7F7F" w:themeColor="text1" w:themeTint="80"/>
              <w:sz w:val="20"/>
              <w:szCs w:val="20"/>
              <w:lang w:val="en-CA"/>
            </w:rPr>
            <w:t>The Canadian Children’s Optimist Foundation is a Canadian charity recognized by the Canada Revenue Agency.</w:t>
          </w:r>
          <w:r w:rsidRPr="00FA6389">
            <w:rPr>
              <w:sz w:val="20"/>
              <w:szCs w:val="20"/>
              <w:lang w:val="en-CA"/>
            </w:rPr>
            <w:t xml:space="preserve"> </w:t>
          </w:r>
          <w:r w:rsidRPr="00FA6389">
            <w:rPr>
              <w:b/>
              <w:color w:val="7F7F7F" w:themeColor="text1" w:themeTint="80"/>
              <w:sz w:val="20"/>
              <w:szCs w:val="20"/>
              <w:lang w:val="en-CA"/>
            </w:rPr>
            <w:t>Charitable Number: 874718950RR0001</w:t>
          </w:r>
        </w:p>
        <w:p w14:paraId="45711FB9" w14:textId="77777777" w:rsidR="00A700A7" w:rsidRPr="00FA6389" w:rsidRDefault="00A700A7" w:rsidP="00783B45">
          <w:pPr>
            <w:contextualSpacing/>
            <w:jc w:val="center"/>
            <w:rPr>
              <w:sz w:val="20"/>
              <w:szCs w:val="20"/>
              <w:lang w:val="en-CA"/>
            </w:rPr>
          </w:pPr>
        </w:p>
      </w:tc>
    </w:tr>
  </w:tbl>
  <w:p w14:paraId="29245E1A" w14:textId="77777777" w:rsidR="00A700A7" w:rsidRPr="00FA6389" w:rsidRDefault="00A700A7">
    <w:pPr>
      <w:pStyle w:val="En-tte"/>
      <w:rPr>
        <w:sz w:val="20"/>
        <w:szCs w:val="20"/>
        <w:lang w:val="en-CA"/>
      </w:rPr>
    </w:pPr>
  </w:p>
  <w:p w14:paraId="733ADA0B" w14:textId="77777777" w:rsidR="00A700A7" w:rsidRPr="00A700A7" w:rsidRDefault="00204EDE">
    <w:pPr>
      <w:pStyle w:val="En-tte"/>
      <w:rPr>
        <w:lang w:val="en-CA"/>
      </w:rPr>
    </w:pPr>
    <w:r>
      <w:rPr>
        <w:noProof/>
        <w:lang w:eastAsia="fr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F43DF" wp14:editId="2D7B957C">
              <wp:simplePos x="0" y="0"/>
              <wp:positionH relativeFrom="column">
                <wp:posOffset>13970</wp:posOffset>
              </wp:positionH>
              <wp:positionV relativeFrom="paragraph">
                <wp:posOffset>197485</wp:posOffset>
              </wp:positionV>
              <wp:extent cx="6324600" cy="0"/>
              <wp:effectExtent l="0" t="0" r="19050" b="19050"/>
              <wp:wrapNone/>
              <wp:docPr id="47" name="Connecteur droit 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2460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6AA7CC7" id="Connecteur droit 4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pt,15.55pt" to="499.1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" strokecolor="windowText" strokeweight=".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3E4DA3" w14:textId="77777777" w:rsidR="00A46652" w:rsidRDefault="00A4665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4F253A"/>
    <w:multiLevelType w:val="hybridMultilevel"/>
    <w:tmpl w:val="E1DEA32C"/>
    <w:lvl w:ilvl="0" w:tplc="1A7A14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355D9"/>
    <w:multiLevelType w:val="hybridMultilevel"/>
    <w:tmpl w:val="30A8FA02"/>
    <w:lvl w:ilvl="0" w:tplc="DDFA4A0C">
      <w:start w:val="520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34BD7"/>
    <w:multiLevelType w:val="hybridMultilevel"/>
    <w:tmpl w:val="EE083018"/>
    <w:lvl w:ilvl="0" w:tplc="F91C2A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E2269"/>
    <w:multiLevelType w:val="hybridMultilevel"/>
    <w:tmpl w:val="BEAA26A2"/>
    <w:lvl w:ilvl="0" w:tplc="F91C2A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9D4190"/>
    <w:multiLevelType w:val="hybridMultilevel"/>
    <w:tmpl w:val="8F5C4182"/>
    <w:lvl w:ilvl="0" w:tplc="4AD05B5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CF35B6"/>
    <w:multiLevelType w:val="hybridMultilevel"/>
    <w:tmpl w:val="88EC5234"/>
    <w:lvl w:ilvl="0" w:tplc="955ED0D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8F305E"/>
    <w:multiLevelType w:val="hybridMultilevel"/>
    <w:tmpl w:val="0BAC0538"/>
    <w:lvl w:ilvl="0" w:tplc="FE4AE92E">
      <w:start w:val="520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7911093">
    <w:abstractNumId w:val="0"/>
  </w:num>
  <w:num w:numId="2" w16cid:durableId="1671062340">
    <w:abstractNumId w:val="3"/>
  </w:num>
  <w:num w:numId="3" w16cid:durableId="574703224">
    <w:abstractNumId w:val="2"/>
  </w:num>
  <w:num w:numId="4" w16cid:durableId="680819141">
    <w:abstractNumId w:val="1"/>
  </w:num>
  <w:num w:numId="5" w16cid:durableId="948779761">
    <w:abstractNumId w:val="6"/>
  </w:num>
  <w:num w:numId="6" w16cid:durableId="328215375">
    <w:abstractNumId w:val="5"/>
  </w:num>
  <w:num w:numId="7" w16cid:durableId="17804918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TQysjQ3NDE0MLVU0lEKTi0uzszPAykwrAUAubfV/iwAAAA="/>
  </w:docVars>
  <w:rsids>
    <w:rsidRoot w:val="00C9379D"/>
    <w:rsid w:val="0000047E"/>
    <w:rsid w:val="0002670E"/>
    <w:rsid w:val="00067ED2"/>
    <w:rsid w:val="00080DC7"/>
    <w:rsid w:val="00086976"/>
    <w:rsid w:val="000A03EA"/>
    <w:rsid w:val="000D2F80"/>
    <w:rsid w:val="000D5F17"/>
    <w:rsid w:val="000D6C6A"/>
    <w:rsid w:val="001142D5"/>
    <w:rsid w:val="00137DBD"/>
    <w:rsid w:val="00146468"/>
    <w:rsid w:val="00176B8F"/>
    <w:rsid w:val="0018060D"/>
    <w:rsid w:val="0018164F"/>
    <w:rsid w:val="001969C7"/>
    <w:rsid w:val="001B5928"/>
    <w:rsid w:val="001E5B74"/>
    <w:rsid w:val="00204EDE"/>
    <w:rsid w:val="00207E1E"/>
    <w:rsid w:val="002635EB"/>
    <w:rsid w:val="00267AD9"/>
    <w:rsid w:val="002F72B7"/>
    <w:rsid w:val="00315C4E"/>
    <w:rsid w:val="003215B6"/>
    <w:rsid w:val="003556DF"/>
    <w:rsid w:val="00371EE5"/>
    <w:rsid w:val="003742DA"/>
    <w:rsid w:val="003A4A81"/>
    <w:rsid w:val="003C5A35"/>
    <w:rsid w:val="003C7A5B"/>
    <w:rsid w:val="00406AB1"/>
    <w:rsid w:val="00420B3B"/>
    <w:rsid w:val="004251B2"/>
    <w:rsid w:val="0042624D"/>
    <w:rsid w:val="00443663"/>
    <w:rsid w:val="0047441B"/>
    <w:rsid w:val="004843C9"/>
    <w:rsid w:val="004909AD"/>
    <w:rsid w:val="00496B1B"/>
    <w:rsid w:val="004A33F9"/>
    <w:rsid w:val="004D0504"/>
    <w:rsid w:val="004D1D69"/>
    <w:rsid w:val="004F17E2"/>
    <w:rsid w:val="00503829"/>
    <w:rsid w:val="00553DA8"/>
    <w:rsid w:val="00585E26"/>
    <w:rsid w:val="005C1DC9"/>
    <w:rsid w:val="005D26E7"/>
    <w:rsid w:val="005E05BA"/>
    <w:rsid w:val="005F0D84"/>
    <w:rsid w:val="005F2899"/>
    <w:rsid w:val="00601735"/>
    <w:rsid w:val="006273CB"/>
    <w:rsid w:val="006573BC"/>
    <w:rsid w:val="006918BE"/>
    <w:rsid w:val="00717666"/>
    <w:rsid w:val="00727D22"/>
    <w:rsid w:val="007427D3"/>
    <w:rsid w:val="00752924"/>
    <w:rsid w:val="00765F1F"/>
    <w:rsid w:val="00783B45"/>
    <w:rsid w:val="007A5549"/>
    <w:rsid w:val="007B20E5"/>
    <w:rsid w:val="007B27A8"/>
    <w:rsid w:val="007F055F"/>
    <w:rsid w:val="00841BFC"/>
    <w:rsid w:val="008518EB"/>
    <w:rsid w:val="00863721"/>
    <w:rsid w:val="00885894"/>
    <w:rsid w:val="008915E3"/>
    <w:rsid w:val="0089230E"/>
    <w:rsid w:val="0089364D"/>
    <w:rsid w:val="008C3655"/>
    <w:rsid w:val="008D683A"/>
    <w:rsid w:val="008D6B8D"/>
    <w:rsid w:val="008F1C8E"/>
    <w:rsid w:val="0092188C"/>
    <w:rsid w:val="00982533"/>
    <w:rsid w:val="009C7274"/>
    <w:rsid w:val="009C7966"/>
    <w:rsid w:val="009F2773"/>
    <w:rsid w:val="00A04F90"/>
    <w:rsid w:val="00A16D45"/>
    <w:rsid w:val="00A3331E"/>
    <w:rsid w:val="00A352C6"/>
    <w:rsid w:val="00A461CB"/>
    <w:rsid w:val="00A46652"/>
    <w:rsid w:val="00A63686"/>
    <w:rsid w:val="00A700A7"/>
    <w:rsid w:val="00A72968"/>
    <w:rsid w:val="00AA12A8"/>
    <w:rsid w:val="00AF5806"/>
    <w:rsid w:val="00B42883"/>
    <w:rsid w:val="00B64270"/>
    <w:rsid w:val="00B95B2C"/>
    <w:rsid w:val="00BA421C"/>
    <w:rsid w:val="00BF0D14"/>
    <w:rsid w:val="00C2350F"/>
    <w:rsid w:val="00C4116D"/>
    <w:rsid w:val="00C46587"/>
    <w:rsid w:val="00C4752E"/>
    <w:rsid w:val="00C60B0A"/>
    <w:rsid w:val="00C70299"/>
    <w:rsid w:val="00C85154"/>
    <w:rsid w:val="00C9379D"/>
    <w:rsid w:val="00CA48A1"/>
    <w:rsid w:val="00CB0F43"/>
    <w:rsid w:val="00CB33C1"/>
    <w:rsid w:val="00D065CE"/>
    <w:rsid w:val="00D35409"/>
    <w:rsid w:val="00D409FB"/>
    <w:rsid w:val="00D76EB8"/>
    <w:rsid w:val="00D927B6"/>
    <w:rsid w:val="00DA3699"/>
    <w:rsid w:val="00DE4505"/>
    <w:rsid w:val="00E0481C"/>
    <w:rsid w:val="00E22C88"/>
    <w:rsid w:val="00E45C67"/>
    <w:rsid w:val="00E70838"/>
    <w:rsid w:val="00E86A1F"/>
    <w:rsid w:val="00F064C0"/>
    <w:rsid w:val="00F10AB4"/>
    <w:rsid w:val="00F11CA0"/>
    <w:rsid w:val="00F131CF"/>
    <w:rsid w:val="00F14155"/>
    <w:rsid w:val="00F5467D"/>
    <w:rsid w:val="00F61F94"/>
    <w:rsid w:val="00F85954"/>
    <w:rsid w:val="00F97D3B"/>
    <w:rsid w:val="00FA6389"/>
    <w:rsid w:val="00FB3350"/>
    <w:rsid w:val="00FD5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88B2C0"/>
  <w15:chartTrackingRefBased/>
  <w15:docId w15:val="{06E4D459-2E00-49E5-B327-0399BA815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EDE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C937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simple3">
    <w:name w:val="Plain Table 3"/>
    <w:basedOn w:val="TableauNormal"/>
    <w:uiPriority w:val="43"/>
    <w:rsid w:val="00C937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5">
    <w:name w:val="Plain Table 5"/>
    <w:basedOn w:val="TableauNormal"/>
    <w:uiPriority w:val="45"/>
    <w:rsid w:val="00C9379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simple2">
    <w:name w:val="Plain Table 2"/>
    <w:basedOn w:val="TableauNormal"/>
    <w:uiPriority w:val="42"/>
    <w:rsid w:val="00C9379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C9379D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C9379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C9379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En-tte">
    <w:name w:val="header"/>
    <w:basedOn w:val="Normal"/>
    <w:link w:val="En-tteCar"/>
    <w:uiPriority w:val="99"/>
    <w:unhideWhenUsed/>
    <w:rsid w:val="00BF0D1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F0D14"/>
  </w:style>
  <w:style w:type="paragraph" w:styleId="Pieddepage">
    <w:name w:val="footer"/>
    <w:basedOn w:val="Normal"/>
    <w:link w:val="PieddepageCar"/>
    <w:uiPriority w:val="99"/>
    <w:unhideWhenUsed/>
    <w:rsid w:val="00BF0D1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F0D14"/>
  </w:style>
  <w:style w:type="paragraph" w:styleId="Textedebulles">
    <w:name w:val="Balloon Text"/>
    <w:basedOn w:val="Normal"/>
    <w:link w:val="TextedebullesCar"/>
    <w:uiPriority w:val="99"/>
    <w:semiHidden/>
    <w:unhideWhenUsed/>
    <w:rsid w:val="009C72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C7274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DA3699"/>
    <w:rPr>
      <w:color w:val="0563C1" w:themeColor="hyperlink"/>
      <w:u w:val="single"/>
    </w:rPr>
  </w:style>
  <w:style w:type="table" w:styleId="TableauListe7Couleur">
    <w:name w:val="List Table 7 Colorful"/>
    <w:basedOn w:val="TableauNormal"/>
    <w:uiPriority w:val="52"/>
    <w:rsid w:val="0089230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aragraphedeliste">
    <w:name w:val="List Paragraph"/>
    <w:basedOn w:val="Normal"/>
    <w:uiPriority w:val="34"/>
    <w:qFormat/>
    <w:rsid w:val="004D0504"/>
    <w:pPr>
      <w:ind w:left="720"/>
      <w:contextualSpacing/>
    </w:pPr>
  </w:style>
  <w:style w:type="character" w:customStyle="1" w:styleId="apple-converted-space">
    <w:name w:val="apple-converted-space"/>
    <w:basedOn w:val="Policepardfaut"/>
    <w:rsid w:val="00F11C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222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ccof-foec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0CDA970B7D3B4794D2BB30F2A845B3" ma:contentTypeVersion="13" ma:contentTypeDescription="Create a new document." ma:contentTypeScope="" ma:versionID="d8a4ed69eaf00e8bd1720ae6be2f3eee">
  <xsd:schema xmlns:xsd="http://www.w3.org/2001/XMLSchema" xmlns:xs="http://www.w3.org/2001/XMLSchema" xmlns:p="http://schemas.microsoft.com/office/2006/metadata/properties" xmlns:ns2="fa9a82f3-0fd3-40d7-be51-512f47189eef" xmlns:ns3="d3767368-3f8f-46e2-9613-f8d5e19ccd7f" targetNamespace="http://schemas.microsoft.com/office/2006/metadata/properties" ma:root="true" ma:fieldsID="52a56625e311d90a20f5079f9749eddc" ns2:_="" ns3:_="">
    <xsd:import namespace="fa9a82f3-0fd3-40d7-be51-512f47189eef"/>
    <xsd:import namespace="d3767368-3f8f-46e2-9613-f8d5e19cc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a82f3-0fd3-40d7-be51-512f47189e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67368-3f8f-46e2-9613-f8d5e19ccd7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29DE69-7336-4653-93B6-A32BC17247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9a82f3-0fd3-40d7-be51-512f47189eef"/>
    <ds:schemaRef ds:uri="d3767368-3f8f-46e2-9613-f8d5e19cc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D8147C-A049-43D5-93EA-234A3A0B73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2AAAB9-FDB5-46AE-B2ED-6851BA3FA4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E5C9D74-12FA-4719-8757-7BE7997317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15</Words>
  <Characters>2288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e Dorsainvil</dc:creator>
  <cp:keywords/>
  <dc:description/>
  <cp:lastModifiedBy>André Michelet-Figueroa</cp:lastModifiedBy>
  <cp:revision>2</cp:revision>
  <cp:lastPrinted>2015-01-08T23:29:00Z</cp:lastPrinted>
  <dcterms:created xsi:type="dcterms:W3CDTF">2024-03-18T17:17:00Z</dcterms:created>
  <dcterms:modified xsi:type="dcterms:W3CDTF">2024-03-18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0CDA970B7D3B4794D2BB30F2A845B3</vt:lpwstr>
  </property>
  <property fmtid="{D5CDD505-2E9C-101B-9397-08002B2CF9AE}" pid="3" name="Order">
    <vt:r8>3906000</vt:r8>
  </property>
</Properties>
</file>